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D8C84" w14:textId="78A99774" w:rsidR="00D46D55" w:rsidRDefault="00D46D55">
      <w:pPr>
        <w:pStyle w:val="BodyText"/>
        <w:ind w:left="120"/>
        <w:rPr>
          <w:rFonts w:ascii="Times New Roman"/>
          <w:sz w:val="20"/>
        </w:rPr>
      </w:pPr>
    </w:p>
    <w:p w14:paraId="0B94A1B0" w14:textId="1545CFB8" w:rsidR="00D46D55" w:rsidRDefault="00D46D55" w:rsidP="00DB3D22">
      <w:pPr>
        <w:pStyle w:val="BodyText"/>
        <w:spacing w:before="1"/>
        <w:ind w:left="142"/>
        <w:rPr>
          <w:rFonts w:ascii="Times New Roman"/>
          <w:sz w:val="13"/>
        </w:rPr>
      </w:pPr>
    </w:p>
    <w:p w14:paraId="600B889E" w14:textId="0588A64C" w:rsidR="00D46D55" w:rsidRPr="00955EE1" w:rsidRDefault="00954343" w:rsidP="004C26D6">
      <w:pPr>
        <w:spacing w:before="89"/>
        <w:ind w:left="567" w:right="553"/>
        <w:rPr>
          <w:b/>
          <w:bCs/>
          <w:color w:val="0070C0"/>
          <w:spacing w:val="-2"/>
          <w:sz w:val="36"/>
        </w:rPr>
      </w:pPr>
      <w:r w:rsidRPr="00836140">
        <w:rPr>
          <w:iCs/>
          <w:noProof/>
          <w:color w:val="0070C0"/>
        </w:rPr>
        <mc:AlternateContent>
          <mc:Choice Requires="wpg">
            <w:drawing>
              <wp:anchor distT="0" distB="0" distL="114300" distR="114300" simplePos="0" relativeHeight="251664384" behindDoc="0" locked="0" layoutInCell="1" allowOverlap="1" wp14:anchorId="149FD81F" wp14:editId="0C491130">
                <wp:simplePos x="0" y="0"/>
                <wp:positionH relativeFrom="page">
                  <wp:posOffset>4289425</wp:posOffset>
                </wp:positionH>
                <wp:positionV relativeFrom="paragraph">
                  <wp:posOffset>80010</wp:posOffset>
                </wp:positionV>
                <wp:extent cx="2905760" cy="2208530"/>
                <wp:effectExtent l="0" t="0" r="0" b="0"/>
                <wp:wrapNone/>
                <wp:docPr id="15"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5760" cy="2208530"/>
                          <a:chOff x="6803" y="221"/>
                          <a:chExt cx="4576" cy="3478"/>
                        </a:xfrm>
                      </wpg:grpSpPr>
                      <wps:wsp>
                        <wps:cNvPr id="16" name="docshape5"/>
                        <wps:cNvSpPr>
                          <a:spLocks/>
                        </wps:cNvSpPr>
                        <wps:spPr bwMode="auto">
                          <a:xfrm>
                            <a:off x="6803" y="221"/>
                            <a:ext cx="4576" cy="3478"/>
                          </a:xfrm>
                          <a:custGeom>
                            <a:avLst/>
                            <a:gdLst>
                              <a:gd name="T0" fmla="+- 0 11380 6804"/>
                              <a:gd name="T1" fmla="*/ T0 w 4576"/>
                              <a:gd name="T2" fmla="+- 0 221 221"/>
                              <a:gd name="T3" fmla="*/ 221 h 3478"/>
                              <a:gd name="T4" fmla="+- 0 11364 6804"/>
                              <a:gd name="T5" fmla="*/ T4 w 4576"/>
                              <a:gd name="T6" fmla="+- 0 221 221"/>
                              <a:gd name="T7" fmla="*/ 221 h 3478"/>
                              <a:gd name="T8" fmla="+- 0 11364 6804"/>
                              <a:gd name="T9" fmla="*/ T8 w 4576"/>
                              <a:gd name="T10" fmla="+- 0 237 221"/>
                              <a:gd name="T11" fmla="*/ 237 h 3478"/>
                              <a:gd name="T12" fmla="+- 0 11364 6804"/>
                              <a:gd name="T13" fmla="*/ T12 w 4576"/>
                              <a:gd name="T14" fmla="+- 0 3683 221"/>
                              <a:gd name="T15" fmla="*/ 3683 h 3478"/>
                              <a:gd name="T16" fmla="+- 0 6820 6804"/>
                              <a:gd name="T17" fmla="*/ T16 w 4576"/>
                              <a:gd name="T18" fmla="+- 0 3683 221"/>
                              <a:gd name="T19" fmla="*/ 3683 h 3478"/>
                              <a:gd name="T20" fmla="+- 0 6820 6804"/>
                              <a:gd name="T21" fmla="*/ T20 w 4576"/>
                              <a:gd name="T22" fmla="+- 0 3692 221"/>
                              <a:gd name="T23" fmla="*/ 3692 h 3478"/>
                              <a:gd name="T24" fmla="+- 0 6811 6804"/>
                              <a:gd name="T25" fmla="*/ T24 w 4576"/>
                              <a:gd name="T26" fmla="+- 0 3683 221"/>
                              <a:gd name="T27" fmla="*/ 3683 h 3478"/>
                              <a:gd name="T28" fmla="+- 0 6820 6804"/>
                              <a:gd name="T29" fmla="*/ T28 w 4576"/>
                              <a:gd name="T30" fmla="+- 0 3692 221"/>
                              <a:gd name="T31" fmla="*/ 3692 h 3478"/>
                              <a:gd name="T32" fmla="+- 0 6820 6804"/>
                              <a:gd name="T33" fmla="*/ T32 w 4576"/>
                              <a:gd name="T34" fmla="+- 0 3683 221"/>
                              <a:gd name="T35" fmla="*/ 3683 h 3478"/>
                              <a:gd name="T36" fmla="+- 0 6820 6804"/>
                              <a:gd name="T37" fmla="*/ T36 w 4576"/>
                              <a:gd name="T38" fmla="+- 0 237 221"/>
                              <a:gd name="T39" fmla="*/ 237 h 3478"/>
                              <a:gd name="T40" fmla="+- 0 11364 6804"/>
                              <a:gd name="T41" fmla="*/ T40 w 4576"/>
                              <a:gd name="T42" fmla="+- 0 237 221"/>
                              <a:gd name="T43" fmla="*/ 237 h 3478"/>
                              <a:gd name="T44" fmla="+- 0 11364 6804"/>
                              <a:gd name="T45" fmla="*/ T44 w 4576"/>
                              <a:gd name="T46" fmla="+- 0 221 221"/>
                              <a:gd name="T47" fmla="*/ 221 h 3478"/>
                              <a:gd name="T48" fmla="+- 0 6820 6804"/>
                              <a:gd name="T49" fmla="*/ T48 w 4576"/>
                              <a:gd name="T50" fmla="+- 0 221 221"/>
                              <a:gd name="T51" fmla="*/ 221 h 3478"/>
                              <a:gd name="T52" fmla="+- 0 6820 6804"/>
                              <a:gd name="T53" fmla="*/ T52 w 4576"/>
                              <a:gd name="T54" fmla="+- 0 230 221"/>
                              <a:gd name="T55" fmla="*/ 230 h 3478"/>
                              <a:gd name="T56" fmla="+- 0 6811 6804"/>
                              <a:gd name="T57" fmla="*/ T56 w 4576"/>
                              <a:gd name="T58" fmla="+- 0 237 221"/>
                              <a:gd name="T59" fmla="*/ 237 h 3478"/>
                              <a:gd name="T60" fmla="+- 0 6820 6804"/>
                              <a:gd name="T61" fmla="*/ T60 w 4576"/>
                              <a:gd name="T62" fmla="+- 0 230 221"/>
                              <a:gd name="T63" fmla="*/ 230 h 3478"/>
                              <a:gd name="T64" fmla="+- 0 6820 6804"/>
                              <a:gd name="T65" fmla="*/ T64 w 4576"/>
                              <a:gd name="T66" fmla="+- 0 221 221"/>
                              <a:gd name="T67" fmla="*/ 221 h 3478"/>
                              <a:gd name="T68" fmla="+- 0 6804 6804"/>
                              <a:gd name="T69" fmla="*/ T68 w 4576"/>
                              <a:gd name="T70" fmla="+- 0 221 221"/>
                              <a:gd name="T71" fmla="*/ 221 h 3478"/>
                              <a:gd name="T72" fmla="+- 0 6804 6804"/>
                              <a:gd name="T73" fmla="*/ T72 w 4576"/>
                              <a:gd name="T74" fmla="+- 0 3699 221"/>
                              <a:gd name="T75" fmla="*/ 3699 h 3478"/>
                              <a:gd name="T76" fmla="+- 0 11380 6804"/>
                              <a:gd name="T77" fmla="*/ T76 w 4576"/>
                              <a:gd name="T78" fmla="+- 0 3699 221"/>
                              <a:gd name="T79" fmla="*/ 3699 h 3478"/>
                              <a:gd name="T80" fmla="+- 0 11380 6804"/>
                              <a:gd name="T81" fmla="*/ T80 w 4576"/>
                              <a:gd name="T82" fmla="+- 0 3692 221"/>
                              <a:gd name="T83" fmla="*/ 3692 h 3478"/>
                              <a:gd name="T84" fmla="+- 0 11380 6804"/>
                              <a:gd name="T85" fmla="*/ T84 w 4576"/>
                              <a:gd name="T86" fmla="+- 0 3683 221"/>
                              <a:gd name="T87" fmla="*/ 3683 h 3478"/>
                              <a:gd name="T88" fmla="+- 0 11380 6804"/>
                              <a:gd name="T89" fmla="*/ T88 w 4576"/>
                              <a:gd name="T90" fmla="+- 0 237 221"/>
                              <a:gd name="T91" fmla="*/ 237 h 3478"/>
                              <a:gd name="T92" fmla="+- 0 11380 6804"/>
                              <a:gd name="T93" fmla="*/ T92 w 4576"/>
                              <a:gd name="T94" fmla="+- 0 230 221"/>
                              <a:gd name="T95" fmla="*/ 230 h 3478"/>
                              <a:gd name="T96" fmla="+- 0 11380 6804"/>
                              <a:gd name="T97" fmla="*/ T96 w 4576"/>
                              <a:gd name="T98" fmla="+- 0 221 221"/>
                              <a:gd name="T99" fmla="*/ 221 h 34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4576" h="3478">
                                <a:moveTo>
                                  <a:pt x="4576" y="0"/>
                                </a:moveTo>
                                <a:lnTo>
                                  <a:pt x="4560" y="0"/>
                                </a:lnTo>
                                <a:lnTo>
                                  <a:pt x="4560" y="16"/>
                                </a:lnTo>
                                <a:lnTo>
                                  <a:pt x="4560" y="3462"/>
                                </a:lnTo>
                                <a:lnTo>
                                  <a:pt x="16" y="3462"/>
                                </a:lnTo>
                                <a:lnTo>
                                  <a:pt x="16" y="3471"/>
                                </a:lnTo>
                                <a:lnTo>
                                  <a:pt x="7" y="3462"/>
                                </a:lnTo>
                                <a:lnTo>
                                  <a:pt x="16" y="3471"/>
                                </a:lnTo>
                                <a:lnTo>
                                  <a:pt x="16" y="3462"/>
                                </a:lnTo>
                                <a:lnTo>
                                  <a:pt x="16" y="16"/>
                                </a:lnTo>
                                <a:lnTo>
                                  <a:pt x="4560" y="16"/>
                                </a:lnTo>
                                <a:lnTo>
                                  <a:pt x="4560" y="0"/>
                                </a:lnTo>
                                <a:lnTo>
                                  <a:pt x="16" y="0"/>
                                </a:lnTo>
                                <a:lnTo>
                                  <a:pt x="16" y="9"/>
                                </a:lnTo>
                                <a:lnTo>
                                  <a:pt x="7" y="16"/>
                                </a:lnTo>
                                <a:lnTo>
                                  <a:pt x="16" y="9"/>
                                </a:lnTo>
                                <a:lnTo>
                                  <a:pt x="16" y="0"/>
                                </a:lnTo>
                                <a:lnTo>
                                  <a:pt x="0" y="0"/>
                                </a:lnTo>
                                <a:lnTo>
                                  <a:pt x="0" y="3478"/>
                                </a:lnTo>
                                <a:lnTo>
                                  <a:pt x="4576" y="3478"/>
                                </a:lnTo>
                                <a:lnTo>
                                  <a:pt x="4576" y="3471"/>
                                </a:lnTo>
                                <a:lnTo>
                                  <a:pt x="4576" y="3462"/>
                                </a:lnTo>
                                <a:lnTo>
                                  <a:pt x="4576" y="16"/>
                                </a:lnTo>
                                <a:lnTo>
                                  <a:pt x="4576" y="9"/>
                                </a:lnTo>
                                <a:lnTo>
                                  <a:pt x="457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docshape6"/>
                        <wps:cNvSpPr txBox="1">
                          <a:spLocks noChangeArrowheads="1"/>
                        </wps:cNvSpPr>
                        <wps:spPr bwMode="auto">
                          <a:xfrm>
                            <a:off x="6811" y="237"/>
                            <a:ext cx="4553" cy="3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6A411" w14:textId="77777777" w:rsidR="00954343" w:rsidRPr="00954343" w:rsidRDefault="00954343" w:rsidP="00954343">
                              <w:pPr>
                                <w:spacing w:before="64"/>
                                <w:ind w:left="148"/>
                                <w:rPr>
                                  <w:u w:val="single"/>
                                </w:rPr>
                              </w:pPr>
                              <w:r w:rsidRPr="00954343">
                                <w:rPr>
                                  <w:u w:val="single" w:color="37A2DD"/>
                                </w:rPr>
                                <w:t>Course</w:t>
                              </w:r>
                              <w:r w:rsidRPr="00954343">
                                <w:rPr>
                                  <w:spacing w:val="-9"/>
                                  <w:u w:val="single" w:color="37A2DD"/>
                                </w:rPr>
                                <w:t xml:space="preserve"> </w:t>
                              </w:r>
                              <w:r w:rsidRPr="00954343">
                                <w:rPr>
                                  <w:spacing w:val="-2"/>
                                  <w:u w:val="single" w:color="37A2DD"/>
                                </w:rPr>
                                <w:t>details</w:t>
                              </w:r>
                            </w:p>
                            <w:p w14:paraId="3380D261" w14:textId="732FB786" w:rsidR="00954343" w:rsidRDefault="00954343" w:rsidP="00954343">
                              <w:pPr>
                                <w:spacing w:before="160" w:line="393" w:lineRule="auto"/>
                                <w:ind w:left="148" w:right="707"/>
                              </w:pPr>
                              <w:r w:rsidRPr="005275E9">
                                <w:t xml:space="preserve">Course Code: </w:t>
                              </w:r>
                              <w:r w:rsidR="00BD480D">
                                <w:rPr>
                                  <w:b/>
                                </w:rPr>
                                <w:t>CPUB00</w:t>
                              </w:r>
                              <w:r w:rsidR="0070756C">
                                <w:rPr>
                                  <w:b/>
                                </w:rPr>
                                <w:t>3</w:t>
                              </w:r>
                              <w:r w:rsidR="00BD480D">
                                <w:rPr>
                                  <w:b/>
                                </w:rPr>
                                <w:t>F1A</w:t>
                              </w:r>
                              <w:r w:rsidRPr="005275E9">
                                <w:rPr>
                                  <w:b/>
                                </w:rPr>
                                <w:t xml:space="preserve"> </w:t>
                              </w:r>
                              <w:r w:rsidRPr="005275E9">
                                <w:t xml:space="preserve">Duration: Sept </w:t>
                              </w:r>
                              <w:r w:rsidR="00496007">
                                <w:t>‘</w:t>
                              </w:r>
                              <w:r w:rsidRPr="005275E9">
                                <w:t>2</w:t>
                              </w:r>
                              <w:r>
                                <w:t>3</w:t>
                              </w:r>
                              <w:r w:rsidRPr="005275E9">
                                <w:t xml:space="preserve"> to June ‘2</w:t>
                              </w:r>
                              <w:r>
                                <w:t>4</w:t>
                              </w:r>
                            </w:p>
                            <w:p w14:paraId="7013A189" w14:textId="77777777" w:rsidR="00954343" w:rsidRPr="005275E9" w:rsidRDefault="00954343" w:rsidP="00954343">
                              <w:pPr>
                                <w:spacing w:before="160" w:line="393" w:lineRule="auto"/>
                                <w:ind w:left="148" w:right="707"/>
                              </w:pPr>
                              <w:r w:rsidRPr="005275E9">
                                <w:t>Campus: Chichester</w:t>
                              </w:r>
                            </w:p>
                            <w:p w14:paraId="3C28FDDB" w14:textId="77777777" w:rsidR="00954343" w:rsidRPr="005275E9" w:rsidRDefault="00954343" w:rsidP="00954343">
                              <w:pPr>
                                <w:spacing w:line="245" w:lineRule="exact"/>
                                <w:ind w:left="148"/>
                                <w:rPr>
                                  <w:b/>
                                </w:rPr>
                              </w:pPr>
                              <w:r w:rsidRPr="005275E9">
                                <w:rPr>
                                  <w:b/>
                                </w:rPr>
                                <w:t>Contact</w:t>
                              </w:r>
                              <w:r w:rsidRPr="005275E9">
                                <w:rPr>
                                  <w:b/>
                                  <w:spacing w:val="-8"/>
                                </w:rPr>
                                <w:t xml:space="preserve"> </w:t>
                              </w:r>
                              <w:r w:rsidRPr="005275E9">
                                <w:rPr>
                                  <w:b/>
                                </w:rPr>
                                <w:t>your</w:t>
                              </w:r>
                              <w:r w:rsidRPr="005275E9">
                                <w:rPr>
                                  <w:b/>
                                  <w:spacing w:val="-5"/>
                                </w:rPr>
                                <w:t xml:space="preserve"> </w:t>
                              </w:r>
                              <w:r w:rsidRPr="005275E9">
                                <w:rPr>
                                  <w:b/>
                                </w:rPr>
                                <w:t>Study</w:t>
                              </w:r>
                              <w:r w:rsidRPr="005275E9">
                                <w:rPr>
                                  <w:b/>
                                  <w:spacing w:val="-8"/>
                                </w:rPr>
                                <w:t xml:space="preserve"> </w:t>
                              </w:r>
                              <w:r w:rsidRPr="005275E9">
                                <w:rPr>
                                  <w:b/>
                                </w:rPr>
                                <w:t>Programme</w:t>
                              </w:r>
                              <w:r w:rsidRPr="005275E9">
                                <w:rPr>
                                  <w:b/>
                                  <w:spacing w:val="-13"/>
                                </w:rPr>
                                <w:t xml:space="preserve"> </w:t>
                              </w:r>
                              <w:r w:rsidRPr="005275E9">
                                <w:rPr>
                                  <w:b/>
                                  <w:spacing w:val="-2"/>
                                </w:rPr>
                                <w:t>Leader</w:t>
                              </w:r>
                            </w:p>
                            <w:p w14:paraId="0B9F826B" w14:textId="61F7F3BD" w:rsidR="00954343" w:rsidRPr="005275E9" w:rsidRDefault="00954343" w:rsidP="00954343">
                              <w:pPr>
                                <w:spacing w:before="165"/>
                                <w:ind w:left="148"/>
                                <w:rPr>
                                  <w:b/>
                                </w:rPr>
                              </w:pPr>
                              <w:r w:rsidRPr="005275E9">
                                <w:rPr>
                                  <w:rFonts w:ascii="Wingdings" w:hAnsi="Wingdings"/>
                                </w:rPr>
                                <w:t></w:t>
                              </w:r>
                              <w:r w:rsidRPr="005275E9">
                                <w:rPr>
                                  <w:rFonts w:ascii="Times New Roman" w:hAnsi="Times New Roman"/>
                                </w:rPr>
                                <w:t xml:space="preserve"> </w:t>
                              </w:r>
                              <w:r w:rsidRPr="005275E9">
                                <w:rPr>
                                  <w:b/>
                                </w:rPr>
                                <w:t>01243</w:t>
                              </w:r>
                              <w:r w:rsidRPr="005275E9">
                                <w:rPr>
                                  <w:b/>
                                  <w:spacing w:val="-5"/>
                                </w:rPr>
                                <w:t xml:space="preserve"> </w:t>
                              </w:r>
                              <w:r w:rsidRPr="005275E9">
                                <w:rPr>
                                  <w:b/>
                                </w:rPr>
                                <w:t>786321</w:t>
                              </w:r>
                              <w:r w:rsidRPr="005275E9">
                                <w:rPr>
                                  <w:b/>
                                  <w:spacing w:val="-5"/>
                                </w:rPr>
                                <w:t xml:space="preserve"> </w:t>
                              </w:r>
                              <w:r w:rsidRPr="005275E9">
                                <w:rPr>
                                  <w:b/>
                                </w:rPr>
                                <w:t>ext.</w:t>
                              </w:r>
                              <w:r w:rsidRPr="005275E9">
                                <w:rPr>
                                  <w:b/>
                                  <w:spacing w:val="-5"/>
                                </w:rPr>
                                <w:t xml:space="preserve"> </w:t>
                              </w:r>
                              <w:r w:rsidR="00BD480D">
                                <w:rPr>
                                  <w:b/>
                                  <w:spacing w:val="-4"/>
                                </w:rPr>
                                <w:t>2362</w:t>
                              </w:r>
                            </w:p>
                            <w:p w14:paraId="015AFDC5" w14:textId="7C2AB4FC" w:rsidR="00954343" w:rsidRPr="005275E9" w:rsidRDefault="00954343" w:rsidP="00954343">
                              <w:pPr>
                                <w:spacing w:before="179"/>
                                <w:ind w:left="148"/>
                                <w:rPr>
                                  <w:b/>
                                </w:rPr>
                              </w:pPr>
                              <w:r w:rsidRPr="005275E9">
                                <w:rPr>
                                  <w:rFonts w:ascii="Wingdings" w:hAnsi="Wingdings"/>
                                </w:rPr>
                                <w:t></w:t>
                              </w:r>
                              <w:r w:rsidR="00605DA6">
                                <w:rPr>
                                  <w:b/>
                                  <w:spacing w:val="-2"/>
                                  <w:u w:val="thick" w:color="006FC0"/>
                                </w:rPr>
                                <w:t>wayne.hodkinson</w:t>
                              </w:r>
                              <w:hyperlink r:id="rId10">
                                <w:r w:rsidRPr="005275E9">
                                  <w:rPr>
                                    <w:b/>
                                    <w:spacing w:val="-2"/>
                                    <w:u w:val="thick" w:color="006FC0"/>
                                  </w:rPr>
                                  <w:t>@chichester.ac.uk</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9FD81F" id="docshapegroup4" o:spid="_x0000_s1026" style="position:absolute;left:0;text-align:left;margin-left:337.75pt;margin-top:6.3pt;width:228.8pt;height:173.9pt;z-index:251664384;mso-position-horizontal-relative:page" coordorigin="6803,221" coordsize="4576,3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">
                <v:shape id="docshape5" o:spid="_x0000_s1027" style="position:absolute;left:6803;top:221;width:4576;height:3478;visibility:visible;mso-wrap-style:square;v-text-anchor:top" coordsize="4576,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" path="m4576,r-16,l4560,16r,3446l16,3462r,9l7,3462r9,9l16,3462,16,16r4544,l4560,,16,r,9l7,16,16,9,16,,,,,3478r4576,l4576,3471r,-9l4576,16r,-7l4576,xe" fillcolor="black" stroked="f">
                  <v:path arrowok="t" o:connecttype="custom" o:connectlocs="4576,221;4560,221;4560,237;4560,3683;16,3683;16,3692;7,3683;16,3692;16,3683;16,237;4560,237;4560,221;16,221;16,230;7,237;16,230;16,221;0,221;0,3699;4576,3699;4576,3692;4576,3683;4576,237;4576,230;4576,221" o:connectangles="0,0,0,0,0,0,0,0,0,0,0,0,0,0,0,0,0,0,0,0,0,0,0,0,0"/>
                </v:shape>
                <v:shapetype id="_x0000_t202" coordsize="21600,21600" o:spt="202" path="m,l,21600r21600,l21600,xe">
                  <v:stroke joinstyle="miter"/>
                  <v:path gradientshapeok="t" o:connecttype="rect"/>
                </v:shapetype>
                <v:shape id="docshape6" o:spid="_x0000_s1028" type="#_x0000_t202" style="position:absolute;left:6811;top:237;width:4553;height:3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0576A411" w14:textId="77777777" w:rsidR="00954343" w:rsidRPr="00954343" w:rsidRDefault="00954343" w:rsidP="00954343">
                        <w:pPr>
                          <w:spacing w:before="64"/>
                          <w:ind w:left="148"/>
                          <w:rPr>
                            <w:u w:val="single"/>
                          </w:rPr>
                        </w:pPr>
                        <w:r w:rsidRPr="00954343">
                          <w:rPr>
                            <w:u w:val="single" w:color="37A2DD"/>
                          </w:rPr>
                          <w:t>Course</w:t>
                        </w:r>
                        <w:r w:rsidRPr="00954343">
                          <w:rPr>
                            <w:spacing w:val="-9"/>
                            <w:u w:val="single" w:color="37A2DD"/>
                          </w:rPr>
                          <w:t xml:space="preserve"> </w:t>
                        </w:r>
                        <w:r w:rsidRPr="00954343">
                          <w:rPr>
                            <w:spacing w:val="-2"/>
                            <w:u w:val="single" w:color="37A2DD"/>
                          </w:rPr>
                          <w:t>details</w:t>
                        </w:r>
                      </w:p>
                      <w:p w14:paraId="3380D261" w14:textId="732FB786" w:rsidR="00954343" w:rsidRDefault="00954343" w:rsidP="00954343">
                        <w:pPr>
                          <w:spacing w:before="160" w:line="393" w:lineRule="auto"/>
                          <w:ind w:left="148" w:right="707"/>
                        </w:pPr>
                        <w:r w:rsidRPr="005275E9">
                          <w:t xml:space="preserve">Course Code: </w:t>
                        </w:r>
                        <w:r w:rsidR="00BD480D">
                          <w:rPr>
                            <w:b/>
                          </w:rPr>
                          <w:t>CPUB00</w:t>
                        </w:r>
                        <w:r w:rsidR="0070756C">
                          <w:rPr>
                            <w:b/>
                          </w:rPr>
                          <w:t>3</w:t>
                        </w:r>
                        <w:r w:rsidR="00BD480D">
                          <w:rPr>
                            <w:b/>
                          </w:rPr>
                          <w:t>F1A</w:t>
                        </w:r>
                        <w:r w:rsidRPr="005275E9">
                          <w:rPr>
                            <w:b/>
                          </w:rPr>
                          <w:t xml:space="preserve"> </w:t>
                        </w:r>
                        <w:r w:rsidRPr="005275E9">
                          <w:t xml:space="preserve">Duration: Sept </w:t>
                        </w:r>
                        <w:r w:rsidR="00496007">
                          <w:t>‘</w:t>
                        </w:r>
                        <w:r w:rsidRPr="005275E9">
                          <w:t>2</w:t>
                        </w:r>
                        <w:r>
                          <w:t>3</w:t>
                        </w:r>
                        <w:r w:rsidRPr="005275E9">
                          <w:t xml:space="preserve"> to June ‘2</w:t>
                        </w:r>
                        <w:r>
                          <w:t>4</w:t>
                        </w:r>
                      </w:p>
                      <w:p w14:paraId="7013A189" w14:textId="77777777" w:rsidR="00954343" w:rsidRPr="005275E9" w:rsidRDefault="00954343" w:rsidP="00954343">
                        <w:pPr>
                          <w:spacing w:before="160" w:line="393" w:lineRule="auto"/>
                          <w:ind w:left="148" w:right="707"/>
                        </w:pPr>
                        <w:r w:rsidRPr="005275E9">
                          <w:t>Campus: Chichester</w:t>
                        </w:r>
                      </w:p>
                      <w:p w14:paraId="3C28FDDB" w14:textId="77777777" w:rsidR="00954343" w:rsidRPr="005275E9" w:rsidRDefault="00954343" w:rsidP="00954343">
                        <w:pPr>
                          <w:spacing w:line="245" w:lineRule="exact"/>
                          <w:ind w:left="148"/>
                          <w:rPr>
                            <w:b/>
                          </w:rPr>
                        </w:pPr>
                        <w:r w:rsidRPr="005275E9">
                          <w:rPr>
                            <w:b/>
                          </w:rPr>
                          <w:t>Contact</w:t>
                        </w:r>
                        <w:r w:rsidRPr="005275E9">
                          <w:rPr>
                            <w:b/>
                            <w:spacing w:val="-8"/>
                          </w:rPr>
                          <w:t xml:space="preserve"> </w:t>
                        </w:r>
                        <w:r w:rsidRPr="005275E9">
                          <w:rPr>
                            <w:b/>
                          </w:rPr>
                          <w:t>your</w:t>
                        </w:r>
                        <w:r w:rsidRPr="005275E9">
                          <w:rPr>
                            <w:b/>
                            <w:spacing w:val="-5"/>
                          </w:rPr>
                          <w:t xml:space="preserve"> </w:t>
                        </w:r>
                        <w:r w:rsidRPr="005275E9">
                          <w:rPr>
                            <w:b/>
                          </w:rPr>
                          <w:t>Study</w:t>
                        </w:r>
                        <w:r w:rsidRPr="005275E9">
                          <w:rPr>
                            <w:b/>
                            <w:spacing w:val="-8"/>
                          </w:rPr>
                          <w:t xml:space="preserve"> </w:t>
                        </w:r>
                        <w:r w:rsidRPr="005275E9">
                          <w:rPr>
                            <w:b/>
                          </w:rPr>
                          <w:t>Programme</w:t>
                        </w:r>
                        <w:r w:rsidRPr="005275E9">
                          <w:rPr>
                            <w:b/>
                            <w:spacing w:val="-13"/>
                          </w:rPr>
                          <w:t xml:space="preserve"> </w:t>
                        </w:r>
                        <w:r w:rsidRPr="005275E9">
                          <w:rPr>
                            <w:b/>
                            <w:spacing w:val="-2"/>
                          </w:rPr>
                          <w:t>Leader</w:t>
                        </w:r>
                      </w:p>
                      <w:p w14:paraId="0B9F826B" w14:textId="61F7F3BD" w:rsidR="00954343" w:rsidRPr="005275E9" w:rsidRDefault="00954343" w:rsidP="00954343">
                        <w:pPr>
                          <w:spacing w:before="165"/>
                          <w:ind w:left="148"/>
                          <w:rPr>
                            <w:b/>
                          </w:rPr>
                        </w:pPr>
                        <w:r w:rsidRPr="005275E9">
                          <w:rPr>
                            <w:rFonts w:ascii="Wingdings" w:hAnsi="Wingdings"/>
                          </w:rPr>
                          <w:t></w:t>
                        </w:r>
                        <w:r w:rsidRPr="005275E9">
                          <w:rPr>
                            <w:rFonts w:ascii="Times New Roman" w:hAnsi="Times New Roman"/>
                          </w:rPr>
                          <w:t xml:space="preserve"> </w:t>
                        </w:r>
                        <w:r w:rsidRPr="005275E9">
                          <w:rPr>
                            <w:b/>
                          </w:rPr>
                          <w:t>01243</w:t>
                        </w:r>
                        <w:r w:rsidRPr="005275E9">
                          <w:rPr>
                            <w:b/>
                            <w:spacing w:val="-5"/>
                          </w:rPr>
                          <w:t xml:space="preserve"> </w:t>
                        </w:r>
                        <w:r w:rsidRPr="005275E9">
                          <w:rPr>
                            <w:b/>
                          </w:rPr>
                          <w:t>786321</w:t>
                        </w:r>
                        <w:r w:rsidRPr="005275E9">
                          <w:rPr>
                            <w:b/>
                            <w:spacing w:val="-5"/>
                          </w:rPr>
                          <w:t xml:space="preserve"> </w:t>
                        </w:r>
                        <w:r w:rsidRPr="005275E9">
                          <w:rPr>
                            <w:b/>
                          </w:rPr>
                          <w:t>ext.</w:t>
                        </w:r>
                        <w:r w:rsidRPr="005275E9">
                          <w:rPr>
                            <w:b/>
                            <w:spacing w:val="-5"/>
                          </w:rPr>
                          <w:t xml:space="preserve"> </w:t>
                        </w:r>
                        <w:r w:rsidR="00BD480D">
                          <w:rPr>
                            <w:b/>
                            <w:spacing w:val="-4"/>
                          </w:rPr>
                          <w:t>2362</w:t>
                        </w:r>
                      </w:p>
                      <w:p w14:paraId="015AFDC5" w14:textId="7C2AB4FC" w:rsidR="00954343" w:rsidRPr="005275E9" w:rsidRDefault="00954343" w:rsidP="00954343">
                        <w:pPr>
                          <w:spacing w:before="179"/>
                          <w:ind w:left="148"/>
                          <w:rPr>
                            <w:b/>
                          </w:rPr>
                        </w:pPr>
                        <w:r w:rsidRPr="005275E9">
                          <w:rPr>
                            <w:rFonts w:ascii="Wingdings" w:hAnsi="Wingdings"/>
                          </w:rPr>
                          <w:t></w:t>
                        </w:r>
                        <w:r w:rsidR="00605DA6">
                          <w:rPr>
                            <w:b/>
                            <w:spacing w:val="-2"/>
                            <w:u w:val="thick" w:color="006FC0"/>
                          </w:rPr>
                          <w:t>wayne.hodkinson</w:t>
                        </w:r>
                        <w:hyperlink r:id="rId11">
                          <w:r w:rsidRPr="005275E9">
                            <w:rPr>
                              <w:b/>
                              <w:spacing w:val="-2"/>
                              <w:u w:val="thick" w:color="006FC0"/>
                            </w:rPr>
                            <w:t>@chichester.ac.uk</w:t>
                          </w:r>
                        </w:hyperlink>
                      </w:p>
                    </w:txbxContent>
                  </v:textbox>
                </v:shape>
                <w10:wrap anchorx="page"/>
              </v:group>
            </w:pict>
          </mc:Fallback>
        </mc:AlternateContent>
      </w:r>
      <w:r w:rsidR="00093441" w:rsidRPr="00955EE1">
        <w:rPr>
          <w:b/>
          <w:bCs/>
          <w:color w:val="0070C0"/>
          <w:sz w:val="36"/>
        </w:rPr>
        <w:t>Welcome</w:t>
      </w:r>
      <w:r w:rsidR="00093441" w:rsidRPr="00955EE1">
        <w:rPr>
          <w:b/>
          <w:bCs/>
          <w:color w:val="0070C0"/>
          <w:spacing w:val="-5"/>
          <w:sz w:val="36"/>
        </w:rPr>
        <w:t xml:space="preserve"> </w:t>
      </w:r>
      <w:r w:rsidR="00093441" w:rsidRPr="00955EE1">
        <w:rPr>
          <w:b/>
          <w:bCs/>
          <w:color w:val="0070C0"/>
          <w:sz w:val="36"/>
        </w:rPr>
        <w:t xml:space="preserve">to Chichester </w:t>
      </w:r>
      <w:r w:rsidR="00093441" w:rsidRPr="00955EE1">
        <w:rPr>
          <w:b/>
          <w:bCs/>
          <w:color w:val="0070C0"/>
          <w:spacing w:val="-2"/>
          <w:sz w:val="36"/>
        </w:rPr>
        <w:t>College</w:t>
      </w:r>
    </w:p>
    <w:p w14:paraId="22AA78CC" w14:textId="138D18C2" w:rsidR="00691E88" w:rsidRDefault="00691E88" w:rsidP="004C26D6">
      <w:pPr>
        <w:pStyle w:val="BodyText"/>
        <w:ind w:left="567" w:right="553"/>
      </w:pPr>
    </w:p>
    <w:p w14:paraId="5CFEAB18" w14:textId="77777777" w:rsidR="00954343" w:rsidRDefault="00954343" w:rsidP="00954343">
      <w:pPr>
        <w:pStyle w:val="BodyText"/>
        <w:ind w:left="567" w:right="4841"/>
        <w:rPr>
          <w:sz w:val="24"/>
          <w:szCs w:val="24"/>
        </w:rPr>
      </w:pPr>
      <w:r w:rsidRPr="00AD35FB">
        <w:rPr>
          <w:sz w:val="24"/>
          <w:szCs w:val="24"/>
        </w:rPr>
        <w:t>Your induction will take place in the first week of your course, please do not be alarmed if you are disappointed with your exam results</w:t>
      </w:r>
      <w:r>
        <w:rPr>
          <w:sz w:val="24"/>
          <w:szCs w:val="24"/>
        </w:rPr>
        <w:t>.</w:t>
      </w:r>
    </w:p>
    <w:p w14:paraId="43450F26" w14:textId="77777777" w:rsidR="00DB3D22" w:rsidRDefault="00DB3D22" w:rsidP="00424784">
      <w:pPr>
        <w:pStyle w:val="BodyText"/>
        <w:ind w:right="4841"/>
        <w:rPr>
          <w:sz w:val="24"/>
          <w:szCs w:val="24"/>
        </w:rPr>
      </w:pPr>
    </w:p>
    <w:p w14:paraId="7DB0E211" w14:textId="4F7E81C4" w:rsidR="00954343" w:rsidRPr="00AD35FB" w:rsidRDefault="00954343" w:rsidP="00954343">
      <w:pPr>
        <w:pStyle w:val="BodyText"/>
        <w:ind w:left="567" w:right="4841"/>
        <w:rPr>
          <w:sz w:val="24"/>
          <w:szCs w:val="24"/>
        </w:rPr>
      </w:pPr>
      <w:r>
        <w:rPr>
          <w:sz w:val="24"/>
          <w:szCs w:val="24"/>
        </w:rPr>
        <w:t>Y</w:t>
      </w:r>
      <w:r w:rsidRPr="00AD35FB">
        <w:rPr>
          <w:sz w:val="24"/>
          <w:szCs w:val="24"/>
        </w:rPr>
        <w:t>ou can join our “YES” Day on Tuesday 29</w:t>
      </w:r>
      <w:r w:rsidRPr="00AD35FB">
        <w:rPr>
          <w:sz w:val="24"/>
          <w:szCs w:val="24"/>
          <w:vertAlign w:val="superscript"/>
        </w:rPr>
        <w:t>th</w:t>
      </w:r>
      <w:r w:rsidRPr="00AD35FB">
        <w:rPr>
          <w:sz w:val="24"/>
          <w:szCs w:val="24"/>
        </w:rPr>
        <w:t xml:space="preserve"> August.</w:t>
      </w:r>
    </w:p>
    <w:p w14:paraId="05DDA5DC" w14:textId="77777777" w:rsidR="00954343" w:rsidRPr="00AD35FB" w:rsidRDefault="00954343" w:rsidP="00954343">
      <w:pPr>
        <w:pStyle w:val="BodyText"/>
        <w:ind w:left="567" w:right="4841"/>
        <w:rPr>
          <w:sz w:val="24"/>
          <w:szCs w:val="24"/>
        </w:rPr>
      </w:pPr>
      <w:r w:rsidRPr="00AD35FB">
        <w:rPr>
          <w:sz w:val="24"/>
          <w:szCs w:val="24"/>
        </w:rPr>
        <w:t xml:space="preserve">Please go to the college website; </w:t>
      </w:r>
      <w:hyperlink r:id="rId12" w:history="1">
        <w:r w:rsidRPr="00AD35FB">
          <w:rPr>
            <w:rStyle w:val="Hyperlink"/>
            <w:sz w:val="24"/>
            <w:szCs w:val="24"/>
          </w:rPr>
          <w:t>www.chichester.ac.uk</w:t>
        </w:r>
      </w:hyperlink>
      <w:r w:rsidRPr="00AD35FB">
        <w:rPr>
          <w:sz w:val="24"/>
          <w:szCs w:val="24"/>
        </w:rPr>
        <w:t xml:space="preserve"> to book your place.</w:t>
      </w:r>
    </w:p>
    <w:p w14:paraId="303FEC92" w14:textId="77777777" w:rsidR="00DB3D22" w:rsidRDefault="00DB3D22" w:rsidP="00135CB8">
      <w:pPr>
        <w:pStyle w:val="BodyText"/>
        <w:ind w:right="553"/>
      </w:pPr>
    </w:p>
    <w:p w14:paraId="34CFF256" w14:textId="77777777" w:rsidR="0070756C" w:rsidRPr="00955EE1" w:rsidRDefault="0070756C" w:rsidP="0070756C">
      <w:pPr>
        <w:spacing w:before="89"/>
        <w:ind w:left="567" w:right="553"/>
        <w:rPr>
          <w:b/>
          <w:bCs/>
          <w:color w:val="0070C0"/>
          <w:spacing w:val="-2"/>
          <w:sz w:val="36"/>
        </w:rPr>
      </w:pPr>
      <w:r w:rsidRPr="00955EE1">
        <w:rPr>
          <w:b/>
          <w:bCs/>
          <w:color w:val="0070C0"/>
          <w:sz w:val="36"/>
        </w:rPr>
        <w:t>Welcome</w:t>
      </w:r>
      <w:r w:rsidRPr="00955EE1">
        <w:rPr>
          <w:b/>
          <w:bCs/>
          <w:color w:val="0070C0"/>
          <w:spacing w:val="-5"/>
          <w:sz w:val="36"/>
        </w:rPr>
        <w:t xml:space="preserve"> </w:t>
      </w:r>
      <w:r w:rsidRPr="00955EE1">
        <w:rPr>
          <w:b/>
          <w:bCs/>
          <w:color w:val="0070C0"/>
          <w:sz w:val="36"/>
        </w:rPr>
        <w:t xml:space="preserve">to Chichester </w:t>
      </w:r>
      <w:r w:rsidRPr="00955EE1">
        <w:rPr>
          <w:b/>
          <w:bCs/>
          <w:color w:val="0070C0"/>
          <w:spacing w:val="-2"/>
          <w:sz w:val="36"/>
        </w:rPr>
        <w:t>College</w:t>
      </w:r>
    </w:p>
    <w:p w14:paraId="2890A416" w14:textId="77777777" w:rsidR="0070756C" w:rsidRDefault="0070756C" w:rsidP="0070756C">
      <w:pPr>
        <w:pStyle w:val="BodyText"/>
        <w:ind w:left="567" w:right="553"/>
      </w:pPr>
    </w:p>
    <w:p w14:paraId="4FF3A779" w14:textId="77777777" w:rsidR="0070756C" w:rsidRDefault="0070756C" w:rsidP="0070756C">
      <w:pPr>
        <w:pStyle w:val="BodyText"/>
        <w:ind w:left="567" w:right="553"/>
        <w:rPr>
          <w:spacing w:val="-2"/>
        </w:rPr>
      </w:pPr>
      <w:r>
        <w:t>Dear</w:t>
      </w:r>
      <w:r>
        <w:rPr>
          <w:spacing w:val="-5"/>
        </w:rPr>
        <w:t xml:space="preserve"> </w:t>
      </w:r>
      <w:r>
        <w:rPr>
          <w:spacing w:val="-2"/>
        </w:rPr>
        <w:t>Student</w:t>
      </w:r>
    </w:p>
    <w:p w14:paraId="516CB1BC" w14:textId="77777777" w:rsidR="0070756C" w:rsidRDefault="0070756C" w:rsidP="0070756C">
      <w:pPr>
        <w:pStyle w:val="BodyText"/>
        <w:ind w:left="567" w:right="553"/>
        <w:rPr>
          <w:sz w:val="20"/>
        </w:rPr>
      </w:pPr>
    </w:p>
    <w:p w14:paraId="451FB2B4" w14:textId="77777777" w:rsidR="00B44F6B" w:rsidRDefault="0070756C" w:rsidP="0070756C">
      <w:pPr>
        <w:pStyle w:val="Default"/>
        <w:ind w:left="567" w:right="553"/>
      </w:pPr>
      <w:r w:rsidRPr="00030981">
        <w:t>Thank you for choosing to study</w:t>
      </w:r>
      <w:r>
        <w:t xml:space="preserve"> </w:t>
      </w:r>
      <w:r w:rsidRPr="00DA3048">
        <w:rPr>
          <w:i/>
          <w:iCs/>
          <w:color w:val="1F497D" w:themeColor="text2"/>
        </w:rPr>
        <w:t>Level 1 Introduction to Sport and Uniformed Services</w:t>
      </w:r>
      <w:r w:rsidRPr="00030981">
        <w:t xml:space="preserve"> at Chichester College.</w:t>
      </w:r>
      <w:r>
        <w:t xml:space="preserve">  </w:t>
      </w:r>
    </w:p>
    <w:p w14:paraId="51EB5EE6" w14:textId="75F7F931" w:rsidR="0070756C" w:rsidRDefault="0070756C" w:rsidP="0070756C">
      <w:pPr>
        <w:pStyle w:val="Default"/>
        <w:ind w:left="567" w:right="553"/>
      </w:pPr>
      <w:r w:rsidRPr="00030981">
        <w:t>I am the study programme leader and look forward to working with you over the next year.</w:t>
      </w:r>
    </w:p>
    <w:p w14:paraId="5A4CFD62" w14:textId="77777777" w:rsidR="00DA3048" w:rsidRDefault="0070756C" w:rsidP="0070756C">
      <w:pPr>
        <w:pStyle w:val="Default"/>
        <w:ind w:left="567" w:right="553"/>
      </w:pPr>
      <w:r>
        <w:t xml:space="preserve">I am really excited about the course this year, as I feel we have been able to build the </w:t>
      </w:r>
      <w:r w:rsidR="00B44F6B">
        <w:t>best</w:t>
      </w:r>
      <w:r>
        <w:t xml:space="preserve"> programme we have run!</w:t>
      </w:r>
    </w:p>
    <w:p w14:paraId="4DA48315" w14:textId="03832C74" w:rsidR="0070756C" w:rsidRDefault="0070756C" w:rsidP="0070756C">
      <w:pPr>
        <w:pStyle w:val="Default"/>
        <w:ind w:left="567" w:right="553"/>
      </w:pPr>
      <w:r>
        <w:t xml:space="preserve">The course will enable you to be challenged to develop towards your future goals, all whilst having fun and meeting new people! </w:t>
      </w:r>
    </w:p>
    <w:p w14:paraId="0A5B08D9" w14:textId="4AEDF1C5" w:rsidR="00876787" w:rsidRDefault="0070756C" w:rsidP="0070756C">
      <w:pPr>
        <w:pStyle w:val="BodyText"/>
        <w:ind w:left="567" w:right="553"/>
        <w:rPr>
          <w:sz w:val="24"/>
          <w:szCs w:val="24"/>
        </w:rPr>
      </w:pPr>
      <w:r w:rsidRPr="00030981">
        <w:rPr>
          <w:sz w:val="24"/>
          <w:szCs w:val="24"/>
        </w:rPr>
        <w:t>Please</w:t>
      </w:r>
      <w:r w:rsidR="00876787">
        <w:rPr>
          <w:sz w:val="24"/>
          <w:szCs w:val="24"/>
        </w:rPr>
        <w:t xml:space="preserve"> take time to read all the information about your course and your first week at college</w:t>
      </w:r>
      <w:r w:rsidR="00DB5772">
        <w:rPr>
          <w:sz w:val="24"/>
          <w:szCs w:val="24"/>
        </w:rPr>
        <w:t xml:space="preserve"> below this letter</w:t>
      </w:r>
      <w:r w:rsidR="002925E5">
        <w:rPr>
          <w:sz w:val="24"/>
          <w:szCs w:val="24"/>
        </w:rPr>
        <w:t xml:space="preserve"> as it will help you get ready for college.</w:t>
      </w:r>
    </w:p>
    <w:p w14:paraId="3B459B30" w14:textId="322818FA" w:rsidR="0070756C" w:rsidRDefault="00DB5772" w:rsidP="00DB5772">
      <w:pPr>
        <w:pStyle w:val="BodyText"/>
        <w:ind w:left="567" w:right="553"/>
        <w:rPr>
          <w:sz w:val="24"/>
          <w:szCs w:val="24"/>
        </w:rPr>
      </w:pPr>
      <w:r>
        <w:rPr>
          <w:sz w:val="24"/>
          <w:szCs w:val="24"/>
        </w:rPr>
        <w:t>Do</w:t>
      </w:r>
      <w:r w:rsidR="0070756C" w:rsidRPr="00030981">
        <w:rPr>
          <w:spacing w:val="-4"/>
          <w:sz w:val="24"/>
          <w:szCs w:val="24"/>
        </w:rPr>
        <w:t xml:space="preserve"> </w:t>
      </w:r>
      <w:r w:rsidR="0070756C" w:rsidRPr="00030981">
        <w:rPr>
          <w:sz w:val="24"/>
          <w:szCs w:val="24"/>
        </w:rPr>
        <w:t>feel</w:t>
      </w:r>
      <w:r w:rsidR="0070756C" w:rsidRPr="00030981">
        <w:rPr>
          <w:spacing w:val="-11"/>
          <w:sz w:val="24"/>
          <w:szCs w:val="24"/>
        </w:rPr>
        <w:t xml:space="preserve"> </w:t>
      </w:r>
      <w:r w:rsidR="0070756C" w:rsidRPr="00030981">
        <w:rPr>
          <w:sz w:val="24"/>
          <w:szCs w:val="24"/>
        </w:rPr>
        <w:t>free to contact me with any</w:t>
      </w:r>
      <w:r w:rsidR="0070756C" w:rsidRPr="00030981">
        <w:rPr>
          <w:spacing w:val="-6"/>
          <w:sz w:val="24"/>
          <w:szCs w:val="24"/>
        </w:rPr>
        <w:t xml:space="preserve"> </w:t>
      </w:r>
      <w:r w:rsidR="0070756C" w:rsidRPr="00030981">
        <w:rPr>
          <w:sz w:val="24"/>
          <w:szCs w:val="24"/>
        </w:rPr>
        <w:t>questions</w:t>
      </w:r>
      <w:r w:rsidR="0070756C" w:rsidRPr="00030981">
        <w:rPr>
          <w:spacing w:val="-6"/>
          <w:sz w:val="24"/>
          <w:szCs w:val="24"/>
        </w:rPr>
        <w:t xml:space="preserve"> </w:t>
      </w:r>
      <w:r w:rsidR="0070756C" w:rsidRPr="00030981">
        <w:rPr>
          <w:sz w:val="24"/>
          <w:szCs w:val="24"/>
        </w:rPr>
        <w:t>you may</w:t>
      </w:r>
      <w:r w:rsidR="0070756C" w:rsidRPr="00030981">
        <w:rPr>
          <w:spacing w:val="-6"/>
          <w:sz w:val="24"/>
          <w:szCs w:val="24"/>
        </w:rPr>
        <w:t xml:space="preserve"> </w:t>
      </w:r>
      <w:r w:rsidR="0070756C" w:rsidRPr="00030981">
        <w:rPr>
          <w:sz w:val="24"/>
          <w:szCs w:val="24"/>
        </w:rPr>
        <w:t>have regarding</w:t>
      </w:r>
      <w:r w:rsidR="0070756C" w:rsidRPr="00030981">
        <w:rPr>
          <w:spacing w:val="-4"/>
          <w:sz w:val="24"/>
          <w:szCs w:val="24"/>
        </w:rPr>
        <w:t xml:space="preserve"> </w:t>
      </w:r>
      <w:r w:rsidR="0070756C" w:rsidRPr="00030981">
        <w:rPr>
          <w:sz w:val="24"/>
          <w:szCs w:val="24"/>
        </w:rPr>
        <w:t>the</w:t>
      </w:r>
      <w:r w:rsidR="0070756C" w:rsidRPr="00030981">
        <w:rPr>
          <w:spacing w:val="-4"/>
          <w:sz w:val="24"/>
          <w:szCs w:val="24"/>
        </w:rPr>
        <w:t xml:space="preserve"> </w:t>
      </w:r>
      <w:r w:rsidR="0070756C">
        <w:rPr>
          <w:sz w:val="24"/>
          <w:szCs w:val="24"/>
        </w:rPr>
        <w:t>information regarding your course, such as trips, kits or course work</w:t>
      </w:r>
      <w:r w:rsidR="0070756C" w:rsidRPr="00030981">
        <w:rPr>
          <w:spacing w:val="-4"/>
          <w:sz w:val="24"/>
          <w:szCs w:val="24"/>
        </w:rPr>
        <w:t xml:space="preserve"> </w:t>
      </w:r>
      <w:r w:rsidR="0070756C" w:rsidRPr="00030981">
        <w:rPr>
          <w:sz w:val="24"/>
          <w:szCs w:val="24"/>
        </w:rPr>
        <w:t>and I</w:t>
      </w:r>
      <w:r w:rsidR="0070756C" w:rsidRPr="00030981">
        <w:rPr>
          <w:spacing w:val="-5"/>
          <w:sz w:val="24"/>
          <w:szCs w:val="24"/>
        </w:rPr>
        <w:t xml:space="preserve"> </w:t>
      </w:r>
      <w:r w:rsidR="0070756C" w:rsidRPr="00030981">
        <w:rPr>
          <w:sz w:val="24"/>
          <w:szCs w:val="24"/>
        </w:rPr>
        <w:t>will</w:t>
      </w:r>
      <w:r w:rsidR="0070756C" w:rsidRPr="00030981">
        <w:rPr>
          <w:spacing w:val="-2"/>
          <w:sz w:val="24"/>
          <w:szCs w:val="24"/>
        </w:rPr>
        <w:t xml:space="preserve"> </w:t>
      </w:r>
      <w:r w:rsidR="0070756C" w:rsidRPr="00030981">
        <w:rPr>
          <w:sz w:val="24"/>
          <w:szCs w:val="24"/>
        </w:rPr>
        <w:t>be happy</w:t>
      </w:r>
      <w:r w:rsidR="0070756C" w:rsidRPr="00030981">
        <w:rPr>
          <w:spacing w:val="-1"/>
          <w:sz w:val="24"/>
          <w:szCs w:val="24"/>
        </w:rPr>
        <w:t xml:space="preserve"> </w:t>
      </w:r>
      <w:r w:rsidR="0070756C" w:rsidRPr="00030981">
        <w:rPr>
          <w:sz w:val="24"/>
          <w:szCs w:val="24"/>
        </w:rPr>
        <w:t>to</w:t>
      </w:r>
      <w:r w:rsidR="0070756C" w:rsidRPr="00030981">
        <w:rPr>
          <w:spacing w:val="-20"/>
          <w:sz w:val="24"/>
          <w:szCs w:val="24"/>
        </w:rPr>
        <w:t xml:space="preserve"> </w:t>
      </w:r>
      <w:r w:rsidR="0070756C" w:rsidRPr="00030981">
        <w:rPr>
          <w:sz w:val="24"/>
          <w:szCs w:val="24"/>
        </w:rPr>
        <w:t xml:space="preserve">help. </w:t>
      </w:r>
    </w:p>
    <w:p w14:paraId="785F631D" w14:textId="77777777" w:rsidR="0070756C" w:rsidRDefault="0070756C" w:rsidP="0070756C">
      <w:pPr>
        <w:pStyle w:val="BodyText"/>
        <w:spacing w:before="6" w:line="500" w:lineRule="atLeast"/>
        <w:ind w:left="567" w:right="553"/>
      </w:pPr>
      <w:r w:rsidRPr="00030981">
        <w:rPr>
          <w:sz w:val="24"/>
          <w:szCs w:val="24"/>
        </w:rPr>
        <w:t>Best wishes</w:t>
      </w:r>
      <w:r>
        <w:t>,</w:t>
      </w:r>
    </w:p>
    <w:p w14:paraId="7E6A5833" w14:textId="77777777" w:rsidR="0070756C" w:rsidRPr="00DA3048" w:rsidRDefault="0070756C" w:rsidP="0070756C">
      <w:pPr>
        <w:pStyle w:val="Title"/>
        <w:ind w:left="567" w:right="553"/>
        <w:rPr>
          <w:color w:val="1F497D" w:themeColor="text2"/>
        </w:rPr>
      </w:pPr>
      <w:r w:rsidRPr="00DA3048">
        <w:rPr>
          <w:color w:val="1F497D" w:themeColor="text2"/>
          <w:w w:val="95"/>
        </w:rPr>
        <w:t>Wayne Hodkinson</w:t>
      </w:r>
    </w:p>
    <w:p w14:paraId="50C6A8B8" w14:textId="77777777" w:rsidR="0070756C" w:rsidRDefault="0070756C" w:rsidP="0070756C">
      <w:pPr>
        <w:spacing w:before="141"/>
        <w:ind w:left="567" w:right="553"/>
        <w:rPr>
          <w:spacing w:val="-2"/>
          <w:sz w:val="24"/>
        </w:rPr>
      </w:pPr>
      <w:r>
        <w:rPr>
          <w:sz w:val="24"/>
        </w:rPr>
        <w:t>Study</w:t>
      </w:r>
      <w:r>
        <w:rPr>
          <w:spacing w:val="-14"/>
          <w:sz w:val="24"/>
        </w:rPr>
        <w:t xml:space="preserve"> </w:t>
      </w:r>
      <w:r>
        <w:rPr>
          <w:sz w:val="24"/>
        </w:rPr>
        <w:t>Programme</w:t>
      </w:r>
      <w:r>
        <w:rPr>
          <w:spacing w:val="-18"/>
          <w:sz w:val="24"/>
        </w:rPr>
        <w:t xml:space="preserve"> </w:t>
      </w:r>
      <w:r>
        <w:rPr>
          <w:spacing w:val="-2"/>
          <w:sz w:val="24"/>
        </w:rPr>
        <w:t>Leader</w:t>
      </w:r>
    </w:p>
    <w:p w14:paraId="25DA036A" w14:textId="77777777" w:rsidR="00424784" w:rsidRDefault="00424784" w:rsidP="00424784">
      <w:pPr>
        <w:spacing w:before="89" w:after="240"/>
        <w:ind w:right="553" w:firstLine="567"/>
        <w:rPr>
          <w:b/>
          <w:iCs/>
          <w:color w:val="0070C0"/>
          <w:sz w:val="28"/>
          <w:u w:val="single" w:color="37A2DD"/>
        </w:rPr>
      </w:pPr>
    </w:p>
    <w:p w14:paraId="5C9722F5" w14:textId="2C0A6539" w:rsidR="00954343" w:rsidRPr="00836140" w:rsidRDefault="00954343" w:rsidP="00424784">
      <w:pPr>
        <w:spacing w:before="89" w:after="240"/>
        <w:ind w:right="553" w:firstLine="567"/>
        <w:rPr>
          <w:b/>
          <w:iCs/>
          <w:color w:val="0070C0"/>
          <w:spacing w:val="-2"/>
          <w:sz w:val="28"/>
          <w:u w:val="single" w:color="37A2DD"/>
        </w:rPr>
      </w:pPr>
      <w:r w:rsidRPr="00836140">
        <w:rPr>
          <w:b/>
          <w:iCs/>
          <w:color w:val="0070C0"/>
          <w:sz w:val="28"/>
          <w:u w:val="single" w:color="37A2DD"/>
        </w:rPr>
        <w:t>Important</w:t>
      </w:r>
      <w:r w:rsidRPr="00836140">
        <w:rPr>
          <w:b/>
          <w:iCs/>
          <w:color w:val="0070C0"/>
          <w:spacing w:val="-12"/>
          <w:sz w:val="28"/>
          <w:u w:val="single" w:color="37A2DD"/>
        </w:rPr>
        <w:t xml:space="preserve"> </w:t>
      </w:r>
      <w:r w:rsidRPr="00836140">
        <w:rPr>
          <w:b/>
          <w:iCs/>
          <w:color w:val="0070C0"/>
          <w:sz w:val="28"/>
          <w:u w:val="single" w:color="37A2DD"/>
        </w:rPr>
        <w:t>information</w:t>
      </w:r>
      <w:r w:rsidRPr="00836140">
        <w:rPr>
          <w:b/>
          <w:iCs/>
          <w:color w:val="0070C0"/>
          <w:spacing w:val="-7"/>
          <w:sz w:val="28"/>
          <w:u w:val="single" w:color="37A2DD"/>
        </w:rPr>
        <w:t xml:space="preserve"> </w:t>
      </w:r>
      <w:r w:rsidRPr="00836140">
        <w:rPr>
          <w:b/>
          <w:iCs/>
          <w:color w:val="0070C0"/>
          <w:sz w:val="28"/>
          <w:u w:val="single" w:color="37A2DD"/>
        </w:rPr>
        <w:t>about</w:t>
      </w:r>
      <w:r w:rsidRPr="00836140">
        <w:rPr>
          <w:b/>
          <w:iCs/>
          <w:color w:val="0070C0"/>
          <w:spacing w:val="-12"/>
          <w:sz w:val="28"/>
          <w:u w:val="single" w:color="37A2DD"/>
        </w:rPr>
        <w:t xml:space="preserve"> </w:t>
      </w:r>
      <w:r w:rsidRPr="00836140">
        <w:rPr>
          <w:b/>
          <w:iCs/>
          <w:color w:val="0070C0"/>
          <w:sz w:val="28"/>
          <w:u w:val="single" w:color="37A2DD"/>
        </w:rPr>
        <w:t>your</w:t>
      </w:r>
      <w:r w:rsidRPr="00836140">
        <w:rPr>
          <w:b/>
          <w:iCs/>
          <w:color w:val="0070C0"/>
          <w:spacing w:val="-7"/>
          <w:sz w:val="28"/>
          <w:u w:val="single" w:color="37A2DD"/>
        </w:rPr>
        <w:t xml:space="preserve"> </w:t>
      </w:r>
      <w:r w:rsidRPr="00836140">
        <w:rPr>
          <w:b/>
          <w:iCs/>
          <w:color w:val="0070C0"/>
          <w:spacing w:val="-2"/>
          <w:sz w:val="28"/>
          <w:u w:val="single" w:color="37A2DD"/>
        </w:rPr>
        <w:t>Course</w:t>
      </w:r>
    </w:p>
    <w:p w14:paraId="3CC1A0EE" w14:textId="77777777" w:rsidR="00954343" w:rsidRDefault="00954343" w:rsidP="00954343">
      <w:pPr>
        <w:pStyle w:val="BodyText"/>
        <w:spacing w:before="109" w:line="237" w:lineRule="auto"/>
        <w:ind w:left="567" w:right="553"/>
        <w:rPr>
          <w:b/>
          <w:bCs/>
          <w:color w:val="0070C0"/>
          <w:sz w:val="24"/>
          <w:szCs w:val="24"/>
          <w:u w:val="single"/>
        </w:rPr>
      </w:pPr>
      <w:bookmarkStart w:id="0" w:name="_Hlk137719573"/>
      <w:r w:rsidRPr="004C26D6">
        <w:rPr>
          <w:b/>
          <w:bCs/>
          <w:color w:val="0070C0"/>
          <w:sz w:val="24"/>
          <w:szCs w:val="24"/>
          <w:u w:val="single"/>
        </w:rPr>
        <w:t>Timetables</w:t>
      </w:r>
    </w:p>
    <w:bookmarkEnd w:id="0"/>
    <w:p w14:paraId="2E8B8DBD" w14:textId="77777777" w:rsidR="000B6612" w:rsidRPr="000B6612" w:rsidRDefault="000B6612" w:rsidP="000817BF">
      <w:pPr>
        <w:pStyle w:val="BodyText"/>
        <w:ind w:left="567" w:right="553"/>
        <w:rPr>
          <w:sz w:val="8"/>
          <w:szCs w:val="8"/>
        </w:rPr>
      </w:pPr>
    </w:p>
    <w:p w14:paraId="780E645F" w14:textId="77777777" w:rsidR="00BF7ED1" w:rsidRDefault="00E03685" w:rsidP="000817BF">
      <w:pPr>
        <w:pStyle w:val="BodyText"/>
        <w:ind w:left="567" w:right="553"/>
      </w:pPr>
      <w:r w:rsidRPr="00E03685">
        <w:t>The first few days of the course will be for induction and enrolment.</w:t>
      </w:r>
    </w:p>
    <w:p w14:paraId="58C39A24" w14:textId="77777777" w:rsidR="00BF7ED1" w:rsidRDefault="00E03685" w:rsidP="000817BF">
      <w:pPr>
        <w:pStyle w:val="BodyText"/>
        <w:ind w:left="567" w:right="553"/>
        <w:rPr>
          <w:b/>
          <w:bCs/>
        </w:rPr>
      </w:pPr>
      <w:r w:rsidRPr="00E03685">
        <w:rPr>
          <w:b/>
          <w:bCs/>
        </w:rPr>
        <w:t xml:space="preserve">Timetables will not be available until this point. </w:t>
      </w:r>
    </w:p>
    <w:p w14:paraId="17E48B87" w14:textId="629134AE" w:rsidR="0032225E" w:rsidRPr="00E03685" w:rsidRDefault="00E03685" w:rsidP="000817BF">
      <w:pPr>
        <w:pStyle w:val="BodyText"/>
        <w:ind w:left="567" w:right="553"/>
        <w:rPr>
          <w:b/>
          <w:bCs/>
          <w:u w:val="single"/>
        </w:rPr>
      </w:pPr>
      <w:r w:rsidRPr="00E03685">
        <w:t>This will give you the opportunity to get to know the other students on the course, as well as your lecturers and your student tutor</w:t>
      </w:r>
      <w:r w:rsidR="0032225E">
        <w:t xml:space="preserve"> so it is very important that you are available for college in you your induction week:</w:t>
      </w:r>
      <w:r w:rsidR="00ED29D5">
        <w:t xml:space="preserve"> Monday</w:t>
      </w:r>
      <w:r w:rsidR="0032225E">
        <w:t xml:space="preserve"> </w:t>
      </w:r>
      <w:r w:rsidR="00ED29D5">
        <w:t>7</w:t>
      </w:r>
      <w:r w:rsidR="00ED29D5" w:rsidRPr="00ED29D5">
        <w:rPr>
          <w:vertAlign w:val="superscript"/>
        </w:rPr>
        <w:t>th</w:t>
      </w:r>
      <w:r w:rsidR="00ED29D5">
        <w:t xml:space="preserve"> to Friday11</w:t>
      </w:r>
      <w:r w:rsidR="00ED29D5" w:rsidRPr="00ED29D5">
        <w:rPr>
          <w:vertAlign w:val="superscript"/>
        </w:rPr>
        <w:t>th</w:t>
      </w:r>
      <w:r w:rsidR="00ED29D5">
        <w:t xml:space="preserve"> September</w:t>
      </w:r>
      <w:r w:rsidR="00AF4A63">
        <w:t>.  If you are unable to attend, please contact Admissions</w:t>
      </w:r>
      <w:r w:rsidR="00C0602F">
        <w:t xml:space="preserve"> and your course leader at your nearest opportunity.</w:t>
      </w:r>
    </w:p>
    <w:p w14:paraId="26BD73DF" w14:textId="77777777" w:rsidR="00BF7ED1" w:rsidRDefault="00BF7ED1" w:rsidP="00954343">
      <w:pPr>
        <w:pStyle w:val="BodyText"/>
        <w:spacing w:before="109" w:line="237" w:lineRule="auto"/>
        <w:ind w:left="567" w:right="553"/>
        <w:rPr>
          <w:b/>
          <w:bCs/>
          <w:color w:val="0070C0"/>
          <w:sz w:val="24"/>
          <w:szCs w:val="24"/>
          <w:u w:val="single"/>
        </w:rPr>
      </w:pPr>
    </w:p>
    <w:p w14:paraId="76E17DD9" w14:textId="62FD33EA" w:rsidR="00954343" w:rsidRDefault="00954343" w:rsidP="00954343">
      <w:pPr>
        <w:pStyle w:val="BodyText"/>
        <w:spacing w:before="109" w:line="237" w:lineRule="auto"/>
        <w:ind w:left="567" w:right="553"/>
        <w:rPr>
          <w:b/>
          <w:bCs/>
          <w:color w:val="0070C0"/>
          <w:sz w:val="24"/>
          <w:szCs w:val="24"/>
          <w:u w:val="single"/>
        </w:rPr>
      </w:pPr>
      <w:r w:rsidRPr="0078379A">
        <w:rPr>
          <w:b/>
          <w:bCs/>
          <w:color w:val="0070C0"/>
          <w:sz w:val="24"/>
          <w:szCs w:val="24"/>
          <w:u w:val="single"/>
        </w:rPr>
        <w:t xml:space="preserve">Your </w:t>
      </w:r>
      <w:r w:rsidR="0078379A" w:rsidRPr="0078379A">
        <w:rPr>
          <w:b/>
          <w:bCs/>
          <w:color w:val="0070C0"/>
          <w:sz w:val="24"/>
          <w:szCs w:val="24"/>
          <w:u w:val="single"/>
        </w:rPr>
        <w:t>first week at College</w:t>
      </w:r>
    </w:p>
    <w:p w14:paraId="4FE09430" w14:textId="77777777" w:rsidR="00976359" w:rsidRPr="00976359" w:rsidRDefault="00976359" w:rsidP="00954343">
      <w:pPr>
        <w:pStyle w:val="BodyText"/>
        <w:spacing w:before="109" w:line="237" w:lineRule="auto"/>
        <w:ind w:left="567" w:right="553"/>
        <w:rPr>
          <w:b/>
          <w:bCs/>
          <w:color w:val="0070C0"/>
          <w:sz w:val="8"/>
          <w:szCs w:val="8"/>
          <w:u w:val="single"/>
        </w:rPr>
      </w:pPr>
    </w:p>
    <w:p w14:paraId="6331FB7B" w14:textId="6D6A4617" w:rsidR="00976359" w:rsidRDefault="00976359" w:rsidP="00976359">
      <w:pPr>
        <w:ind w:left="567" w:right="553"/>
        <w:rPr>
          <w:b/>
          <w:bCs/>
          <w:color w:val="0070C0"/>
          <w:sz w:val="24"/>
          <w:u w:val="single"/>
        </w:rPr>
      </w:pPr>
      <w:r w:rsidRPr="00954343">
        <w:rPr>
          <w:b/>
          <w:bCs/>
          <w:color w:val="0070C0"/>
          <w:sz w:val="24"/>
          <w:u w:val="single"/>
        </w:rPr>
        <w:t xml:space="preserve">Your </w:t>
      </w:r>
      <w:r>
        <w:rPr>
          <w:b/>
          <w:bCs/>
          <w:color w:val="0070C0"/>
          <w:sz w:val="24"/>
          <w:u w:val="single"/>
        </w:rPr>
        <w:t>Induction</w:t>
      </w:r>
    </w:p>
    <w:p w14:paraId="30D24EAF" w14:textId="77777777" w:rsidR="00C80766" w:rsidRPr="000B6612" w:rsidRDefault="00C80766" w:rsidP="00976359">
      <w:pPr>
        <w:ind w:left="567" w:right="553"/>
        <w:rPr>
          <w:b/>
          <w:bCs/>
          <w:color w:val="0070C0"/>
          <w:sz w:val="14"/>
          <w:szCs w:val="12"/>
          <w:u w:val="single"/>
        </w:rPr>
      </w:pPr>
    </w:p>
    <w:p w14:paraId="0764D0DC" w14:textId="77777777" w:rsidR="00C80766" w:rsidRPr="00C80766" w:rsidRDefault="00C80766" w:rsidP="00C80766">
      <w:pPr>
        <w:ind w:left="567" w:right="553"/>
        <w:rPr>
          <w:b/>
        </w:rPr>
      </w:pPr>
      <w:r w:rsidRPr="00C80766">
        <w:rPr>
          <w:b/>
        </w:rPr>
        <w:t>Please</w:t>
      </w:r>
      <w:r w:rsidRPr="00C80766">
        <w:rPr>
          <w:b/>
          <w:spacing w:val="-10"/>
        </w:rPr>
        <w:t xml:space="preserve"> </w:t>
      </w:r>
      <w:r w:rsidRPr="00C80766">
        <w:rPr>
          <w:b/>
        </w:rPr>
        <w:t>ensure</w:t>
      </w:r>
      <w:r w:rsidRPr="00C80766">
        <w:rPr>
          <w:b/>
          <w:spacing w:val="-4"/>
        </w:rPr>
        <w:t xml:space="preserve"> </w:t>
      </w:r>
      <w:r w:rsidRPr="00C80766">
        <w:rPr>
          <w:b/>
        </w:rPr>
        <w:t>that</w:t>
      </w:r>
      <w:r w:rsidRPr="00C80766">
        <w:rPr>
          <w:b/>
          <w:spacing w:val="-5"/>
        </w:rPr>
        <w:t xml:space="preserve"> </w:t>
      </w:r>
      <w:r w:rsidRPr="00C80766">
        <w:rPr>
          <w:b/>
        </w:rPr>
        <w:t>on</w:t>
      </w:r>
      <w:r w:rsidRPr="00C80766">
        <w:rPr>
          <w:b/>
          <w:spacing w:val="-1"/>
        </w:rPr>
        <w:t xml:space="preserve"> </w:t>
      </w:r>
      <w:r w:rsidRPr="00C80766">
        <w:rPr>
          <w:b/>
        </w:rPr>
        <w:t>your</w:t>
      </w:r>
      <w:r w:rsidRPr="00C80766">
        <w:rPr>
          <w:b/>
          <w:spacing w:val="-5"/>
        </w:rPr>
        <w:t xml:space="preserve"> </w:t>
      </w:r>
      <w:r w:rsidRPr="00C80766">
        <w:rPr>
          <w:b/>
        </w:rPr>
        <w:t>first</w:t>
      </w:r>
      <w:r w:rsidRPr="00C80766">
        <w:rPr>
          <w:b/>
          <w:spacing w:val="-5"/>
        </w:rPr>
        <w:t xml:space="preserve"> </w:t>
      </w:r>
      <w:r w:rsidRPr="00C80766">
        <w:rPr>
          <w:b/>
        </w:rPr>
        <w:t>day</w:t>
      </w:r>
      <w:r w:rsidRPr="00C80766">
        <w:rPr>
          <w:b/>
          <w:spacing w:val="-9"/>
        </w:rPr>
        <w:t xml:space="preserve"> </w:t>
      </w:r>
      <w:r w:rsidRPr="00C80766">
        <w:rPr>
          <w:b/>
        </w:rPr>
        <w:t>you</w:t>
      </w:r>
      <w:r w:rsidRPr="00C80766">
        <w:rPr>
          <w:b/>
          <w:spacing w:val="-1"/>
        </w:rPr>
        <w:t xml:space="preserve"> </w:t>
      </w:r>
      <w:r w:rsidRPr="00C80766">
        <w:rPr>
          <w:b/>
        </w:rPr>
        <w:t>bring</w:t>
      </w:r>
      <w:r w:rsidRPr="00C80766">
        <w:rPr>
          <w:b/>
          <w:spacing w:val="-9"/>
        </w:rPr>
        <w:t xml:space="preserve"> </w:t>
      </w:r>
      <w:r w:rsidRPr="00C80766">
        <w:rPr>
          <w:b/>
        </w:rPr>
        <w:t>the</w:t>
      </w:r>
      <w:r w:rsidRPr="00C80766">
        <w:rPr>
          <w:b/>
          <w:spacing w:val="-18"/>
        </w:rPr>
        <w:t xml:space="preserve"> </w:t>
      </w:r>
      <w:r w:rsidRPr="00C80766">
        <w:rPr>
          <w:b/>
          <w:spacing w:val="-2"/>
        </w:rPr>
        <w:t>following:</w:t>
      </w:r>
    </w:p>
    <w:p w14:paraId="41AD4E5B" w14:textId="77777777" w:rsidR="00C80766" w:rsidRPr="00C80766" w:rsidRDefault="00C80766" w:rsidP="00C80766">
      <w:pPr>
        <w:pStyle w:val="BodyText"/>
        <w:spacing w:before="1"/>
        <w:ind w:left="567" w:right="553"/>
        <w:rPr>
          <w:b/>
          <w:sz w:val="2"/>
          <w:szCs w:val="2"/>
        </w:rPr>
      </w:pPr>
    </w:p>
    <w:p w14:paraId="30A3C902" w14:textId="77777777" w:rsidR="00C80766" w:rsidRPr="00C80766" w:rsidRDefault="00C80766" w:rsidP="00C80766">
      <w:pPr>
        <w:pStyle w:val="ListParagraph"/>
        <w:numPr>
          <w:ilvl w:val="0"/>
          <w:numId w:val="1"/>
        </w:numPr>
        <w:tabs>
          <w:tab w:val="left" w:pos="1138"/>
        </w:tabs>
        <w:spacing w:before="94"/>
        <w:ind w:left="567" w:right="553" w:firstLine="0"/>
      </w:pPr>
      <w:bookmarkStart w:id="1" w:name="_Hlk141268379"/>
      <w:r w:rsidRPr="00C80766">
        <w:t>A pen, paper</w:t>
      </w:r>
      <w:r w:rsidRPr="00C80766">
        <w:rPr>
          <w:spacing w:val="-2"/>
        </w:rPr>
        <w:t xml:space="preserve"> </w:t>
      </w:r>
      <w:r w:rsidRPr="00C80766">
        <w:t>&amp;</w:t>
      </w:r>
      <w:r w:rsidRPr="00C80766">
        <w:rPr>
          <w:spacing w:val="-8"/>
        </w:rPr>
        <w:t xml:space="preserve"> </w:t>
      </w:r>
      <w:r w:rsidRPr="00C80766">
        <w:rPr>
          <w:spacing w:val="-4"/>
        </w:rPr>
        <w:t>file</w:t>
      </w:r>
    </w:p>
    <w:p w14:paraId="1663244D" w14:textId="77777777" w:rsidR="00C80766" w:rsidRPr="00C80766" w:rsidRDefault="00C80766" w:rsidP="00C80766">
      <w:pPr>
        <w:pStyle w:val="ListParagraph"/>
        <w:numPr>
          <w:ilvl w:val="0"/>
          <w:numId w:val="1"/>
        </w:numPr>
        <w:tabs>
          <w:tab w:val="left" w:pos="1138"/>
        </w:tabs>
        <w:ind w:left="567" w:right="553" w:firstLine="0"/>
      </w:pPr>
      <w:r w:rsidRPr="00C80766">
        <w:t>If</w:t>
      </w:r>
      <w:r w:rsidRPr="00C80766">
        <w:rPr>
          <w:spacing w:val="-5"/>
        </w:rPr>
        <w:t xml:space="preserve"> </w:t>
      </w:r>
      <w:r w:rsidRPr="00C80766">
        <w:t>applicable,</w:t>
      </w:r>
      <w:r w:rsidRPr="00C80766">
        <w:rPr>
          <w:spacing w:val="-6"/>
        </w:rPr>
        <w:t xml:space="preserve"> </w:t>
      </w:r>
      <w:r w:rsidRPr="00C80766">
        <w:t>payment</w:t>
      </w:r>
      <w:r w:rsidRPr="00C80766">
        <w:rPr>
          <w:spacing w:val="-9"/>
        </w:rPr>
        <w:t xml:space="preserve"> </w:t>
      </w:r>
      <w:r w:rsidRPr="00C80766">
        <w:t>for</w:t>
      </w:r>
      <w:r w:rsidRPr="00C80766">
        <w:rPr>
          <w:spacing w:val="-8"/>
        </w:rPr>
        <w:t xml:space="preserve"> </w:t>
      </w:r>
      <w:r w:rsidRPr="00C80766">
        <w:t>your</w:t>
      </w:r>
      <w:r w:rsidRPr="00C80766">
        <w:rPr>
          <w:spacing w:val="-8"/>
        </w:rPr>
        <w:t xml:space="preserve"> </w:t>
      </w:r>
      <w:r w:rsidRPr="00C80766">
        <w:t>course/your</w:t>
      </w:r>
      <w:r w:rsidRPr="00C80766">
        <w:rPr>
          <w:spacing w:val="-8"/>
        </w:rPr>
        <w:t xml:space="preserve"> </w:t>
      </w:r>
      <w:r w:rsidRPr="00C80766">
        <w:t>loan</w:t>
      </w:r>
      <w:r w:rsidRPr="00C80766">
        <w:rPr>
          <w:spacing w:val="-4"/>
        </w:rPr>
        <w:t xml:space="preserve"> </w:t>
      </w:r>
      <w:r w:rsidRPr="00C80766">
        <w:t>letter/evidence</w:t>
      </w:r>
      <w:r w:rsidRPr="00C80766">
        <w:rPr>
          <w:spacing w:val="-4"/>
        </w:rPr>
        <w:t xml:space="preserve"> </w:t>
      </w:r>
      <w:r w:rsidRPr="00C80766">
        <w:t>of</w:t>
      </w:r>
      <w:r w:rsidRPr="00C80766">
        <w:rPr>
          <w:spacing w:val="-15"/>
        </w:rPr>
        <w:t xml:space="preserve"> </w:t>
      </w:r>
      <w:r w:rsidRPr="00C80766">
        <w:rPr>
          <w:spacing w:val="-2"/>
        </w:rPr>
        <w:t>benefits</w:t>
      </w:r>
    </w:p>
    <w:p w14:paraId="747457E4" w14:textId="5CF25504" w:rsidR="00C80766" w:rsidRPr="00C80766" w:rsidRDefault="0015307B" w:rsidP="00C80766">
      <w:pPr>
        <w:pStyle w:val="ListParagraph"/>
        <w:numPr>
          <w:ilvl w:val="0"/>
          <w:numId w:val="1"/>
        </w:numPr>
        <w:tabs>
          <w:tab w:val="left" w:pos="1138"/>
        </w:tabs>
        <w:spacing w:before="1" w:line="240" w:lineRule="auto"/>
        <w:ind w:left="567" w:right="553" w:firstLine="0"/>
      </w:pPr>
      <w:r>
        <w:t>P</w:t>
      </w:r>
      <w:r w:rsidR="00C80766" w:rsidRPr="00C80766">
        <w:t>ersonal</w:t>
      </w:r>
      <w:r w:rsidR="00C80766" w:rsidRPr="00C80766">
        <w:rPr>
          <w:spacing w:val="-5"/>
        </w:rPr>
        <w:t xml:space="preserve"> </w:t>
      </w:r>
      <w:r w:rsidR="00C80766" w:rsidRPr="00C80766">
        <w:t>protective</w:t>
      </w:r>
      <w:r w:rsidR="00C80766" w:rsidRPr="00C80766">
        <w:rPr>
          <w:spacing w:val="-8"/>
        </w:rPr>
        <w:t xml:space="preserve"> </w:t>
      </w:r>
      <w:r w:rsidR="00C80766" w:rsidRPr="00C80766">
        <w:t>equipment</w:t>
      </w:r>
      <w:r w:rsidR="00C80766" w:rsidRPr="00C80766">
        <w:rPr>
          <w:spacing w:val="-3"/>
        </w:rPr>
        <w:t xml:space="preserve"> that will </w:t>
      </w:r>
      <w:r>
        <w:rPr>
          <w:spacing w:val="-3"/>
        </w:rPr>
        <w:t>help</w:t>
      </w:r>
      <w:r w:rsidR="00C80766" w:rsidRPr="00C80766">
        <w:rPr>
          <w:spacing w:val="-3"/>
        </w:rPr>
        <w:t xml:space="preserve"> you access your </w:t>
      </w:r>
      <w:r w:rsidRPr="00C80766">
        <w:rPr>
          <w:spacing w:val="-3"/>
        </w:rPr>
        <w:t>course</w:t>
      </w:r>
    </w:p>
    <w:p w14:paraId="2E5CAF54" w14:textId="77777777" w:rsidR="00C80766" w:rsidRPr="00C80766" w:rsidRDefault="00C80766" w:rsidP="00C80766">
      <w:pPr>
        <w:pStyle w:val="ListParagraph"/>
        <w:numPr>
          <w:ilvl w:val="0"/>
          <w:numId w:val="1"/>
        </w:numPr>
        <w:tabs>
          <w:tab w:val="left" w:pos="1138"/>
        </w:tabs>
        <w:spacing w:before="1" w:line="240" w:lineRule="auto"/>
        <w:ind w:left="567" w:right="553" w:firstLine="0"/>
      </w:pPr>
      <w:r w:rsidRPr="00C80766">
        <w:rPr>
          <w:spacing w:val="-2"/>
        </w:rPr>
        <w:t xml:space="preserve">Practical kit as a separate change of clothes. </w:t>
      </w:r>
    </w:p>
    <w:bookmarkEnd w:id="1"/>
    <w:p w14:paraId="34BEF9C4" w14:textId="77777777" w:rsidR="00C80766" w:rsidRPr="000B6612" w:rsidRDefault="00C80766" w:rsidP="00C80766">
      <w:pPr>
        <w:pStyle w:val="BodyText"/>
        <w:spacing w:before="10"/>
        <w:ind w:left="567" w:right="553"/>
        <w:rPr>
          <w:sz w:val="14"/>
          <w:szCs w:val="14"/>
        </w:rPr>
      </w:pPr>
    </w:p>
    <w:p w14:paraId="1D809C49" w14:textId="77777777" w:rsidR="00C80766" w:rsidRPr="00C80766" w:rsidRDefault="00C80766" w:rsidP="00C80766">
      <w:pPr>
        <w:pStyle w:val="BodyText"/>
        <w:ind w:left="567" w:right="553"/>
      </w:pPr>
      <w:r w:rsidRPr="00C80766">
        <w:t>If there</w:t>
      </w:r>
      <w:r w:rsidRPr="00C80766">
        <w:rPr>
          <w:spacing w:val="-4"/>
        </w:rPr>
        <w:t xml:space="preserve"> </w:t>
      </w:r>
      <w:r w:rsidRPr="00C80766">
        <w:t>are</w:t>
      </w:r>
      <w:r w:rsidRPr="00C80766">
        <w:rPr>
          <w:spacing w:val="-4"/>
        </w:rPr>
        <w:t xml:space="preserve"> </w:t>
      </w:r>
      <w:r w:rsidRPr="00C80766">
        <w:t>any</w:t>
      </w:r>
      <w:r w:rsidRPr="00C80766">
        <w:rPr>
          <w:spacing w:val="-1"/>
        </w:rPr>
        <w:t xml:space="preserve"> </w:t>
      </w:r>
      <w:r w:rsidRPr="00C80766">
        <w:t>trips</w:t>
      </w:r>
      <w:r w:rsidRPr="00C80766">
        <w:rPr>
          <w:spacing w:val="-6"/>
        </w:rPr>
        <w:t xml:space="preserve"> </w:t>
      </w:r>
      <w:r w:rsidRPr="00C80766">
        <w:t>associated with</w:t>
      </w:r>
      <w:r w:rsidRPr="00C80766">
        <w:rPr>
          <w:spacing w:val="-4"/>
        </w:rPr>
        <w:t xml:space="preserve"> </w:t>
      </w:r>
      <w:r w:rsidRPr="00C80766">
        <w:t>your</w:t>
      </w:r>
      <w:r w:rsidRPr="00C80766">
        <w:rPr>
          <w:spacing w:val="-3"/>
        </w:rPr>
        <w:t xml:space="preserve"> </w:t>
      </w:r>
      <w:r w:rsidRPr="00C80766">
        <w:t>course,</w:t>
      </w:r>
      <w:r w:rsidRPr="00C80766">
        <w:rPr>
          <w:spacing w:val="-5"/>
        </w:rPr>
        <w:t xml:space="preserve"> </w:t>
      </w:r>
      <w:r w:rsidRPr="00C80766">
        <w:t>you will</w:t>
      </w:r>
      <w:r w:rsidRPr="00C80766">
        <w:rPr>
          <w:spacing w:val="-7"/>
        </w:rPr>
        <w:t xml:space="preserve"> </w:t>
      </w:r>
      <w:r w:rsidRPr="00C80766">
        <w:t>be required</w:t>
      </w:r>
      <w:r w:rsidRPr="00C80766">
        <w:rPr>
          <w:spacing w:val="-4"/>
        </w:rPr>
        <w:t xml:space="preserve"> </w:t>
      </w:r>
      <w:r w:rsidRPr="00C80766">
        <w:t>to</w:t>
      </w:r>
      <w:r w:rsidRPr="00C80766">
        <w:rPr>
          <w:spacing w:val="-4"/>
        </w:rPr>
        <w:t xml:space="preserve"> </w:t>
      </w:r>
      <w:r w:rsidRPr="00C80766">
        <w:t>complete any</w:t>
      </w:r>
      <w:r w:rsidRPr="00C80766">
        <w:rPr>
          <w:spacing w:val="-6"/>
        </w:rPr>
        <w:t xml:space="preserve"> </w:t>
      </w:r>
      <w:r w:rsidRPr="00C80766">
        <w:t>attached</w:t>
      </w:r>
      <w:r w:rsidRPr="00C80766">
        <w:rPr>
          <w:spacing w:val="-4"/>
        </w:rPr>
        <w:t xml:space="preserve"> </w:t>
      </w:r>
      <w:r w:rsidRPr="00C80766">
        <w:t>consent</w:t>
      </w:r>
      <w:r w:rsidRPr="00C80766">
        <w:rPr>
          <w:spacing w:val="-26"/>
        </w:rPr>
        <w:t xml:space="preserve"> </w:t>
      </w:r>
      <w:r w:rsidRPr="00C80766">
        <w:t>forms and submit to your course leader during induction</w:t>
      </w:r>
      <w:r w:rsidRPr="00C80766">
        <w:rPr>
          <w:spacing w:val="-4"/>
        </w:rPr>
        <w:t xml:space="preserve"> </w:t>
      </w:r>
      <w:r w:rsidRPr="00C80766">
        <w:t>week.</w:t>
      </w:r>
    </w:p>
    <w:p w14:paraId="71CF354A" w14:textId="77777777" w:rsidR="00954343" w:rsidRPr="00691E88" w:rsidRDefault="00954343" w:rsidP="00FE34B0">
      <w:pPr>
        <w:ind w:right="553"/>
        <w:rPr>
          <w:i/>
          <w:iCs/>
          <w:sz w:val="24"/>
          <w:u w:val="single"/>
        </w:rPr>
      </w:pPr>
    </w:p>
    <w:p w14:paraId="795C3A72" w14:textId="0C780EBE" w:rsidR="00954343" w:rsidRPr="00954343" w:rsidRDefault="00954343" w:rsidP="00954343">
      <w:pPr>
        <w:ind w:left="567" w:right="553"/>
        <w:rPr>
          <w:b/>
          <w:bCs/>
          <w:color w:val="0070C0"/>
          <w:sz w:val="24"/>
          <w:u w:val="single"/>
        </w:rPr>
      </w:pPr>
      <w:bookmarkStart w:id="2" w:name="_Hlk141268659"/>
      <w:r w:rsidRPr="00954343">
        <w:rPr>
          <w:b/>
          <w:bCs/>
          <w:color w:val="0070C0"/>
          <w:sz w:val="24"/>
          <w:u w:val="single"/>
        </w:rPr>
        <w:t>Your Enrolment</w:t>
      </w:r>
    </w:p>
    <w:bookmarkEnd w:id="2"/>
    <w:p w14:paraId="776C152E" w14:textId="77777777" w:rsidR="00954343" w:rsidRPr="009B16FA" w:rsidRDefault="00954343" w:rsidP="00954343">
      <w:pPr>
        <w:ind w:left="567" w:right="553"/>
        <w:rPr>
          <w:b/>
          <w:bCs/>
          <w:color w:val="0070C0"/>
          <w:sz w:val="14"/>
          <w:szCs w:val="12"/>
          <w:u w:val="single"/>
        </w:rPr>
      </w:pPr>
    </w:p>
    <w:p w14:paraId="191CDFC0" w14:textId="0EFF59FB" w:rsidR="001F2918" w:rsidRDefault="005F39CB" w:rsidP="005F39CB">
      <w:pPr>
        <w:ind w:left="567" w:right="553"/>
      </w:pPr>
      <w:r w:rsidRPr="005B2488">
        <w:t xml:space="preserve">Further to your starting information and an invitation to register your “Pre-enrolment” with the </w:t>
      </w:r>
      <w:r w:rsidR="001F2918" w:rsidRPr="005B2488">
        <w:t>College.</w:t>
      </w:r>
      <w:r w:rsidRPr="005B2488">
        <w:t xml:space="preserve"> </w:t>
      </w:r>
    </w:p>
    <w:p w14:paraId="04D5E1FF" w14:textId="3E303087" w:rsidR="005F39CB" w:rsidRPr="005B2488" w:rsidRDefault="001F2918" w:rsidP="005F39CB">
      <w:pPr>
        <w:ind w:left="567" w:right="553"/>
      </w:pPr>
      <w:r>
        <w:t>Y</w:t>
      </w:r>
      <w:r w:rsidR="005F39CB" w:rsidRPr="005B2488">
        <w:t>ou should now have the following information ready for September:</w:t>
      </w:r>
    </w:p>
    <w:p w14:paraId="1C4B9B80" w14:textId="77777777" w:rsidR="005F39CB" w:rsidRPr="005B2488" w:rsidRDefault="005F39CB" w:rsidP="005F39CB">
      <w:pPr>
        <w:pStyle w:val="ListParagraph"/>
        <w:numPr>
          <w:ilvl w:val="0"/>
          <w:numId w:val="2"/>
        </w:numPr>
        <w:spacing w:line="240" w:lineRule="auto"/>
        <w:ind w:left="567" w:right="553" w:firstLine="0"/>
        <w:rPr>
          <w:spacing w:val="-2"/>
        </w:rPr>
      </w:pPr>
      <w:r w:rsidRPr="005B2488">
        <w:t>Your Student Number</w:t>
      </w:r>
    </w:p>
    <w:p w14:paraId="1B994941" w14:textId="77777777" w:rsidR="005F39CB" w:rsidRPr="00955EE1" w:rsidRDefault="005F39CB" w:rsidP="005F39CB">
      <w:pPr>
        <w:pStyle w:val="ListParagraph"/>
        <w:numPr>
          <w:ilvl w:val="0"/>
          <w:numId w:val="2"/>
        </w:numPr>
        <w:spacing w:line="240" w:lineRule="auto"/>
        <w:ind w:left="567" w:right="553" w:firstLine="0"/>
        <w:rPr>
          <w:spacing w:val="-2"/>
        </w:rPr>
      </w:pPr>
      <w:r w:rsidRPr="005B2488">
        <w:t>Your invitation to join your Induction Date which outlines your start date &amp; time</w:t>
      </w:r>
      <w:r>
        <w:t xml:space="preserve"> in September.</w:t>
      </w:r>
    </w:p>
    <w:p w14:paraId="629C0E97" w14:textId="77777777" w:rsidR="005F39CB" w:rsidRPr="00955EE1" w:rsidRDefault="005F39CB" w:rsidP="005F39CB">
      <w:pPr>
        <w:pStyle w:val="ListParagraph"/>
        <w:spacing w:line="240" w:lineRule="auto"/>
        <w:ind w:left="567" w:right="553" w:firstLine="0"/>
        <w:rPr>
          <w:spacing w:val="-2"/>
          <w:sz w:val="12"/>
          <w:szCs w:val="12"/>
        </w:rPr>
      </w:pPr>
    </w:p>
    <w:p w14:paraId="17E897BE" w14:textId="77777777" w:rsidR="005F39CB" w:rsidRDefault="005F39CB" w:rsidP="005F39CB">
      <w:pPr>
        <w:ind w:left="567" w:right="553"/>
        <w:rPr>
          <w:spacing w:val="-2"/>
        </w:rPr>
      </w:pPr>
      <w:r w:rsidRPr="005B2488">
        <w:rPr>
          <w:spacing w:val="-2"/>
        </w:rPr>
        <w:t xml:space="preserve">Should you not have either of these, please contact </w:t>
      </w:r>
      <w:hyperlink r:id="rId13" w:history="1">
        <w:r w:rsidRPr="00417F84">
          <w:rPr>
            <w:rStyle w:val="Hyperlink"/>
            <w:spacing w:val="-2"/>
          </w:rPr>
          <w:t>enrolments@chichester.ac.uk</w:t>
        </w:r>
      </w:hyperlink>
      <w:r w:rsidRPr="005B2488">
        <w:rPr>
          <w:spacing w:val="-2"/>
        </w:rPr>
        <w:t xml:space="preserve"> for further details.</w:t>
      </w:r>
    </w:p>
    <w:p w14:paraId="3AEA745B" w14:textId="77777777" w:rsidR="005F39CB" w:rsidRDefault="005F39CB" w:rsidP="005F39CB">
      <w:pPr>
        <w:ind w:left="567" w:right="553"/>
        <w:rPr>
          <w:spacing w:val="-2"/>
        </w:rPr>
      </w:pPr>
    </w:p>
    <w:p w14:paraId="3A872B1B" w14:textId="0875901B" w:rsidR="00AE53BF" w:rsidRDefault="00AE53BF" w:rsidP="00AE53BF">
      <w:pPr>
        <w:widowControl/>
        <w:adjustRightInd w:val="0"/>
        <w:ind w:left="567"/>
        <w:rPr>
          <w:rFonts w:eastAsiaTheme="minorHAnsi"/>
          <w:b/>
          <w:bCs/>
          <w:color w:val="0070C0"/>
          <w:sz w:val="24"/>
          <w:szCs w:val="24"/>
          <w:u w:val="single"/>
          <w:lang w:val="en-GB"/>
        </w:rPr>
      </w:pPr>
      <w:r w:rsidRPr="00AE53BF">
        <w:rPr>
          <w:rFonts w:eastAsiaTheme="minorHAnsi"/>
          <w:b/>
          <w:bCs/>
          <w:color w:val="0070C0"/>
          <w:sz w:val="24"/>
          <w:szCs w:val="24"/>
          <w:u w:val="single"/>
          <w:lang w:val="en-GB"/>
        </w:rPr>
        <w:t xml:space="preserve">Please ensure that </w:t>
      </w:r>
      <w:r w:rsidR="00AD35FB">
        <w:rPr>
          <w:rFonts w:eastAsiaTheme="minorHAnsi"/>
          <w:b/>
          <w:bCs/>
          <w:color w:val="0070C0"/>
          <w:sz w:val="24"/>
          <w:szCs w:val="24"/>
          <w:u w:val="single"/>
          <w:lang w:val="en-GB"/>
        </w:rPr>
        <w:t>when attending</w:t>
      </w:r>
      <w:r w:rsidRPr="00AE53BF">
        <w:rPr>
          <w:rFonts w:eastAsiaTheme="minorHAnsi"/>
          <w:b/>
          <w:bCs/>
          <w:color w:val="0070C0"/>
          <w:sz w:val="24"/>
          <w:szCs w:val="24"/>
          <w:u w:val="single"/>
          <w:lang w:val="en-GB"/>
        </w:rPr>
        <w:t xml:space="preserve"> your</w:t>
      </w:r>
      <w:r w:rsidR="00AD35FB">
        <w:rPr>
          <w:rFonts w:eastAsiaTheme="minorHAnsi"/>
          <w:b/>
          <w:bCs/>
          <w:color w:val="0070C0"/>
          <w:sz w:val="24"/>
          <w:szCs w:val="24"/>
          <w:u w:val="single"/>
          <w:lang w:val="en-GB"/>
        </w:rPr>
        <w:t xml:space="preserve"> enrolment</w:t>
      </w:r>
      <w:r w:rsidRPr="00AE53BF">
        <w:rPr>
          <w:rFonts w:eastAsiaTheme="minorHAnsi"/>
          <w:b/>
          <w:bCs/>
          <w:color w:val="0070C0"/>
          <w:sz w:val="24"/>
          <w:szCs w:val="24"/>
          <w:u w:val="single"/>
          <w:lang w:val="en-GB"/>
        </w:rPr>
        <w:t xml:space="preserve"> you bring the following: </w:t>
      </w:r>
    </w:p>
    <w:p w14:paraId="0D52C027" w14:textId="77777777" w:rsidR="0050023D" w:rsidRPr="00AE53BF" w:rsidRDefault="0050023D" w:rsidP="008C0725">
      <w:pPr>
        <w:widowControl/>
        <w:adjustRightInd w:val="0"/>
        <w:ind w:left="567"/>
        <w:rPr>
          <w:rFonts w:eastAsiaTheme="minorHAnsi"/>
          <w:color w:val="0070C0"/>
          <w:sz w:val="14"/>
          <w:szCs w:val="14"/>
          <w:u w:val="single"/>
          <w:lang w:val="en-GB"/>
        </w:rPr>
      </w:pPr>
    </w:p>
    <w:p w14:paraId="1130EE1A" w14:textId="77777777" w:rsidR="008C0725" w:rsidRPr="008C0725" w:rsidRDefault="008C0725" w:rsidP="008C0725">
      <w:pPr>
        <w:pStyle w:val="ListParagraph"/>
        <w:widowControl/>
        <w:numPr>
          <w:ilvl w:val="0"/>
          <w:numId w:val="4"/>
        </w:numPr>
        <w:adjustRightInd w:val="0"/>
        <w:spacing w:line="240" w:lineRule="auto"/>
        <w:rPr>
          <w:rFonts w:eastAsiaTheme="minorHAnsi"/>
          <w:lang w:val="en-GB"/>
        </w:rPr>
      </w:pPr>
      <w:r w:rsidRPr="008C0725">
        <w:rPr>
          <w:rFonts w:eastAsiaTheme="minorHAnsi"/>
          <w:lang w:val="en-GB"/>
        </w:rPr>
        <w:t xml:space="preserve">Copy/Photo-shot of your Certificate(s) with your grades. </w:t>
      </w:r>
    </w:p>
    <w:p w14:paraId="2C53A8F9" w14:textId="77777777" w:rsidR="008646F4" w:rsidRPr="008C0725" w:rsidRDefault="008646F4" w:rsidP="008646F4">
      <w:pPr>
        <w:pStyle w:val="ListParagraph"/>
        <w:numPr>
          <w:ilvl w:val="0"/>
          <w:numId w:val="4"/>
        </w:numPr>
        <w:tabs>
          <w:tab w:val="left" w:pos="1138"/>
        </w:tabs>
        <w:ind w:right="553"/>
      </w:pPr>
      <w:r w:rsidRPr="008C0725">
        <w:t>If</w:t>
      </w:r>
      <w:r w:rsidRPr="008C0725">
        <w:rPr>
          <w:spacing w:val="-5"/>
        </w:rPr>
        <w:t xml:space="preserve"> </w:t>
      </w:r>
      <w:r w:rsidRPr="008C0725">
        <w:t>applicable,</w:t>
      </w:r>
      <w:r w:rsidRPr="008C0725">
        <w:rPr>
          <w:spacing w:val="-6"/>
        </w:rPr>
        <w:t xml:space="preserve"> </w:t>
      </w:r>
      <w:r w:rsidRPr="008C0725">
        <w:t>payment</w:t>
      </w:r>
      <w:r w:rsidRPr="008C0725">
        <w:rPr>
          <w:spacing w:val="-9"/>
        </w:rPr>
        <w:t xml:space="preserve"> </w:t>
      </w:r>
      <w:r w:rsidRPr="008C0725">
        <w:t>for</w:t>
      </w:r>
      <w:r w:rsidRPr="008C0725">
        <w:rPr>
          <w:spacing w:val="-8"/>
        </w:rPr>
        <w:t xml:space="preserve"> </w:t>
      </w:r>
      <w:r w:rsidRPr="008C0725">
        <w:t>your</w:t>
      </w:r>
      <w:r w:rsidRPr="008C0725">
        <w:rPr>
          <w:spacing w:val="-8"/>
        </w:rPr>
        <w:t xml:space="preserve"> </w:t>
      </w:r>
      <w:r w:rsidRPr="008C0725">
        <w:t>course/your</w:t>
      </w:r>
      <w:r w:rsidRPr="008C0725">
        <w:rPr>
          <w:spacing w:val="-8"/>
        </w:rPr>
        <w:t xml:space="preserve"> </w:t>
      </w:r>
      <w:r w:rsidRPr="008C0725">
        <w:t>loan</w:t>
      </w:r>
      <w:r w:rsidRPr="008C0725">
        <w:rPr>
          <w:spacing w:val="-4"/>
        </w:rPr>
        <w:t xml:space="preserve"> </w:t>
      </w:r>
      <w:r w:rsidRPr="008C0725">
        <w:t>letter/evidence</w:t>
      </w:r>
      <w:r w:rsidRPr="008C0725">
        <w:rPr>
          <w:spacing w:val="-4"/>
        </w:rPr>
        <w:t xml:space="preserve"> </w:t>
      </w:r>
      <w:r w:rsidRPr="008C0725">
        <w:t>of</w:t>
      </w:r>
      <w:r w:rsidRPr="008C0725">
        <w:rPr>
          <w:spacing w:val="-15"/>
        </w:rPr>
        <w:t xml:space="preserve"> </w:t>
      </w:r>
      <w:r w:rsidRPr="008C0725">
        <w:rPr>
          <w:spacing w:val="-2"/>
        </w:rPr>
        <w:t>benefits</w:t>
      </w:r>
    </w:p>
    <w:p w14:paraId="20862436" w14:textId="32AA83FE" w:rsidR="008646F4" w:rsidRPr="008C0725" w:rsidRDefault="008646F4" w:rsidP="008646F4">
      <w:pPr>
        <w:pStyle w:val="ListParagraph"/>
        <w:numPr>
          <w:ilvl w:val="0"/>
          <w:numId w:val="4"/>
        </w:numPr>
        <w:tabs>
          <w:tab w:val="left" w:pos="1138"/>
        </w:tabs>
        <w:spacing w:before="1" w:line="240" w:lineRule="auto"/>
        <w:ind w:right="553"/>
      </w:pPr>
      <w:r w:rsidRPr="008C0725">
        <w:t>Any</w:t>
      </w:r>
      <w:r w:rsidRPr="008C0725">
        <w:rPr>
          <w:spacing w:val="-14"/>
        </w:rPr>
        <w:t xml:space="preserve"> </w:t>
      </w:r>
      <w:r w:rsidR="009D6037">
        <w:t>documentation you need the college to complete at enrolment, e.g., Child Tax/Council Tax</w:t>
      </w:r>
    </w:p>
    <w:p w14:paraId="5527F798" w14:textId="71EBD002" w:rsidR="008646F4" w:rsidRPr="008C0725" w:rsidRDefault="008646F4" w:rsidP="007951A1">
      <w:pPr>
        <w:tabs>
          <w:tab w:val="left" w:pos="1138"/>
        </w:tabs>
        <w:spacing w:before="1"/>
        <w:ind w:right="553"/>
      </w:pPr>
    </w:p>
    <w:p w14:paraId="46014F47" w14:textId="77777777" w:rsidR="000B4A78" w:rsidRPr="000B4A78" w:rsidRDefault="000B4A78" w:rsidP="0050023D">
      <w:pPr>
        <w:widowControl/>
        <w:adjustRightInd w:val="0"/>
        <w:ind w:left="567"/>
        <w:rPr>
          <w:rFonts w:eastAsiaTheme="minorHAnsi"/>
          <w:sz w:val="4"/>
          <w:szCs w:val="4"/>
          <w:lang w:val="en-GB"/>
        </w:rPr>
      </w:pPr>
    </w:p>
    <w:p w14:paraId="020DA5FA" w14:textId="214A99F7" w:rsidR="00AE53BF" w:rsidRPr="0050023D" w:rsidRDefault="00AE53BF" w:rsidP="0050023D">
      <w:pPr>
        <w:widowControl/>
        <w:adjustRightInd w:val="0"/>
        <w:ind w:left="567"/>
        <w:rPr>
          <w:rFonts w:eastAsiaTheme="minorHAnsi"/>
          <w:sz w:val="24"/>
          <w:szCs w:val="24"/>
          <w:lang w:val="en-GB"/>
        </w:rPr>
      </w:pPr>
      <w:r w:rsidRPr="0050023D">
        <w:rPr>
          <w:rFonts w:eastAsiaTheme="minorHAnsi"/>
          <w:sz w:val="24"/>
          <w:szCs w:val="24"/>
          <w:lang w:val="en-GB"/>
        </w:rPr>
        <w:t>If you are unsure of what this entails,</w:t>
      </w:r>
      <w:r w:rsidR="0050023D" w:rsidRPr="0050023D">
        <w:rPr>
          <w:rFonts w:eastAsiaTheme="minorHAnsi"/>
          <w:sz w:val="24"/>
          <w:szCs w:val="24"/>
          <w:lang w:val="en-GB"/>
        </w:rPr>
        <w:t xml:space="preserve"> please email </w:t>
      </w:r>
      <w:hyperlink r:id="rId14" w:history="1">
        <w:r w:rsidR="00AD35FB" w:rsidRPr="00AD35FB">
          <w:rPr>
            <w:rStyle w:val="Hyperlink"/>
            <w:rFonts w:eastAsiaTheme="minorHAnsi"/>
            <w:sz w:val="24"/>
            <w:szCs w:val="24"/>
            <w:lang w:val="en-GB"/>
          </w:rPr>
          <w:t>admissions@chichester.ac.uk</w:t>
        </w:r>
      </w:hyperlink>
      <w:r w:rsidR="0050023D" w:rsidRPr="0050023D">
        <w:rPr>
          <w:rFonts w:eastAsiaTheme="minorHAnsi"/>
          <w:sz w:val="24"/>
          <w:szCs w:val="24"/>
          <w:lang w:val="en-GB"/>
        </w:rPr>
        <w:t xml:space="preserve"> for further details.</w:t>
      </w:r>
    </w:p>
    <w:p w14:paraId="678B32B5" w14:textId="77777777" w:rsidR="00AD35FB" w:rsidRPr="000B4A78" w:rsidRDefault="00AD35FB" w:rsidP="004C26D6">
      <w:pPr>
        <w:ind w:left="567" w:right="553"/>
        <w:rPr>
          <w:sz w:val="8"/>
          <w:szCs w:val="8"/>
        </w:rPr>
      </w:pPr>
    </w:p>
    <w:p w14:paraId="6A37A797" w14:textId="77777777" w:rsidR="00AD35FB" w:rsidRPr="005F39CB" w:rsidRDefault="00AD35FB" w:rsidP="004C26D6">
      <w:pPr>
        <w:ind w:left="567" w:right="553"/>
        <w:rPr>
          <w:spacing w:val="-2"/>
          <w:sz w:val="14"/>
          <w:szCs w:val="14"/>
        </w:rPr>
      </w:pPr>
    </w:p>
    <w:p w14:paraId="5BA47DC9" w14:textId="77777777" w:rsidR="00AD35FB" w:rsidRDefault="00AD35FB" w:rsidP="00AD35FB">
      <w:pPr>
        <w:spacing w:line="249" w:lineRule="exact"/>
        <w:ind w:right="553" w:firstLine="567"/>
        <w:rPr>
          <w:b/>
          <w:i/>
        </w:rPr>
      </w:pPr>
      <w:r>
        <w:rPr>
          <w:b/>
          <w:i/>
          <w:u w:val="thick"/>
        </w:rPr>
        <w:t>English</w:t>
      </w:r>
      <w:r>
        <w:rPr>
          <w:b/>
          <w:i/>
          <w:spacing w:val="-2"/>
          <w:u w:val="thick"/>
        </w:rPr>
        <w:t xml:space="preserve"> </w:t>
      </w:r>
      <w:r>
        <w:rPr>
          <w:b/>
          <w:i/>
          <w:u w:val="thick"/>
        </w:rPr>
        <w:t>and</w:t>
      </w:r>
      <w:r>
        <w:rPr>
          <w:b/>
          <w:i/>
          <w:spacing w:val="-10"/>
          <w:u w:val="thick"/>
        </w:rPr>
        <w:t xml:space="preserve"> </w:t>
      </w:r>
      <w:proofErr w:type="spellStart"/>
      <w:r>
        <w:rPr>
          <w:b/>
          <w:i/>
          <w:spacing w:val="-4"/>
          <w:u w:val="thick"/>
        </w:rPr>
        <w:t>Maths</w:t>
      </w:r>
      <w:proofErr w:type="spellEnd"/>
    </w:p>
    <w:p w14:paraId="507A8021" w14:textId="35F61DA5" w:rsidR="00AD35FB" w:rsidRDefault="00AD35FB" w:rsidP="00AD35FB">
      <w:pPr>
        <w:ind w:left="567" w:right="553"/>
        <w:rPr>
          <w:i/>
          <w:sz w:val="18"/>
          <w:szCs w:val="18"/>
        </w:rPr>
      </w:pPr>
      <w:r w:rsidRPr="00691E88">
        <w:rPr>
          <w:b/>
          <w:i/>
          <w:sz w:val="18"/>
          <w:szCs w:val="18"/>
        </w:rPr>
        <w:t>NB</w:t>
      </w:r>
      <w:r w:rsidRPr="00691E88">
        <w:rPr>
          <w:i/>
          <w:sz w:val="18"/>
          <w:szCs w:val="18"/>
        </w:rPr>
        <w:t xml:space="preserve">: All students aged </w:t>
      </w:r>
      <w:r w:rsidRPr="00AE53BF">
        <w:rPr>
          <w:i/>
          <w:sz w:val="18"/>
          <w:szCs w:val="18"/>
          <w:u w:val="single"/>
        </w:rPr>
        <w:t>16-18 years on a full-time course</w:t>
      </w:r>
      <w:r w:rsidRPr="00691E88">
        <w:rPr>
          <w:i/>
          <w:sz w:val="18"/>
          <w:szCs w:val="18"/>
        </w:rPr>
        <w:t xml:space="preserve"> are required to update their</w:t>
      </w:r>
      <w:r w:rsidRPr="00691E88">
        <w:rPr>
          <w:i/>
          <w:spacing w:val="-2"/>
          <w:sz w:val="18"/>
          <w:szCs w:val="18"/>
        </w:rPr>
        <w:t xml:space="preserve"> </w:t>
      </w:r>
      <w:r w:rsidRPr="00691E88">
        <w:rPr>
          <w:i/>
          <w:sz w:val="18"/>
          <w:szCs w:val="18"/>
        </w:rPr>
        <w:t xml:space="preserve">English and </w:t>
      </w:r>
      <w:proofErr w:type="spellStart"/>
      <w:r w:rsidRPr="00691E88">
        <w:rPr>
          <w:i/>
          <w:sz w:val="18"/>
          <w:szCs w:val="18"/>
        </w:rPr>
        <w:t>Maths</w:t>
      </w:r>
      <w:proofErr w:type="spellEnd"/>
      <w:r w:rsidRPr="00691E88">
        <w:rPr>
          <w:i/>
          <w:sz w:val="18"/>
          <w:szCs w:val="18"/>
        </w:rPr>
        <w:t xml:space="preserve"> skills if they do not hold a GCSE grade </w:t>
      </w:r>
      <w:r w:rsidR="009D41D5">
        <w:rPr>
          <w:i/>
          <w:sz w:val="18"/>
          <w:szCs w:val="18"/>
        </w:rPr>
        <w:t xml:space="preserve">of </w:t>
      </w:r>
      <w:r w:rsidRPr="00691E88">
        <w:rPr>
          <w:i/>
          <w:sz w:val="18"/>
          <w:szCs w:val="18"/>
        </w:rPr>
        <w:t>A/9-C/4 in both subjects. So please be aware that if you do not have these qualifications, you will be required to undertake a GCSE re-sit (or</w:t>
      </w:r>
      <w:r w:rsidRPr="00691E88">
        <w:rPr>
          <w:i/>
          <w:spacing w:val="-2"/>
          <w:sz w:val="18"/>
          <w:szCs w:val="18"/>
        </w:rPr>
        <w:t xml:space="preserve"> </w:t>
      </w:r>
      <w:r w:rsidRPr="00691E88">
        <w:rPr>
          <w:i/>
          <w:sz w:val="18"/>
          <w:szCs w:val="18"/>
        </w:rPr>
        <w:t>equivalent qualification)</w:t>
      </w:r>
      <w:r w:rsidRPr="00691E88">
        <w:rPr>
          <w:i/>
          <w:spacing w:val="-2"/>
          <w:sz w:val="18"/>
          <w:szCs w:val="18"/>
        </w:rPr>
        <w:t xml:space="preserve"> </w:t>
      </w:r>
      <w:r w:rsidRPr="00691E88">
        <w:rPr>
          <w:i/>
          <w:sz w:val="18"/>
          <w:szCs w:val="18"/>
        </w:rPr>
        <w:t>alongside your main programme of study. This</w:t>
      </w:r>
      <w:r w:rsidRPr="00691E88">
        <w:rPr>
          <w:i/>
          <w:spacing w:val="-1"/>
          <w:sz w:val="18"/>
          <w:szCs w:val="18"/>
        </w:rPr>
        <w:t xml:space="preserve"> </w:t>
      </w:r>
      <w:r w:rsidRPr="00691E88">
        <w:rPr>
          <w:i/>
          <w:sz w:val="18"/>
          <w:szCs w:val="18"/>
        </w:rPr>
        <w:t>is</w:t>
      </w:r>
      <w:r w:rsidRPr="00691E88">
        <w:rPr>
          <w:i/>
          <w:spacing w:val="-1"/>
          <w:sz w:val="18"/>
          <w:szCs w:val="18"/>
        </w:rPr>
        <w:t xml:space="preserve"> </w:t>
      </w:r>
      <w:r w:rsidRPr="00691E88">
        <w:rPr>
          <w:i/>
          <w:sz w:val="18"/>
          <w:szCs w:val="18"/>
        </w:rPr>
        <w:t>compulsory</w:t>
      </w:r>
      <w:r w:rsidRPr="00691E88">
        <w:rPr>
          <w:i/>
          <w:spacing w:val="-1"/>
          <w:sz w:val="18"/>
          <w:szCs w:val="18"/>
        </w:rPr>
        <w:t xml:space="preserve"> </w:t>
      </w:r>
      <w:r w:rsidRPr="00691E88">
        <w:rPr>
          <w:i/>
          <w:sz w:val="18"/>
          <w:szCs w:val="18"/>
        </w:rPr>
        <w:t>and</w:t>
      </w:r>
      <w:r w:rsidRPr="00691E88">
        <w:rPr>
          <w:i/>
          <w:spacing w:val="-4"/>
          <w:sz w:val="18"/>
          <w:szCs w:val="18"/>
        </w:rPr>
        <w:t xml:space="preserve"> </w:t>
      </w:r>
      <w:r w:rsidRPr="00691E88">
        <w:rPr>
          <w:i/>
          <w:sz w:val="18"/>
          <w:szCs w:val="18"/>
        </w:rPr>
        <w:t>not</w:t>
      </w:r>
      <w:r w:rsidRPr="00691E88">
        <w:rPr>
          <w:i/>
          <w:spacing w:val="-5"/>
          <w:sz w:val="18"/>
          <w:szCs w:val="18"/>
        </w:rPr>
        <w:t xml:space="preserve"> </w:t>
      </w:r>
      <w:r w:rsidRPr="00691E88">
        <w:rPr>
          <w:i/>
          <w:sz w:val="18"/>
          <w:szCs w:val="18"/>
        </w:rPr>
        <w:t>optional.</w:t>
      </w:r>
      <w:r w:rsidRPr="00691E88">
        <w:rPr>
          <w:i/>
          <w:spacing w:val="-5"/>
          <w:sz w:val="18"/>
          <w:szCs w:val="18"/>
        </w:rPr>
        <w:t xml:space="preserve"> </w:t>
      </w:r>
      <w:r w:rsidRPr="00691E88">
        <w:rPr>
          <w:i/>
          <w:sz w:val="18"/>
          <w:szCs w:val="18"/>
        </w:rPr>
        <w:t>Please</w:t>
      </w:r>
      <w:r w:rsidRPr="00691E88">
        <w:rPr>
          <w:i/>
          <w:spacing w:val="-4"/>
          <w:sz w:val="18"/>
          <w:szCs w:val="18"/>
        </w:rPr>
        <w:t xml:space="preserve"> </w:t>
      </w:r>
      <w:r w:rsidRPr="00691E88">
        <w:rPr>
          <w:i/>
          <w:sz w:val="18"/>
          <w:szCs w:val="18"/>
        </w:rPr>
        <w:t>be aware</w:t>
      </w:r>
      <w:r w:rsidRPr="00691E88">
        <w:rPr>
          <w:i/>
          <w:spacing w:val="-4"/>
          <w:sz w:val="18"/>
          <w:szCs w:val="18"/>
        </w:rPr>
        <w:t xml:space="preserve"> </w:t>
      </w:r>
      <w:r w:rsidRPr="00691E88">
        <w:rPr>
          <w:i/>
          <w:sz w:val="18"/>
          <w:szCs w:val="18"/>
        </w:rPr>
        <w:t>that you</w:t>
      </w:r>
      <w:r w:rsidRPr="00691E88">
        <w:rPr>
          <w:i/>
          <w:spacing w:val="-4"/>
          <w:sz w:val="18"/>
          <w:szCs w:val="18"/>
        </w:rPr>
        <w:t xml:space="preserve"> </w:t>
      </w:r>
      <w:r w:rsidRPr="00691E88">
        <w:rPr>
          <w:i/>
          <w:sz w:val="18"/>
          <w:szCs w:val="18"/>
        </w:rPr>
        <w:t>cannot</w:t>
      </w:r>
      <w:r w:rsidRPr="00691E88">
        <w:rPr>
          <w:i/>
          <w:spacing w:val="-5"/>
          <w:sz w:val="18"/>
          <w:szCs w:val="18"/>
        </w:rPr>
        <w:t xml:space="preserve"> </w:t>
      </w:r>
      <w:r w:rsidRPr="00691E88">
        <w:rPr>
          <w:i/>
          <w:sz w:val="18"/>
          <w:szCs w:val="18"/>
        </w:rPr>
        <w:t>be</w:t>
      </w:r>
      <w:r w:rsidRPr="00691E88">
        <w:rPr>
          <w:i/>
          <w:spacing w:val="-4"/>
          <w:sz w:val="18"/>
          <w:szCs w:val="18"/>
        </w:rPr>
        <w:t xml:space="preserve"> </w:t>
      </w:r>
      <w:r w:rsidRPr="00691E88">
        <w:rPr>
          <w:i/>
          <w:sz w:val="18"/>
          <w:szCs w:val="18"/>
        </w:rPr>
        <w:t>awarded for</w:t>
      </w:r>
      <w:r w:rsidRPr="00691E88">
        <w:rPr>
          <w:i/>
          <w:spacing w:val="-3"/>
          <w:sz w:val="18"/>
          <w:szCs w:val="18"/>
        </w:rPr>
        <w:t xml:space="preserve"> </w:t>
      </w:r>
      <w:r w:rsidRPr="00691E88">
        <w:rPr>
          <w:i/>
          <w:sz w:val="18"/>
          <w:szCs w:val="18"/>
        </w:rPr>
        <w:t>one qualification without passing the other.</w:t>
      </w:r>
    </w:p>
    <w:p w14:paraId="273E39D9" w14:textId="77777777" w:rsidR="00A63A17" w:rsidRDefault="00A63A17" w:rsidP="004C26D6">
      <w:pPr>
        <w:pStyle w:val="BodyText"/>
        <w:spacing w:before="109" w:line="237" w:lineRule="auto"/>
        <w:ind w:left="567" w:right="553"/>
        <w:rPr>
          <w:b/>
          <w:bCs/>
          <w:color w:val="0070C0"/>
          <w:sz w:val="24"/>
          <w:szCs w:val="24"/>
          <w:u w:val="single"/>
        </w:rPr>
      </w:pPr>
    </w:p>
    <w:p w14:paraId="29BD122B" w14:textId="0172AC07" w:rsidR="005275E9" w:rsidRDefault="00B453D3" w:rsidP="004C26D6">
      <w:pPr>
        <w:pStyle w:val="BodyText"/>
        <w:spacing w:before="109" w:line="237" w:lineRule="auto"/>
        <w:ind w:left="567" w:right="553"/>
        <w:rPr>
          <w:b/>
          <w:bCs/>
          <w:color w:val="0070C0"/>
          <w:sz w:val="24"/>
          <w:szCs w:val="24"/>
          <w:u w:val="single"/>
        </w:rPr>
      </w:pPr>
      <w:r w:rsidRPr="00CB219F">
        <w:rPr>
          <w:b/>
          <w:bCs/>
          <w:color w:val="0070C0"/>
          <w:sz w:val="24"/>
          <w:szCs w:val="24"/>
          <w:u w:val="single"/>
        </w:rPr>
        <w:t>KIT and other costs</w:t>
      </w:r>
    </w:p>
    <w:p w14:paraId="78BF16E6" w14:textId="77777777" w:rsidR="00FE34B0" w:rsidRPr="000B4A78" w:rsidRDefault="00FE34B0" w:rsidP="004C26D6">
      <w:pPr>
        <w:pStyle w:val="BodyText"/>
        <w:spacing w:before="109" w:line="237" w:lineRule="auto"/>
        <w:ind w:left="567" w:right="553"/>
        <w:rPr>
          <w:b/>
          <w:bCs/>
          <w:color w:val="0070C0"/>
          <w:sz w:val="8"/>
          <w:szCs w:val="8"/>
          <w:u w:val="single"/>
        </w:rPr>
      </w:pPr>
    </w:p>
    <w:p w14:paraId="273DFD50" w14:textId="77777777" w:rsidR="00DB4AAE" w:rsidRPr="004579D9" w:rsidRDefault="00DB4AAE" w:rsidP="00DB4AAE">
      <w:pPr>
        <w:pStyle w:val="BodyText"/>
        <w:spacing w:before="109" w:line="237" w:lineRule="auto"/>
        <w:ind w:left="567" w:right="553"/>
      </w:pPr>
      <w:r w:rsidRPr="004579D9">
        <w:t xml:space="preserve">There </w:t>
      </w:r>
      <w:r>
        <w:t>will be small charges for</w:t>
      </w:r>
      <w:r w:rsidRPr="004579D9">
        <w:t xml:space="preserve"> trips and activities across the year</w:t>
      </w:r>
      <w:r>
        <w:t>.  Financial assistance is available if necessary.  Sports kit including a pair of trainers appropriate for multi activities including</w:t>
      </w:r>
      <w:r w:rsidRPr="004579D9">
        <w:t xml:space="preserve"> </w:t>
      </w:r>
      <w:r>
        <w:t>running will be required.</w:t>
      </w:r>
    </w:p>
    <w:p w14:paraId="78E99889" w14:textId="77777777" w:rsidR="00DB4AAE" w:rsidRPr="004579D9" w:rsidRDefault="00DB4AAE" w:rsidP="00DB4AAE">
      <w:pPr>
        <w:pStyle w:val="BodyText"/>
        <w:spacing w:before="109" w:line="237" w:lineRule="auto"/>
        <w:ind w:left="567" w:right="553"/>
      </w:pPr>
      <w:r w:rsidRPr="004579D9">
        <w:t xml:space="preserve">There will be the possibility to purchase course and college branded practical kit if people wish to do so, however this will be completely optional, and kit packages will be released at a later date. </w:t>
      </w:r>
    </w:p>
    <w:p w14:paraId="3CA309DC" w14:textId="77777777" w:rsidR="00DB4AAE" w:rsidRPr="005275E9" w:rsidRDefault="00DB4AAE" w:rsidP="00DB4AAE">
      <w:pPr>
        <w:pStyle w:val="BodyText"/>
        <w:spacing w:before="109" w:line="237" w:lineRule="auto"/>
        <w:ind w:left="567" w:right="553"/>
      </w:pPr>
      <w:r w:rsidRPr="005275E9">
        <w:t>If you would</w:t>
      </w:r>
      <w:r w:rsidRPr="005275E9">
        <w:rPr>
          <w:spacing w:val="-4"/>
        </w:rPr>
        <w:t xml:space="preserve"> </w:t>
      </w:r>
      <w:r w:rsidRPr="005275E9">
        <w:t>like to</w:t>
      </w:r>
      <w:r w:rsidRPr="005275E9">
        <w:rPr>
          <w:spacing w:val="-4"/>
        </w:rPr>
        <w:t xml:space="preserve"> </w:t>
      </w:r>
      <w:r w:rsidRPr="005275E9">
        <w:t>ask</w:t>
      </w:r>
      <w:r w:rsidRPr="005275E9">
        <w:rPr>
          <w:spacing w:val="-6"/>
        </w:rPr>
        <w:t xml:space="preserve"> </w:t>
      </w:r>
      <w:r w:rsidRPr="005275E9">
        <w:t>for</w:t>
      </w:r>
      <w:r w:rsidRPr="005275E9">
        <w:rPr>
          <w:spacing w:val="-8"/>
        </w:rPr>
        <w:t xml:space="preserve"> </w:t>
      </w:r>
      <w:r w:rsidRPr="005275E9">
        <w:t>financial</w:t>
      </w:r>
      <w:r w:rsidRPr="005275E9">
        <w:rPr>
          <w:spacing w:val="-2"/>
        </w:rPr>
        <w:t xml:space="preserve"> </w:t>
      </w:r>
      <w:r w:rsidRPr="005275E9">
        <w:t>support</w:t>
      </w:r>
      <w:r w:rsidRPr="005275E9">
        <w:rPr>
          <w:spacing w:val="-5"/>
        </w:rPr>
        <w:t xml:space="preserve"> </w:t>
      </w:r>
      <w:r w:rsidRPr="005275E9">
        <w:t>to</w:t>
      </w:r>
      <w:r w:rsidRPr="005275E9">
        <w:rPr>
          <w:spacing w:val="-4"/>
        </w:rPr>
        <w:t xml:space="preserve"> </w:t>
      </w:r>
      <w:r w:rsidRPr="005275E9">
        <w:t>pay</w:t>
      </w:r>
      <w:r w:rsidRPr="005275E9">
        <w:rPr>
          <w:spacing w:val="-11"/>
        </w:rPr>
        <w:t xml:space="preserve"> </w:t>
      </w:r>
      <w:r w:rsidRPr="005275E9">
        <w:t>for</w:t>
      </w:r>
      <w:r w:rsidRPr="005275E9">
        <w:rPr>
          <w:spacing w:val="-3"/>
        </w:rPr>
        <w:t xml:space="preserve"> </w:t>
      </w:r>
      <w:r w:rsidRPr="005275E9">
        <w:t>these costs, please contact</w:t>
      </w:r>
      <w:r w:rsidRPr="005275E9">
        <w:rPr>
          <w:spacing w:val="-5"/>
        </w:rPr>
        <w:t xml:space="preserve"> </w:t>
      </w:r>
      <w:r w:rsidRPr="005275E9">
        <w:t>our</w:t>
      </w:r>
      <w:r w:rsidRPr="005275E9">
        <w:rPr>
          <w:spacing w:val="-3"/>
        </w:rPr>
        <w:t xml:space="preserve"> </w:t>
      </w:r>
      <w:r w:rsidRPr="005275E9">
        <w:t>Student Financial Support Team via the Chichester College website</w:t>
      </w:r>
      <w:r>
        <w:t xml:space="preserve"> and read the information below</w:t>
      </w:r>
      <w:r w:rsidRPr="005275E9">
        <w:t>.</w:t>
      </w:r>
    </w:p>
    <w:p w14:paraId="46988535" w14:textId="77777777" w:rsidR="00A63A17" w:rsidRDefault="00A63A17" w:rsidP="004C26D6">
      <w:pPr>
        <w:spacing w:before="293"/>
        <w:ind w:left="567" w:right="553"/>
        <w:rPr>
          <w:b/>
          <w:iCs/>
          <w:color w:val="0070C0"/>
          <w:sz w:val="28"/>
          <w:szCs w:val="20"/>
          <w:u w:val="single" w:color="37A2DD"/>
        </w:rPr>
      </w:pPr>
    </w:p>
    <w:p w14:paraId="631C2BE4" w14:textId="12118E9B" w:rsidR="00D46D55" w:rsidRPr="00836140" w:rsidRDefault="00093441" w:rsidP="00A63A17">
      <w:pPr>
        <w:ind w:left="567" w:right="553"/>
        <w:rPr>
          <w:b/>
          <w:iCs/>
          <w:color w:val="0070C0"/>
          <w:sz w:val="28"/>
          <w:szCs w:val="20"/>
        </w:rPr>
      </w:pPr>
      <w:r w:rsidRPr="00836140">
        <w:rPr>
          <w:b/>
          <w:iCs/>
          <w:color w:val="0070C0"/>
          <w:sz w:val="28"/>
          <w:szCs w:val="20"/>
          <w:u w:val="single" w:color="37A2DD"/>
        </w:rPr>
        <w:t>Get</w:t>
      </w:r>
      <w:r w:rsidR="00A63A17">
        <w:rPr>
          <w:b/>
          <w:iCs/>
          <w:color w:val="0070C0"/>
          <w:sz w:val="28"/>
          <w:szCs w:val="20"/>
          <w:u w:val="single" w:color="37A2DD"/>
        </w:rPr>
        <w:t>t</w:t>
      </w:r>
      <w:r w:rsidRPr="00836140">
        <w:rPr>
          <w:b/>
          <w:iCs/>
          <w:color w:val="0070C0"/>
          <w:sz w:val="28"/>
          <w:szCs w:val="20"/>
          <w:u w:val="single" w:color="37A2DD"/>
        </w:rPr>
        <w:t>ing</w:t>
      </w:r>
      <w:r w:rsidRPr="00836140">
        <w:rPr>
          <w:b/>
          <w:iCs/>
          <w:color w:val="0070C0"/>
          <w:spacing w:val="-8"/>
          <w:sz w:val="28"/>
          <w:szCs w:val="20"/>
          <w:u w:val="single" w:color="37A2DD"/>
        </w:rPr>
        <w:t xml:space="preserve"> </w:t>
      </w:r>
      <w:r w:rsidRPr="00836140">
        <w:rPr>
          <w:b/>
          <w:iCs/>
          <w:color w:val="0070C0"/>
          <w:sz w:val="28"/>
          <w:szCs w:val="20"/>
          <w:u w:val="single" w:color="37A2DD"/>
        </w:rPr>
        <w:t>Support</w:t>
      </w:r>
      <w:r w:rsidRPr="00836140">
        <w:rPr>
          <w:b/>
          <w:iCs/>
          <w:color w:val="0070C0"/>
          <w:spacing w:val="-4"/>
          <w:sz w:val="28"/>
          <w:szCs w:val="20"/>
          <w:u w:val="single" w:color="37A2DD"/>
        </w:rPr>
        <w:t xml:space="preserve"> </w:t>
      </w:r>
      <w:r w:rsidRPr="00836140">
        <w:rPr>
          <w:b/>
          <w:iCs/>
          <w:color w:val="0070C0"/>
          <w:sz w:val="28"/>
          <w:szCs w:val="20"/>
          <w:u w:val="single" w:color="37A2DD"/>
        </w:rPr>
        <w:t>at</w:t>
      </w:r>
      <w:r w:rsidRPr="00836140">
        <w:rPr>
          <w:b/>
          <w:iCs/>
          <w:color w:val="0070C0"/>
          <w:spacing w:val="-4"/>
          <w:sz w:val="28"/>
          <w:szCs w:val="20"/>
          <w:u w:val="single" w:color="37A2DD"/>
        </w:rPr>
        <w:t xml:space="preserve"> </w:t>
      </w:r>
      <w:r w:rsidRPr="00836140">
        <w:rPr>
          <w:b/>
          <w:iCs/>
          <w:color w:val="0070C0"/>
          <w:spacing w:val="-2"/>
          <w:sz w:val="28"/>
          <w:szCs w:val="20"/>
          <w:u w:val="single" w:color="37A2DD"/>
        </w:rPr>
        <w:t>College</w:t>
      </w:r>
    </w:p>
    <w:p w14:paraId="4ACCA923" w14:textId="77777777" w:rsidR="00D46D55" w:rsidRPr="004C26D6" w:rsidRDefault="00093441" w:rsidP="004C26D6">
      <w:pPr>
        <w:spacing w:before="101"/>
        <w:ind w:left="567" w:right="553"/>
        <w:rPr>
          <w:b/>
          <w:color w:val="0070C0"/>
          <w:sz w:val="24"/>
        </w:rPr>
      </w:pPr>
      <w:r w:rsidRPr="004C26D6">
        <w:rPr>
          <w:b/>
          <w:color w:val="0070C0"/>
          <w:sz w:val="24"/>
        </w:rPr>
        <w:t>The</w:t>
      </w:r>
      <w:r w:rsidRPr="004C26D6">
        <w:rPr>
          <w:b/>
          <w:color w:val="0070C0"/>
          <w:spacing w:val="-9"/>
          <w:sz w:val="24"/>
        </w:rPr>
        <w:t xml:space="preserve"> </w:t>
      </w:r>
      <w:r w:rsidRPr="004C26D6">
        <w:rPr>
          <w:b/>
          <w:color w:val="0070C0"/>
          <w:sz w:val="24"/>
        </w:rPr>
        <w:t>Learning Support Grant &amp;</w:t>
      </w:r>
      <w:r w:rsidRPr="004C26D6">
        <w:rPr>
          <w:b/>
          <w:color w:val="0070C0"/>
          <w:spacing w:val="-2"/>
          <w:sz w:val="24"/>
        </w:rPr>
        <w:t xml:space="preserve"> Bursary</w:t>
      </w:r>
    </w:p>
    <w:p w14:paraId="50A6E0D3" w14:textId="28B8AAF1" w:rsidR="00315D59" w:rsidRDefault="00093441" w:rsidP="004C26D6">
      <w:pPr>
        <w:spacing w:before="116"/>
        <w:ind w:left="567" w:right="553"/>
        <w:rPr>
          <w:b/>
          <w:spacing w:val="40"/>
          <w:sz w:val="20"/>
        </w:rPr>
      </w:pPr>
      <w:r>
        <w:rPr>
          <w:b/>
          <w:sz w:val="20"/>
        </w:rPr>
        <w:t>We understand that financial matters are an important consideration for our students and that everyone’s circumstances</w:t>
      </w:r>
      <w:r>
        <w:rPr>
          <w:b/>
          <w:spacing w:val="-2"/>
          <w:sz w:val="20"/>
        </w:rPr>
        <w:t xml:space="preserve"> </w:t>
      </w:r>
      <w:r>
        <w:rPr>
          <w:b/>
          <w:sz w:val="20"/>
        </w:rPr>
        <w:t>are</w:t>
      </w:r>
      <w:r>
        <w:rPr>
          <w:b/>
          <w:spacing w:val="-2"/>
          <w:sz w:val="20"/>
        </w:rPr>
        <w:t xml:space="preserve"> </w:t>
      </w:r>
      <w:r>
        <w:rPr>
          <w:b/>
          <w:sz w:val="20"/>
        </w:rPr>
        <w:t>different.</w:t>
      </w:r>
      <w:r>
        <w:rPr>
          <w:b/>
          <w:spacing w:val="40"/>
          <w:sz w:val="20"/>
        </w:rPr>
        <w:t xml:space="preserve"> </w:t>
      </w:r>
    </w:p>
    <w:p w14:paraId="28817F5B" w14:textId="65361C03" w:rsidR="00D46D55" w:rsidRDefault="00093441" w:rsidP="004C26D6">
      <w:pPr>
        <w:spacing w:before="116"/>
        <w:ind w:left="567" w:right="553"/>
        <w:rPr>
          <w:sz w:val="20"/>
        </w:rPr>
      </w:pPr>
      <w:r>
        <w:rPr>
          <w:sz w:val="20"/>
        </w:rPr>
        <w:t>We</w:t>
      </w:r>
      <w:r>
        <w:rPr>
          <w:spacing w:val="-2"/>
          <w:sz w:val="20"/>
        </w:rPr>
        <w:t xml:space="preserve"> </w:t>
      </w:r>
      <w:r>
        <w:rPr>
          <w:sz w:val="20"/>
        </w:rPr>
        <w:t>believe</w:t>
      </w:r>
      <w:r>
        <w:rPr>
          <w:spacing w:val="-7"/>
          <w:sz w:val="20"/>
        </w:rPr>
        <w:t xml:space="preserve"> </w:t>
      </w:r>
      <w:r>
        <w:rPr>
          <w:sz w:val="20"/>
        </w:rPr>
        <w:t>financial constraints</w:t>
      </w:r>
      <w:r>
        <w:rPr>
          <w:spacing w:val="-5"/>
          <w:sz w:val="20"/>
        </w:rPr>
        <w:t xml:space="preserve"> </w:t>
      </w:r>
      <w:r>
        <w:rPr>
          <w:sz w:val="20"/>
        </w:rPr>
        <w:t>alone</w:t>
      </w:r>
      <w:r>
        <w:rPr>
          <w:spacing w:val="-2"/>
          <w:sz w:val="20"/>
        </w:rPr>
        <w:t xml:space="preserve"> </w:t>
      </w:r>
      <w:r>
        <w:rPr>
          <w:sz w:val="20"/>
        </w:rPr>
        <w:t>should</w:t>
      </w:r>
      <w:r>
        <w:rPr>
          <w:spacing w:val="-2"/>
          <w:sz w:val="20"/>
        </w:rPr>
        <w:t xml:space="preserve"> </w:t>
      </w:r>
      <w:r>
        <w:rPr>
          <w:sz w:val="20"/>
        </w:rPr>
        <w:t>never</w:t>
      </w:r>
      <w:r>
        <w:rPr>
          <w:spacing w:val="-2"/>
          <w:sz w:val="20"/>
        </w:rPr>
        <w:t xml:space="preserve"> </w:t>
      </w:r>
      <w:r>
        <w:rPr>
          <w:sz w:val="20"/>
        </w:rPr>
        <w:t>be</w:t>
      </w:r>
      <w:r>
        <w:rPr>
          <w:spacing w:val="-2"/>
          <w:sz w:val="20"/>
        </w:rPr>
        <w:t xml:space="preserve"> </w:t>
      </w:r>
      <w:r>
        <w:rPr>
          <w:sz w:val="20"/>
        </w:rPr>
        <w:t>enough</w:t>
      </w:r>
      <w:r>
        <w:rPr>
          <w:spacing w:val="-2"/>
          <w:sz w:val="20"/>
        </w:rPr>
        <w:t xml:space="preserve"> </w:t>
      </w:r>
      <w:r>
        <w:rPr>
          <w:sz w:val="20"/>
        </w:rPr>
        <w:t>to</w:t>
      </w:r>
      <w:r>
        <w:rPr>
          <w:spacing w:val="-7"/>
          <w:sz w:val="20"/>
        </w:rPr>
        <w:t xml:space="preserve"> </w:t>
      </w:r>
      <w:r>
        <w:rPr>
          <w:sz w:val="20"/>
        </w:rPr>
        <w:t>prevent a</w:t>
      </w:r>
      <w:r>
        <w:rPr>
          <w:spacing w:val="-2"/>
          <w:sz w:val="20"/>
        </w:rPr>
        <w:t xml:space="preserve"> </w:t>
      </w:r>
      <w:r>
        <w:rPr>
          <w:sz w:val="20"/>
        </w:rPr>
        <w:t>student from studying and so we will work with you</w:t>
      </w:r>
      <w:r>
        <w:rPr>
          <w:spacing w:val="-2"/>
          <w:sz w:val="20"/>
        </w:rPr>
        <w:t xml:space="preserve"> </w:t>
      </w:r>
      <w:r>
        <w:rPr>
          <w:sz w:val="20"/>
        </w:rPr>
        <w:t>to</w:t>
      </w:r>
      <w:r>
        <w:rPr>
          <w:spacing w:val="-2"/>
          <w:sz w:val="20"/>
        </w:rPr>
        <w:t xml:space="preserve"> </w:t>
      </w:r>
      <w:r>
        <w:rPr>
          <w:sz w:val="20"/>
        </w:rPr>
        <w:t>find out what support you</w:t>
      </w:r>
      <w:r>
        <w:rPr>
          <w:spacing w:val="-2"/>
          <w:sz w:val="20"/>
        </w:rPr>
        <w:t xml:space="preserve"> </w:t>
      </w:r>
      <w:r>
        <w:rPr>
          <w:sz w:val="20"/>
        </w:rPr>
        <w:t>may be entitled</w:t>
      </w:r>
      <w:r>
        <w:rPr>
          <w:spacing w:val="-2"/>
          <w:sz w:val="20"/>
        </w:rPr>
        <w:t xml:space="preserve"> </w:t>
      </w:r>
      <w:r>
        <w:rPr>
          <w:sz w:val="20"/>
        </w:rPr>
        <w:t>to and help</w:t>
      </w:r>
      <w:r>
        <w:rPr>
          <w:spacing w:val="-2"/>
          <w:sz w:val="20"/>
        </w:rPr>
        <w:t xml:space="preserve"> </w:t>
      </w:r>
      <w:r>
        <w:rPr>
          <w:sz w:val="20"/>
        </w:rPr>
        <w:t>you to access any funding available.</w:t>
      </w:r>
      <w:r>
        <w:rPr>
          <w:spacing w:val="40"/>
          <w:sz w:val="20"/>
        </w:rPr>
        <w:t xml:space="preserve"> </w:t>
      </w:r>
      <w:r>
        <w:rPr>
          <w:sz w:val="20"/>
        </w:rPr>
        <w:t xml:space="preserve">You can </w:t>
      </w:r>
      <w:hyperlink r:id="rId15">
        <w:r>
          <w:rPr>
            <w:b/>
            <w:color w:val="0000FF"/>
            <w:sz w:val="20"/>
            <w:u w:val="single" w:color="0000FF"/>
          </w:rPr>
          <w:t>apply online (via online portal)</w:t>
        </w:r>
      </w:hyperlink>
      <w:r>
        <w:rPr>
          <w:b/>
          <w:color w:val="0000FF"/>
          <w:spacing w:val="-3"/>
          <w:sz w:val="20"/>
        </w:rPr>
        <w:t xml:space="preserve"> </w:t>
      </w:r>
      <w:r>
        <w:rPr>
          <w:sz w:val="20"/>
        </w:rPr>
        <w:t>for the Learning Support Grant.</w:t>
      </w:r>
      <w:r>
        <w:rPr>
          <w:spacing w:val="-1"/>
          <w:sz w:val="20"/>
        </w:rPr>
        <w:t xml:space="preserve"> </w:t>
      </w:r>
      <w:r>
        <w:rPr>
          <w:sz w:val="20"/>
        </w:rPr>
        <w:t>We have tried</w:t>
      </w:r>
    </w:p>
    <w:p w14:paraId="0AFF7F28" w14:textId="209E166D" w:rsidR="00D46D55" w:rsidRDefault="00093441" w:rsidP="004C26D6">
      <w:pPr>
        <w:spacing w:before="7"/>
        <w:ind w:left="567" w:right="553"/>
        <w:rPr>
          <w:sz w:val="20"/>
        </w:rPr>
      </w:pPr>
      <w:r>
        <w:rPr>
          <w:sz w:val="20"/>
        </w:rPr>
        <w:t>to</w:t>
      </w:r>
      <w:r>
        <w:rPr>
          <w:spacing w:val="-6"/>
          <w:sz w:val="20"/>
        </w:rPr>
        <w:t xml:space="preserve"> </w:t>
      </w:r>
      <w:r>
        <w:rPr>
          <w:sz w:val="20"/>
        </w:rPr>
        <w:t>make</w:t>
      </w:r>
      <w:r>
        <w:rPr>
          <w:spacing w:val="-1"/>
          <w:sz w:val="20"/>
        </w:rPr>
        <w:t xml:space="preserve"> </w:t>
      </w:r>
      <w:r>
        <w:rPr>
          <w:sz w:val="20"/>
        </w:rPr>
        <w:t>applying</w:t>
      </w:r>
      <w:r>
        <w:rPr>
          <w:spacing w:val="-1"/>
          <w:sz w:val="20"/>
        </w:rPr>
        <w:t xml:space="preserve"> </w:t>
      </w:r>
      <w:r>
        <w:rPr>
          <w:sz w:val="20"/>
        </w:rPr>
        <w:t>as</w:t>
      </w:r>
      <w:r>
        <w:rPr>
          <w:spacing w:val="-4"/>
          <w:sz w:val="20"/>
        </w:rPr>
        <w:t xml:space="preserve"> </w:t>
      </w:r>
      <w:r>
        <w:rPr>
          <w:sz w:val="20"/>
        </w:rPr>
        <w:t>simple</w:t>
      </w:r>
      <w:r>
        <w:rPr>
          <w:spacing w:val="-1"/>
          <w:sz w:val="20"/>
        </w:rPr>
        <w:t xml:space="preserve"> </w:t>
      </w:r>
      <w:r>
        <w:rPr>
          <w:sz w:val="20"/>
        </w:rPr>
        <w:t>as</w:t>
      </w:r>
      <w:r>
        <w:rPr>
          <w:spacing w:val="-4"/>
          <w:sz w:val="20"/>
        </w:rPr>
        <w:t xml:space="preserve"> </w:t>
      </w:r>
      <w:r>
        <w:rPr>
          <w:sz w:val="20"/>
        </w:rPr>
        <w:t>possible, but</w:t>
      </w:r>
      <w:r>
        <w:rPr>
          <w:spacing w:val="-8"/>
          <w:sz w:val="20"/>
        </w:rPr>
        <w:t xml:space="preserve"> </w:t>
      </w:r>
      <w:r>
        <w:rPr>
          <w:sz w:val="20"/>
        </w:rPr>
        <w:t>it will</w:t>
      </w:r>
      <w:r>
        <w:rPr>
          <w:spacing w:val="-1"/>
          <w:sz w:val="20"/>
        </w:rPr>
        <w:t xml:space="preserve"> </w:t>
      </w:r>
      <w:r>
        <w:rPr>
          <w:sz w:val="20"/>
        </w:rPr>
        <w:t>involve</w:t>
      </w:r>
      <w:r>
        <w:rPr>
          <w:spacing w:val="-6"/>
          <w:sz w:val="20"/>
        </w:rPr>
        <w:t xml:space="preserve"> </w:t>
      </w:r>
      <w:r>
        <w:rPr>
          <w:sz w:val="20"/>
        </w:rPr>
        <w:t>filling</w:t>
      </w:r>
      <w:r>
        <w:rPr>
          <w:spacing w:val="-1"/>
          <w:sz w:val="20"/>
        </w:rPr>
        <w:t xml:space="preserve"> </w:t>
      </w:r>
      <w:r>
        <w:rPr>
          <w:sz w:val="20"/>
        </w:rPr>
        <w:t>in</w:t>
      </w:r>
      <w:r>
        <w:rPr>
          <w:spacing w:val="-6"/>
          <w:sz w:val="20"/>
        </w:rPr>
        <w:t xml:space="preserve"> </w:t>
      </w:r>
      <w:r>
        <w:rPr>
          <w:sz w:val="20"/>
        </w:rPr>
        <w:t>online</w:t>
      </w:r>
      <w:r>
        <w:rPr>
          <w:spacing w:val="-7"/>
          <w:sz w:val="20"/>
        </w:rPr>
        <w:t xml:space="preserve"> </w:t>
      </w:r>
      <w:r>
        <w:rPr>
          <w:sz w:val="20"/>
        </w:rPr>
        <w:t>forms,</w:t>
      </w:r>
      <w:r>
        <w:rPr>
          <w:spacing w:val="-3"/>
          <w:sz w:val="20"/>
        </w:rPr>
        <w:t xml:space="preserve"> </w:t>
      </w:r>
      <w:r>
        <w:rPr>
          <w:sz w:val="20"/>
        </w:rPr>
        <w:t>providing</w:t>
      </w:r>
      <w:r>
        <w:rPr>
          <w:spacing w:val="-1"/>
          <w:sz w:val="20"/>
        </w:rPr>
        <w:t xml:space="preserve"> </w:t>
      </w:r>
      <w:r>
        <w:rPr>
          <w:sz w:val="20"/>
        </w:rPr>
        <w:t>evidence</w:t>
      </w:r>
      <w:r>
        <w:rPr>
          <w:spacing w:val="-1"/>
          <w:sz w:val="20"/>
        </w:rPr>
        <w:t xml:space="preserve"> </w:t>
      </w:r>
      <w:r>
        <w:rPr>
          <w:sz w:val="20"/>
        </w:rPr>
        <w:t>and</w:t>
      </w:r>
      <w:r>
        <w:rPr>
          <w:spacing w:val="-1"/>
          <w:sz w:val="20"/>
        </w:rPr>
        <w:t xml:space="preserve"> </w:t>
      </w:r>
      <w:r>
        <w:rPr>
          <w:sz w:val="20"/>
        </w:rPr>
        <w:t>telling</w:t>
      </w:r>
      <w:r>
        <w:rPr>
          <w:spacing w:val="-1"/>
          <w:sz w:val="20"/>
        </w:rPr>
        <w:t xml:space="preserve"> </w:t>
      </w:r>
      <w:r>
        <w:rPr>
          <w:sz w:val="20"/>
        </w:rPr>
        <w:t>us about your financial situation. We will then make an assessment based on your personal circumstances.</w:t>
      </w:r>
    </w:p>
    <w:p w14:paraId="7810D36D" w14:textId="036EA4D7" w:rsidR="00BA5299" w:rsidRPr="00315D59" w:rsidRDefault="00BA5299" w:rsidP="004C26D6">
      <w:pPr>
        <w:spacing w:line="226" w:lineRule="exact"/>
        <w:ind w:left="567" w:right="553"/>
        <w:rPr>
          <w:b/>
          <w:color w:val="548DD4" w:themeColor="text2" w:themeTint="99"/>
          <w:spacing w:val="-2"/>
          <w:sz w:val="20"/>
          <w:u w:val="single"/>
        </w:rPr>
      </w:pPr>
    </w:p>
    <w:p w14:paraId="06BDE4BF" w14:textId="6187728D" w:rsidR="00D46D55" w:rsidRPr="004C26D6" w:rsidRDefault="00093441" w:rsidP="004C26D6">
      <w:pPr>
        <w:spacing w:line="226" w:lineRule="exact"/>
        <w:ind w:left="567" w:right="553"/>
        <w:rPr>
          <w:b/>
          <w:color w:val="0070C0"/>
          <w:szCs w:val="24"/>
        </w:rPr>
      </w:pPr>
      <w:r w:rsidRPr="004C26D6">
        <w:rPr>
          <w:b/>
          <w:color w:val="0070C0"/>
          <w:spacing w:val="-2"/>
          <w:szCs w:val="24"/>
          <w:u w:val="single"/>
        </w:rPr>
        <w:t>Contact</w:t>
      </w:r>
    </w:p>
    <w:p w14:paraId="3DFD243E" w14:textId="13C590FB" w:rsidR="00D46D55" w:rsidRDefault="00093441" w:rsidP="004C26D6">
      <w:pPr>
        <w:spacing w:before="5"/>
        <w:ind w:left="567" w:right="553"/>
        <w:rPr>
          <w:sz w:val="20"/>
        </w:rPr>
      </w:pPr>
      <w:r>
        <w:rPr>
          <w:sz w:val="20"/>
        </w:rPr>
        <w:t>If you</w:t>
      </w:r>
      <w:r>
        <w:rPr>
          <w:spacing w:val="-8"/>
          <w:sz w:val="20"/>
        </w:rPr>
        <w:t xml:space="preserve"> </w:t>
      </w:r>
      <w:r>
        <w:rPr>
          <w:sz w:val="20"/>
        </w:rPr>
        <w:t>have</w:t>
      </w:r>
      <w:r>
        <w:rPr>
          <w:spacing w:val="-8"/>
          <w:sz w:val="20"/>
        </w:rPr>
        <w:t xml:space="preserve"> </w:t>
      </w:r>
      <w:r>
        <w:rPr>
          <w:sz w:val="20"/>
        </w:rPr>
        <w:t>any</w:t>
      </w:r>
      <w:r>
        <w:rPr>
          <w:spacing w:val="-1"/>
          <w:sz w:val="20"/>
        </w:rPr>
        <w:t xml:space="preserve"> </w:t>
      </w:r>
      <w:r>
        <w:rPr>
          <w:sz w:val="20"/>
        </w:rPr>
        <w:t>questions</w:t>
      </w:r>
      <w:r>
        <w:rPr>
          <w:spacing w:val="-6"/>
          <w:sz w:val="20"/>
        </w:rPr>
        <w:t xml:space="preserve"> </w:t>
      </w:r>
      <w:r>
        <w:rPr>
          <w:sz w:val="20"/>
        </w:rPr>
        <w:t>regarding</w:t>
      </w:r>
      <w:r>
        <w:rPr>
          <w:spacing w:val="-3"/>
          <w:sz w:val="20"/>
        </w:rPr>
        <w:t xml:space="preserve"> </w:t>
      </w:r>
      <w:r>
        <w:rPr>
          <w:sz w:val="20"/>
        </w:rPr>
        <w:t>student</w:t>
      </w:r>
      <w:r>
        <w:rPr>
          <w:spacing w:val="-5"/>
          <w:sz w:val="20"/>
        </w:rPr>
        <w:t xml:space="preserve"> </w:t>
      </w:r>
      <w:r>
        <w:rPr>
          <w:sz w:val="20"/>
        </w:rPr>
        <w:t>finance,</w:t>
      </w:r>
      <w:r>
        <w:rPr>
          <w:spacing w:val="-5"/>
          <w:sz w:val="20"/>
        </w:rPr>
        <w:t xml:space="preserve"> </w:t>
      </w:r>
      <w:r>
        <w:rPr>
          <w:sz w:val="20"/>
        </w:rPr>
        <w:t>please</w:t>
      </w:r>
      <w:r>
        <w:rPr>
          <w:spacing w:val="-3"/>
          <w:sz w:val="20"/>
        </w:rPr>
        <w:t xml:space="preserve"> </w:t>
      </w:r>
      <w:r>
        <w:rPr>
          <w:sz w:val="20"/>
        </w:rPr>
        <w:t xml:space="preserve">email </w:t>
      </w:r>
      <w:hyperlink r:id="rId16">
        <w:r>
          <w:rPr>
            <w:color w:val="0000FF"/>
            <w:sz w:val="20"/>
            <w:u w:val="single" w:color="0000FF"/>
          </w:rPr>
          <w:t>studentfinance@chigroup.ac.uk</w:t>
        </w:r>
      </w:hyperlink>
      <w:r>
        <w:rPr>
          <w:color w:val="0000FF"/>
          <w:spacing w:val="-1"/>
          <w:sz w:val="20"/>
        </w:rPr>
        <w:t xml:space="preserve"> </w:t>
      </w:r>
      <w:r>
        <w:rPr>
          <w:sz w:val="20"/>
        </w:rPr>
        <w:t>and</w:t>
      </w:r>
      <w:r>
        <w:rPr>
          <w:spacing w:val="-3"/>
          <w:sz w:val="20"/>
        </w:rPr>
        <w:t xml:space="preserve"> </w:t>
      </w:r>
      <w:r>
        <w:rPr>
          <w:sz w:val="20"/>
        </w:rPr>
        <w:t>one</w:t>
      </w:r>
      <w:r>
        <w:rPr>
          <w:spacing w:val="-3"/>
          <w:sz w:val="20"/>
        </w:rPr>
        <w:t xml:space="preserve"> </w:t>
      </w:r>
      <w:r>
        <w:rPr>
          <w:sz w:val="20"/>
        </w:rPr>
        <w:t>of</w:t>
      </w:r>
      <w:r>
        <w:rPr>
          <w:spacing w:val="-5"/>
          <w:sz w:val="20"/>
        </w:rPr>
        <w:t xml:space="preserve"> </w:t>
      </w:r>
      <w:r>
        <w:rPr>
          <w:sz w:val="20"/>
        </w:rPr>
        <w:t>our team will be in touch to help.</w:t>
      </w:r>
    </w:p>
    <w:p w14:paraId="28C2A860" w14:textId="77777777" w:rsidR="007A5A03" w:rsidRDefault="007A5A03" w:rsidP="004C26D6">
      <w:pPr>
        <w:ind w:left="567" w:right="553"/>
        <w:rPr>
          <w:b/>
          <w:color w:val="0070C0"/>
          <w:spacing w:val="-5"/>
          <w:sz w:val="32"/>
          <w:u w:val="single" w:color="37A2DD"/>
        </w:rPr>
      </w:pPr>
    </w:p>
    <w:p w14:paraId="5966B567" w14:textId="6EEA2CB9" w:rsidR="00315D59" w:rsidRPr="004C26D6" w:rsidRDefault="00315D59" w:rsidP="004C26D6">
      <w:pPr>
        <w:ind w:left="567" w:right="553"/>
        <w:rPr>
          <w:b/>
          <w:color w:val="0070C0"/>
          <w:sz w:val="32"/>
        </w:rPr>
      </w:pPr>
      <w:r w:rsidRPr="004C26D6">
        <w:rPr>
          <w:b/>
          <w:color w:val="0070C0"/>
          <w:spacing w:val="-5"/>
          <w:sz w:val="32"/>
          <w:u w:val="single" w:color="37A2DD"/>
        </w:rPr>
        <w:t>MAP</w:t>
      </w:r>
    </w:p>
    <w:p w14:paraId="544A18B8" w14:textId="03471C26" w:rsidR="00315D59" w:rsidRDefault="00315D59" w:rsidP="004C26D6">
      <w:pPr>
        <w:pStyle w:val="BodyText"/>
        <w:ind w:left="567" w:right="553"/>
        <w:rPr>
          <w:b/>
          <w:sz w:val="36"/>
        </w:rPr>
      </w:pPr>
      <w:r w:rsidRPr="005275E9">
        <w:rPr>
          <w:noProof/>
        </w:rPr>
        <w:drawing>
          <wp:anchor distT="0" distB="0" distL="0" distR="0" simplePos="0" relativeHeight="251662336" behindDoc="0" locked="0" layoutInCell="1" allowOverlap="1" wp14:anchorId="621A1E6B" wp14:editId="0FB5D597">
            <wp:simplePos x="0" y="0"/>
            <wp:positionH relativeFrom="page">
              <wp:posOffset>374650</wp:posOffset>
            </wp:positionH>
            <wp:positionV relativeFrom="paragraph">
              <wp:posOffset>135889</wp:posOffset>
            </wp:positionV>
            <wp:extent cx="4914900" cy="3482751"/>
            <wp:effectExtent l="0" t="0" r="0" b="3810"/>
            <wp:wrapNone/>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7" cstate="print"/>
                    <a:stretch>
                      <a:fillRect/>
                    </a:stretch>
                  </pic:blipFill>
                  <pic:spPr>
                    <a:xfrm>
                      <a:off x="0" y="0"/>
                      <a:ext cx="4957665" cy="3513055"/>
                    </a:xfrm>
                    <a:prstGeom prst="rect">
                      <a:avLst/>
                    </a:prstGeom>
                  </pic:spPr>
                </pic:pic>
              </a:graphicData>
            </a:graphic>
            <wp14:sizeRelH relativeFrom="margin">
              <wp14:pctWidth>0</wp14:pctWidth>
            </wp14:sizeRelH>
            <wp14:sizeRelV relativeFrom="margin">
              <wp14:pctHeight>0</wp14:pctHeight>
            </wp14:sizeRelV>
          </wp:anchor>
        </w:drawing>
      </w:r>
    </w:p>
    <w:p w14:paraId="39A31EB0" w14:textId="3299BEA3" w:rsidR="00315D59" w:rsidRDefault="00315D59" w:rsidP="004C26D6">
      <w:pPr>
        <w:pStyle w:val="BodyText"/>
        <w:ind w:left="567" w:right="553"/>
        <w:rPr>
          <w:b/>
          <w:sz w:val="36"/>
        </w:rPr>
      </w:pPr>
    </w:p>
    <w:p w14:paraId="41DD2998" w14:textId="77777777" w:rsidR="00315D59" w:rsidRDefault="00315D59" w:rsidP="004C26D6">
      <w:pPr>
        <w:pStyle w:val="BodyText"/>
        <w:ind w:left="567" w:right="553"/>
        <w:rPr>
          <w:b/>
          <w:sz w:val="36"/>
        </w:rPr>
      </w:pPr>
    </w:p>
    <w:p w14:paraId="5C917606" w14:textId="77777777" w:rsidR="00315D59" w:rsidRDefault="00315D59" w:rsidP="004C26D6">
      <w:pPr>
        <w:pStyle w:val="BodyText"/>
        <w:ind w:left="567" w:right="553"/>
        <w:rPr>
          <w:b/>
          <w:sz w:val="36"/>
        </w:rPr>
      </w:pPr>
    </w:p>
    <w:p w14:paraId="66FEC0FA" w14:textId="77777777" w:rsidR="00315D59" w:rsidRDefault="00315D59" w:rsidP="004C26D6">
      <w:pPr>
        <w:pStyle w:val="BodyText"/>
        <w:ind w:left="567" w:right="553"/>
        <w:rPr>
          <w:b/>
          <w:sz w:val="36"/>
        </w:rPr>
      </w:pPr>
    </w:p>
    <w:p w14:paraId="563E26E9" w14:textId="77777777" w:rsidR="00315D59" w:rsidRDefault="00315D59" w:rsidP="004C26D6">
      <w:pPr>
        <w:pStyle w:val="BodyText"/>
        <w:ind w:left="567" w:right="553"/>
        <w:rPr>
          <w:b/>
          <w:sz w:val="36"/>
        </w:rPr>
      </w:pPr>
    </w:p>
    <w:p w14:paraId="6394AABB" w14:textId="702F80C8" w:rsidR="00315D59" w:rsidRDefault="00315D59" w:rsidP="004C26D6">
      <w:pPr>
        <w:spacing w:before="5"/>
        <w:ind w:left="567" w:right="553"/>
        <w:rPr>
          <w:sz w:val="20"/>
        </w:rPr>
      </w:pPr>
    </w:p>
    <w:p w14:paraId="696C67B3" w14:textId="7ED31F5B" w:rsidR="00691E88" w:rsidRPr="00691E88" w:rsidRDefault="00691E88" w:rsidP="00691E88">
      <w:pPr>
        <w:rPr>
          <w:sz w:val="20"/>
        </w:rPr>
      </w:pPr>
    </w:p>
    <w:p w14:paraId="0466E464" w14:textId="7A548D64" w:rsidR="00691E88" w:rsidRPr="00691E88" w:rsidRDefault="00691E88" w:rsidP="00691E88">
      <w:pPr>
        <w:rPr>
          <w:sz w:val="20"/>
        </w:rPr>
      </w:pPr>
    </w:p>
    <w:p w14:paraId="18C136F5" w14:textId="476611C5" w:rsidR="00691E88" w:rsidRPr="00691E88" w:rsidRDefault="00691E88" w:rsidP="00691E88">
      <w:pPr>
        <w:rPr>
          <w:sz w:val="20"/>
        </w:rPr>
      </w:pPr>
    </w:p>
    <w:p w14:paraId="31C49852" w14:textId="5E144EE4" w:rsidR="00691E88" w:rsidRPr="00691E88" w:rsidRDefault="00691E88" w:rsidP="00691E88">
      <w:pPr>
        <w:rPr>
          <w:sz w:val="20"/>
        </w:rPr>
      </w:pPr>
    </w:p>
    <w:p w14:paraId="4C235725" w14:textId="02D309E0" w:rsidR="00691E88" w:rsidRPr="00691E88" w:rsidRDefault="00691E88" w:rsidP="00691E88">
      <w:pPr>
        <w:rPr>
          <w:sz w:val="20"/>
        </w:rPr>
      </w:pPr>
    </w:p>
    <w:p w14:paraId="752E8B45" w14:textId="15A1DF6A" w:rsidR="00691E88" w:rsidRPr="00691E88" w:rsidRDefault="00691E88" w:rsidP="00691E88">
      <w:pPr>
        <w:rPr>
          <w:sz w:val="20"/>
        </w:rPr>
      </w:pPr>
    </w:p>
    <w:p w14:paraId="7E04ADF6" w14:textId="1492A903" w:rsidR="00691E88" w:rsidRPr="00691E88" w:rsidRDefault="00691E88" w:rsidP="00691E88">
      <w:pPr>
        <w:rPr>
          <w:sz w:val="20"/>
        </w:rPr>
      </w:pPr>
    </w:p>
    <w:p w14:paraId="596A8844" w14:textId="66FA9109" w:rsidR="00691E88" w:rsidRPr="00691E88" w:rsidRDefault="00691E88" w:rsidP="00691E88">
      <w:pPr>
        <w:rPr>
          <w:sz w:val="20"/>
        </w:rPr>
      </w:pPr>
    </w:p>
    <w:p w14:paraId="359AFB89" w14:textId="15B07483" w:rsidR="00691E88" w:rsidRPr="00691E88" w:rsidRDefault="00691E88" w:rsidP="00691E88">
      <w:pPr>
        <w:rPr>
          <w:sz w:val="20"/>
        </w:rPr>
      </w:pPr>
    </w:p>
    <w:p w14:paraId="2D7292D8" w14:textId="1F78265D" w:rsidR="00691E88" w:rsidRPr="00691E88" w:rsidRDefault="00691E88" w:rsidP="00691E88">
      <w:pPr>
        <w:rPr>
          <w:sz w:val="20"/>
        </w:rPr>
      </w:pPr>
    </w:p>
    <w:p w14:paraId="75EF5718" w14:textId="77777777" w:rsidR="000B4A78" w:rsidRDefault="000B4A78" w:rsidP="00836140">
      <w:pPr>
        <w:ind w:left="567"/>
        <w:rPr>
          <w:b/>
          <w:bCs/>
          <w:color w:val="0070C0"/>
          <w:sz w:val="28"/>
          <w:szCs w:val="32"/>
          <w:u w:val="single"/>
        </w:rPr>
      </w:pPr>
    </w:p>
    <w:p w14:paraId="33AE9816" w14:textId="77777777" w:rsidR="00AE44D8" w:rsidRDefault="00AE44D8" w:rsidP="00836140">
      <w:pPr>
        <w:ind w:left="567"/>
        <w:rPr>
          <w:b/>
          <w:bCs/>
          <w:color w:val="0070C0"/>
          <w:sz w:val="28"/>
          <w:szCs w:val="32"/>
          <w:u w:val="single"/>
        </w:rPr>
      </w:pPr>
    </w:p>
    <w:p w14:paraId="1A3A00E0" w14:textId="77777777" w:rsidR="00AE44D8" w:rsidRDefault="00AE44D8" w:rsidP="00836140">
      <w:pPr>
        <w:ind w:left="567"/>
        <w:rPr>
          <w:b/>
          <w:bCs/>
          <w:color w:val="0070C0"/>
          <w:sz w:val="28"/>
          <w:szCs w:val="32"/>
          <w:u w:val="single"/>
        </w:rPr>
      </w:pPr>
    </w:p>
    <w:p w14:paraId="262FEF12" w14:textId="0AA4F8F4" w:rsidR="00691E88" w:rsidRPr="00836140" w:rsidRDefault="00836140" w:rsidP="00836140">
      <w:pPr>
        <w:ind w:left="567"/>
        <w:rPr>
          <w:b/>
          <w:bCs/>
          <w:color w:val="0070C0"/>
          <w:sz w:val="28"/>
          <w:szCs w:val="32"/>
          <w:u w:val="single"/>
        </w:rPr>
      </w:pPr>
      <w:r w:rsidRPr="00836140">
        <w:rPr>
          <w:b/>
          <w:bCs/>
          <w:color w:val="0070C0"/>
          <w:sz w:val="28"/>
          <w:szCs w:val="32"/>
          <w:u w:val="single"/>
        </w:rPr>
        <w:t>College Life</w:t>
      </w:r>
    </w:p>
    <w:p w14:paraId="7CAF12F9" w14:textId="6377E1DA" w:rsidR="00C71461" w:rsidRPr="000B4A78" w:rsidRDefault="00C71461" w:rsidP="00691E88">
      <w:pPr>
        <w:ind w:firstLine="720"/>
        <w:rPr>
          <w:b/>
          <w:bCs/>
          <w:color w:val="0070C0"/>
          <w:sz w:val="14"/>
          <w:szCs w:val="16"/>
          <w:u w:val="single"/>
        </w:rPr>
      </w:pPr>
    </w:p>
    <w:p w14:paraId="3BE7901C" w14:textId="4D53CB95" w:rsidR="00C71461" w:rsidRPr="00373E24" w:rsidRDefault="00C71461" w:rsidP="00C71461">
      <w:pPr>
        <w:widowControl/>
        <w:shd w:val="clear" w:color="auto" w:fill="FFFFFF"/>
        <w:autoSpaceDE/>
        <w:autoSpaceDN/>
        <w:ind w:left="567"/>
        <w:outlineLvl w:val="2"/>
        <w:rPr>
          <w:rFonts w:eastAsia="Times New Roman"/>
          <w:b/>
          <w:bCs/>
          <w:color w:val="015AA9"/>
          <w:lang w:val="en-GB" w:eastAsia="en-GB"/>
        </w:rPr>
      </w:pPr>
      <w:r w:rsidRPr="00373E24">
        <w:rPr>
          <w:rFonts w:eastAsia="Times New Roman"/>
          <w:b/>
          <w:bCs/>
          <w:color w:val="015AA9"/>
          <w:lang w:val="en-GB" w:eastAsia="en-GB"/>
        </w:rPr>
        <w:t>At Chichester College, you will find plenty of ways to enrich your learning experience.</w:t>
      </w:r>
    </w:p>
    <w:p w14:paraId="22B5E434" w14:textId="77777777" w:rsidR="00C71461" w:rsidRPr="000B4A78" w:rsidRDefault="00C71461" w:rsidP="00C71461">
      <w:pPr>
        <w:widowControl/>
        <w:shd w:val="clear" w:color="auto" w:fill="FFFFFF"/>
        <w:autoSpaceDE/>
        <w:autoSpaceDN/>
        <w:ind w:left="567"/>
        <w:outlineLvl w:val="2"/>
        <w:rPr>
          <w:rFonts w:eastAsia="Times New Roman"/>
          <w:b/>
          <w:bCs/>
          <w:color w:val="015AA9"/>
          <w:sz w:val="14"/>
          <w:szCs w:val="14"/>
          <w:lang w:val="en-GB" w:eastAsia="en-GB"/>
        </w:rPr>
      </w:pPr>
    </w:p>
    <w:p w14:paraId="2D9A81F4" w14:textId="1B783127" w:rsidR="00836140" w:rsidRPr="00373E24" w:rsidRDefault="00836140" w:rsidP="00836140">
      <w:pPr>
        <w:ind w:left="567"/>
      </w:pPr>
      <w:r w:rsidRPr="00373E24">
        <w:t xml:space="preserve">All the information that you need about College Life, including term dates and travel is available on the website: </w:t>
      </w:r>
      <w:hyperlink r:id="rId18" w:history="1">
        <w:r w:rsidRPr="00373E24">
          <w:rPr>
            <w:color w:val="0000FF"/>
            <w:u w:val="single"/>
          </w:rPr>
          <w:t>College Life | Chichester College</w:t>
        </w:r>
      </w:hyperlink>
    </w:p>
    <w:p w14:paraId="6D0271E4" w14:textId="77777777" w:rsidR="00836140" w:rsidRPr="00373E24" w:rsidRDefault="00836140" w:rsidP="00836140">
      <w:pPr>
        <w:ind w:left="567"/>
      </w:pPr>
    </w:p>
    <w:p w14:paraId="5AD9AD8E" w14:textId="503BD998" w:rsidR="00C71461" w:rsidRPr="00373E24" w:rsidRDefault="00C71461" w:rsidP="00AD35FB">
      <w:pPr>
        <w:widowControl/>
        <w:shd w:val="clear" w:color="auto" w:fill="FFFFFF"/>
        <w:autoSpaceDE/>
        <w:autoSpaceDN/>
        <w:ind w:left="567"/>
        <w:rPr>
          <w:b/>
          <w:bCs/>
          <w:color w:val="0070C0"/>
          <w:u w:val="single"/>
        </w:rPr>
      </w:pPr>
    </w:p>
    <w:sectPr w:rsidR="00C71461" w:rsidRPr="00373E24" w:rsidSect="00DB3D22">
      <w:headerReference w:type="default" r:id="rId19"/>
      <w:footerReference w:type="default" r:id="rId20"/>
      <w:pgSz w:w="11910" w:h="16840"/>
      <w:pgMar w:top="1819" w:right="428" w:bottom="2440" w:left="120" w:header="0" w:footer="22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76C81" w14:textId="77777777" w:rsidR="009D7611" w:rsidRDefault="009D7611">
      <w:r>
        <w:separator/>
      </w:r>
    </w:p>
  </w:endnote>
  <w:endnote w:type="continuationSeparator" w:id="0">
    <w:p w14:paraId="471EE677" w14:textId="77777777" w:rsidR="009D7611" w:rsidRDefault="009D7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4BF0C" w14:textId="77777777" w:rsidR="00D46D55" w:rsidRDefault="00093441">
    <w:pPr>
      <w:pStyle w:val="BodyText"/>
      <w:spacing w:line="14" w:lineRule="auto"/>
      <w:rPr>
        <w:sz w:val="20"/>
      </w:rPr>
    </w:pPr>
    <w:r>
      <w:rPr>
        <w:noProof/>
      </w:rPr>
      <w:drawing>
        <wp:anchor distT="0" distB="0" distL="0" distR="0" simplePos="0" relativeHeight="251658752" behindDoc="1" locked="0" layoutInCell="1" allowOverlap="1" wp14:anchorId="2F831CC9" wp14:editId="53F41007">
          <wp:simplePos x="0" y="0"/>
          <wp:positionH relativeFrom="page">
            <wp:posOffset>257976</wp:posOffset>
          </wp:positionH>
          <wp:positionV relativeFrom="page">
            <wp:posOffset>9130832</wp:posOffset>
          </wp:positionV>
          <wp:extent cx="7065743" cy="133125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065743" cy="133125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48F8" w14:textId="77777777" w:rsidR="009D7611" w:rsidRDefault="009D7611">
      <w:r>
        <w:separator/>
      </w:r>
    </w:p>
  </w:footnote>
  <w:footnote w:type="continuationSeparator" w:id="0">
    <w:p w14:paraId="76D0034E" w14:textId="77777777" w:rsidR="009D7611" w:rsidRDefault="009D76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C2F41" w14:textId="2C130F26" w:rsidR="00DB3D22" w:rsidRDefault="00DB3D22" w:rsidP="00DB3D22">
    <w:pPr>
      <w:pStyle w:val="Header"/>
      <w:ind w:left="142"/>
    </w:pPr>
  </w:p>
  <w:p w14:paraId="1A8CB94F" w14:textId="71256277" w:rsidR="00DB3D22" w:rsidRDefault="00DB3D22" w:rsidP="00DB3D22">
    <w:pPr>
      <w:pStyle w:val="Header"/>
      <w:ind w:left="142"/>
    </w:pPr>
    <w:r>
      <w:rPr>
        <w:noProof/>
        <w:sz w:val="20"/>
      </w:rPr>
      <mc:AlternateContent>
        <mc:Choice Requires="wpg">
          <w:drawing>
            <wp:inline distT="0" distB="0" distL="0" distR="0" wp14:anchorId="423F713B" wp14:editId="1C588AD5">
              <wp:extent cx="7160895" cy="1054100"/>
              <wp:effectExtent l="0" t="0" r="0" b="12700"/>
              <wp:docPr id="18"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0895" cy="1054100"/>
                        <a:chOff x="0" y="0"/>
                        <a:chExt cx="11110" cy="1764"/>
                      </a:xfrm>
                    </wpg:grpSpPr>
                    <pic:pic xmlns:pic="http://schemas.openxmlformats.org/drawingml/2006/picture">
                      <pic:nvPicPr>
                        <pic:cNvPr id="19" name="docshape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1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docshape9"/>
                      <wps:cNvSpPr txBox="1">
                        <a:spLocks noChangeArrowheads="1"/>
                      </wps:cNvSpPr>
                      <wps:spPr bwMode="auto">
                        <a:xfrm>
                          <a:off x="0" y="0"/>
                          <a:ext cx="1111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8EB3E" w14:textId="38630718" w:rsidR="00DB3D22" w:rsidRPr="000B4A78" w:rsidRDefault="00C861BE" w:rsidP="00C861BE">
                            <w:pPr>
                              <w:spacing w:before="319"/>
                              <w:ind w:left="6477"/>
                              <w:rPr>
                                <w:rFonts w:ascii="Trebuchet MS"/>
                                <w:b/>
                                <w:color w:val="FFFFFF" w:themeColor="background1"/>
                                <w:sz w:val="44"/>
                              </w:rPr>
                            </w:pPr>
                            <w:r>
                              <w:rPr>
                                <w:rFonts w:ascii="Trebuchet MS"/>
                                <w:b/>
                                <w:color w:val="FFFFFF" w:themeColor="background1"/>
                                <w:sz w:val="44"/>
                              </w:rPr>
                              <w:t xml:space="preserve">Sport &amp;         </w:t>
                            </w:r>
                            <w:r w:rsidR="000B4A78">
                              <w:rPr>
                                <w:rFonts w:ascii="Trebuchet MS"/>
                                <w:b/>
                                <w:color w:val="FFFFFF" w:themeColor="background1"/>
                                <w:sz w:val="44"/>
                              </w:rPr>
                              <w:t>Uniformed Services</w:t>
                            </w:r>
                            <w:r w:rsidR="007951A1">
                              <w:rPr>
                                <w:rFonts w:ascii="Trebuchet MS"/>
                                <w:b/>
                                <w:color w:val="FFFFFF" w:themeColor="background1"/>
                                <w:sz w:val="44"/>
                              </w:rPr>
                              <w:t xml:space="preserve"> </w:t>
                            </w:r>
                          </w:p>
                        </w:txbxContent>
                      </wps:txbx>
                      <wps:bodyPr rot="0" vert="horz" wrap="square" lIns="0" tIns="0" rIns="0" bIns="0" anchor="t" anchorCtr="0" upright="1">
                        <a:noAutofit/>
                      </wps:bodyPr>
                    </wps:wsp>
                  </wpg:wgp>
                </a:graphicData>
              </a:graphic>
            </wp:inline>
          </w:drawing>
        </mc:Choice>
        <mc:Fallback>
          <w:pict>
            <v:group w14:anchorId="423F713B" id="docshapegroup7" o:spid="_x0000_s1029" style="width:563.85pt;height:83pt;mso-position-horizontal-relative:char;mso-position-vertical-relative:line" coordsize="11110,17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Yooor99P5i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8" o:spid="_x0000_s1030" type="#_x0000_t75" style="position:absolute;width:1111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">
                <v:imagedata r:id="rId2" o:title=""/>
              </v:shape>
              <v:shapetype id="_x0000_t202" coordsize="21600,21600" o:spt="202" path="m,l,21600r21600,l21600,xe">
                <v:stroke joinstyle="miter"/>
                <v:path gradientshapeok="t" o:connecttype="rect"/>
              </v:shapetype>
              <v:shape id="docshape9" o:spid="_x0000_s1031" type="#_x0000_t202" style="position:absolute;width:11110;height:1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20B8EB3E" w14:textId="38630718" w:rsidR="00DB3D22" w:rsidRPr="000B4A78" w:rsidRDefault="00C861BE" w:rsidP="00C861BE">
                      <w:pPr>
                        <w:spacing w:before="319"/>
                        <w:ind w:left="6477"/>
                        <w:rPr>
                          <w:rFonts w:ascii="Trebuchet MS"/>
                          <w:b/>
                          <w:color w:val="FFFFFF" w:themeColor="background1"/>
                          <w:sz w:val="44"/>
                        </w:rPr>
                      </w:pPr>
                      <w:r>
                        <w:rPr>
                          <w:rFonts w:ascii="Trebuchet MS"/>
                          <w:b/>
                          <w:color w:val="FFFFFF" w:themeColor="background1"/>
                          <w:sz w:val="44"/>
                        </w:rPr>
                        <w:t xml:space="preserve">Sport &amp;         </w:t>
                      </w:r>
                      <w:r w:rsidR="000B4A78">
                        <w:rPr>
                          <w:rFonts w:ascii="Trebuchet MS"/>
                          <w:b/>
                          <w:color w:val="FFFFFF" w:themeColor="background1"/>
                          <w:sz w:val="44"/>
                        </w:rPr>
                        <w:t>Uniformed Services</w:t>
                      </w:r>
                      <w:r w:rsidR="007951A1">
                        <w:rPr>
                          <w:rFonts w:ascii="Trebuchet MS"/>
                          <w:b/>
                          <w:color w:val="FFFFFF" w:themeColor="background1"/>
                          <w:sz w:val="44"/>
                        </w:rPr>
                        <w:t xml:space="preserve"> </w:t>
                      </w:r>
                    </w:p>
                  </w:txbxContent>
                </v:textbox>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C07C6"/>
    <w:multiLevelType w:val="hybridMultilevel"/>
    <w:tmpl w:val="AB3CCC6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FFD1581"/>
    <w:multiLevelType w:val="hybridMultilevel"/>
    <w:tmpl w:val="15F819FE"/>
    <w:lvl w:ilvl="0" w:tplc="80A6C29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35677744"/>
    <w:multiLevelType w:val="hybridMultilevel"/>
    <w:tmpl w:val="6596CCC2"/>
    <w:lvl w:ilvl="0" w:tplc="5736336E">
      <w:start w:val="1"/>
      <w:numFmt w:val="bullet"/>
      <w:lvlText w:val=""/>
      <w:lvlJc w:val="left"/>
      <w:pPr>
        <w:ind w:left="75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811377"/>
    <w:multiLevelType w:val="hybridMultilevel"/>
    <w:tmpl w:val="D12AB79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5CA86ACC"/>
    <w:multiLevelType w:val="hybridMultilevel"/>
    <w:tmpl w:val="BBECFEC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62C865D1"/>
    <w:multiLevelType w:val="hybridMultilevel"/>
    <w:tmpl w:val="C4603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42521E"/>
    <w:multiLevelType w:val="hybridMultilevel"/>
    <w:tmpl w:val="36C2004E"/>
    <w:lvl w:ilvl="0" w:tplc="05F0042C">
      <w:start w:val="1"/>
      <w:numFmt w:val="decimal"/>
      <w:lvlText w:val="%1."/>
      <w:lvlJc w:val="left"/>
      <w:pPr>
        <w:ind w:left="1137" w:hanging="360"/>
        <w:jc w:val="left"/>
      </w:pPr>
      <w:rPr>
        <w:rFonts w:ascii="Arial" w:eastAsia="Arial" w:hAnsi="Arial" w:cs="Arial" w:hint="default"/>
        <w:b w:val="0"/>
        <w:bCs w:val="0"/>
        <w:i w:val="0"/>
        <w:iCs w:val="0"/>
        <w:spacing w:val="0"/>
        <w:w w:val="95"/>
        <w:sz w:val="22"/>
        <w:szCs w:val="22"/>
        <w:lang w:val="en-US" w:eastAsia="en-US" w:bidi="ar-SA"/>
      </w:rPr>
    </w:lvl>
    <w:lvl w:ilvl="1" w:tplc="5698942A">
      <w:numFmt w:val="bullet"/>
      <w:lvlText w:val="•"/>
      <w:lvlJc w:val="left"/>
      <w:pPr>
        <w:ind w:left="2186" w:hanging="360"/>
      </w:pPr>
      <w:rPr>
        <w:rFonts w:hint="default"/>
        <w:lang w:val="en-US" w:eastAsia="en-US" w:bidi="ar-SA"/>
      </w:rPr>
    </w:lvl>
    <w:lvl w:ilvl="2" w:tplc="9FAC1F7A">
      <w:numFmt w:val="bullet"/>
      <w:lvlText w:val="•"/>
      <w:lvlJc w:val="left"/>
      <w:pPr>
        <w:ind w:left="3233" w:hanging="360"/>
      </w:pPr>
      <w:rPr>
        <w:rFonts w:hint="default"/>
        <w:lang w:val="en-US" w:eastAsia="en-US" w:bidi="ar-SA"/>
      </w:rPr>
    </w:lvl>
    <w:lvl w:ilvl="3" w:tplc="E8BC094A">
      <w:numFmt w:val="bullet"/>
      <w:lvlText w:val="•"/>
      <w:lvlJc w:val="left"/>
      <w:pPr>
        <w:ind w:left="4280" w:hanging="360"/>
      </w:pPr>
      <w:rPr>
        <w:rFonts w:hint="default"/>
        <w:lang w:val="en-US" w:eastAsia="en-US" w:bidi="ar-SA"/>
      </w:rPr>
    </w:lvl>
    <w:lvl w:ilvl="4" w:tplc="CD0852DA">
      <w:numFmt w:val="bullet"/>
      <w:lvlText w:val="•"/>
      <w:lvlJc w:val="left"/>
      <w:pPr>
        <w:ind w:left="5327" w:hanging="360"/>
      </w:pPr>
      <w:rPr>
        <w:rFonts w:hint="default"/>
        <w:lang w:val="en-US" w:eastAsia="en-US" w:bidi="ar-SA"/>
      </w:rPr>
    </w:lvl>
    <w:lvl w:ilvl="5" w:tplc="F82411C2">
      <w:numFmt w:val="bullet"/>
      <w:lvlText w:val="•"/>
      <w:lvlJc w:val="left"/>
      <w:pPr>
        <w:ind w:left="6374" w:hanging="360"/>
      </w:pPr>
      <w:rPr>
        <w:rFonts w:hint="default"/>
        <w:lang w:val="en-US" w:eastAsia="en-US" w:bidi="ar-SA"/>
      </w:rPr>
    </w:lvl>
    <w:lvl w:ilvl="6" w:tplc="90105E6E">
      <w:numFmt w:val="bullet"/>
      <w:lvlText w:val="•"/>
      <w:lvlJc w:val="left"/>
      <w:pPr>
        <w:ind w:left="7421" w:hanging="360"/>
      </w:pPr>
      <w:rPr>
        <w:rFonts w:hint="default"/>
        <w:lang w:val="en-US" w:eastAsia="en-US" w:bidi="ar-SA"/>
      </w:rPr>
    </w:lvl>
    <w:lvl w:ilvl="7" w:tplc="F7B6A194">
      <w:numFmt w:val="bullet"/>
      <w:lvlText w:val="•"/>
      <w:lvlJc w:val="left"/>
      <w:pPr>
        <w:ind w:left="8468" w:hanging="360"/>
      </w:pPr>
      <w:rPr>
        <w:rFonts w:hint="default"/>
        <w:lang w:val="en-US" w:eastAsia="en-US" w:bidi="ar-SA"/>
      </w:rPr>
    </w:lvl>
    <w:lvl w:ilvl="8" w:tplc="511C3622">
      <w:numFmt w:val="bullet"/>
      <w:lvlText w:val="•"/>
      <w:lvlJc w:val="left"/>
      <w:pPr>
        <w:ind w:left="9515" w:hanging="360"/>
      </w:pPr>
      <w:rPr>
        <w:rFonts w:hint="default"/>
        <w:lang w:val="en-US" w:eastAsia="en-US" w:bidi="ar-SA"/>
      </w:rPr>
    </w:lvl>
  </w:abstractNum>
  <w:num w:numId="1" w16cid:durableId="2139490276">
    <w:abstractNumId w:val="6"/>
  </w:num>
  <w:num w:numId="2" w16cid:durableId="2097554533">
    <w:abstractNumId w:val="4"/>
  </w:num>
  <w:num w:numId="3" w16cid:durableId="1627614215">
    <w:abstractNumId w:val="0"/>
  </w:num>
  <w:num w:numId="4" w16cid:durableId="936446263">
    <w:abstractNumId w:val="1"/>
  </w:num>
  <w:num w:numId="5" w16cid:durableId="578950651">
    <w:abstractNumId w:val="2"/>
  </w:num>
  <w:num w:numId="6" w16cid:durableId="1661344111">
    <w:abstractNumId w:val="5"/>
  </w:num>
  <w:num w:numId="7" w16cid:durableId="10910075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YwtTQxsbCwMDNS0lEKTi0uzszPAykwrAUAL6wHMywAAAA="/>
  </w:docVars>
  <w:rsids>
    <w:rsidRoot w:val="00D46D55"/>
    <w:rsid w:val="00030981"/>
    <w:rsid w:val="000817BF"/>
    <w:rsid w:val="00093441"/>
    <w:rsid w:val="000B4A78"/>
    <w:rsid w:val="000B6612"/>
    <w:rsid w:val="000E4A12"/>
    <w:rsid w:val="00135CB8"/>
    <w:rsid w:val="0015307B"/>
    <w:rsid w:val="0018092D"/>
    <w:rsid w:val="00194F59"/>
    <w:rsid w:val="001F2918"/>
    <w:rsid w:val="002925E5"/>
    <w:rsid w:val="00302B3A"/>
    <w:rsid w:val="00315D59"/>
    <w:rsid w:val="0032225E"/>
    <w:rsid w:val="00373E24"/>
    <w:rsid w:val="0037577A"/>
    <w:rsid w:val="00380D58"/>
    <w:rsid w:val="00386C1A"/>
    <w:rsid w:val="003B04C8"/>
    <w:rsid w:val="003C6F87"/>
    <w:rsid w:val="00424784"/>
    <w:rsid w:val="00496007"/>
    <w:rsid w:val="004B405E"/>
    <w:rsid w:val="004C26D6"/>
    <w:rsid w:val="0050023D"/>
    <w:rsid w:val="005275E9"/>
    <w:rsid w:val="00535439"/>
    <w:rsid w:val="005B2488"/>
    <w:rsid w:val="005D7B69"/>
    <w:rsid w:val="005F39CB"/>
    <w:rsid w:val="00605DA6"/>
    <w:rsid w:val="00690868"/>
    <w:rsid w:val="00691E88"/>
    <w:rsid w:val="006C3981"/>
    <w:rsid w:val="007037F1"/>
    <w:rsid w:val="0070756C"/>
    <w:rsid w:val="007377F5"/>
    <w:rsid w:val="0078379A"/>
    <w:rsid w:val="007951A1"/>
    <w:rsid w:val="007A5A03"/>
    <w:rsid w:val="007F4C4F"/>
    <w:rsid w:val="00836140"/>
    <w:rsid w:val="008646F4"/>
    <w:rsid w:val="00876787"/>
    <w:rsid w:val="008C0725"/>
    <w:rsid w:val="008D05AC"/>
    <w:rsid w:val="00954343"/>
    <w:rsid w:val="00955EE1"/>
    <w:rsid w:val="00976359"/>
    <w:rsid w:val="009B16FA"/>
    <w:rsid w:val="009D41D5"/>
    <w:rsid w:val="009D6037"/>
    <w:rsid w:val="009D7611"/>
    <w:rsid w:val="00A16955"/>
    <w:rsid w:val="00A17B9F"/>
    <w:rsid w:val="00A32182"/>
    <w:rsid w:val="00A63A17"/>
    <w:rsid w:val="00A86292"/>
    <w:rsid w:val="00A865D7"/>
    <w:rsid w:val="00AD35FB"/>
    <w:rsid w:val="00AE44D8"/>
    <w:rsid w:val="00AE53BF"/>
    <w:rsid w:val="00AF4A63"/>
    <w:rsid w:val="00B44F6B"/>
    <w:rsid w:val="00B453D3"/>
    <w:rsid w:val="00BA5299"/>
    <w:rsid w:val="00BD480D"/>
    <w:rsid w:val="00BF7ED1"/>
    <w:rsid w:val="00C02A65"/>
    <w:rsid w:val="00C04260"/>
    <w:rsid w:val="00C0602F"/>
    <w:rsid w:val="00C71461"/>
    <w:rsid w:val="00C80766"/>
    <w:rsid w:val="00C861BE"/>
    <w:rsid w:val="00CB219F"/>
    <w:rsid w:val="00D46D55"/>
    <w:rsid w:val="00DA3048"/>
    <w:rsid w:val="00DB3D22"/>
    <w:rsid w:val="00DB4AAE"/>
    <w:rsid w:val="00DB5772"/>
    <w:rsid w:val="00DC6C06"/>
    <w:rsid w:val="00DE78A5"/>
    <w:rsid w:val="00E00F72"/>
    <w:rsid w:val="00E03685"/>
    <w:rsid w:val="00E07086"/>
    <w:rsid w:val="00ED29D5"/>
    <w:rsid w:val="00F91FD4"/>
    <w:rsid w:val="00FA16F5"/>
    <w:rsid w:val="00FE34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9B730"/>
  <w15:docId w15:val="{4171BEA3-EC82-4BC9-95DB-95EAECAE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50"/>
      <w:ind w:left="537"/>
    </w:pPr>
    <w:rPr>
      <w:rFonts w:ascii="Freestyle Script" w:eastAsia="Freestyle Script" w:hAnsi="Freestyle Script" w:cs="Freestyle Script"/>
      <w:i/>
      <w:iCs/>
      <w:sz w:val="54"/>
      <w:szCs w:val="54"/>
    </w:rPr>
  </w:style>
  <w:style w:type="paragraph" w:styleId="ListParagraph">
    <w:name w:val="List Paragraph"/>
    <w:basedOn w:val="Normal"/>
    <w:uiPriority w:val="1"/>
    <w:qFormat/>
    <w:pPr>
      <w:spacing w:line="251" w:lineRule="exact"/>
      <w:ind w:left="1137" w:hanging="361"/>
    </w:pPr>
  </w:style>
  <w:style w:type="paragraph" w:customStyle="1" w:styleId="TableParagraph">
    <w:name w:val="Table Paragraph"/>
    <w:basedOn w:val="Normal"/>
    <w:uiPriority w:val="1"/>
    <w:qFormat/>
  </w:style>
  <w:style w:type="paragraph" w:customStyle="1" w:styleId="Default">
    <w:name w:val="Default"/>
    <w:rsid w:val="00E00F72"/>
    <w:pPr>
      <w:widowControl/>
      <w:adjustRightInd w:val="0"/>
    </w:pPr>
    <w:rPr>
      <w:rFonts w:ascii="Arial" w:hAnsi="Arial" w:cs="Arial"/>
      <w:color w:val="000000"/>
      <w:sz w:val="24"/>
      <w:szCs w:val="24"/>
      <w:lang w:val="en-GB"/>
    </w:rPr>
  </w:style>
  <w:style w:type="character" w:styleId="Hyperlink">
    <w:name w:val="Hyperlink"/>
    <w:basedOn w:val="DefaultParagraphFont"/>
    <w:uiPriority w:val="99"/>
    <w:unhideWhenUsed/>
    <w:rsid w:val="00030981"/>
    <w:rPr>
      <w:color w:val="0000FF" w:themeColor="hyperlink"/>
      <w:u w:val="single"/>
    </w:rPr>
  </w:style>
  <w:style w:type="character" w:styleId="UnresolvedMention">
    <w:name w:val="Unresolved Mention"/>
    <w:basedOn w:val="DefaultParagraphFont"/>
    <w:uiPriority w:val="99"/>
    <w:semiHidden/>
    <w:unhideWhenUsed/>
    <w:rsid w:val="00030981"/>
    <w:rPr>
      <w:color w:val="605E5C"/>
      <w:shd w:val="clear" w:color="auto" w:fill="E1DFDD"/>
    </w:rPr>
  </w:style>
  <w:style w:type="character" w:customStyle="1" w:styleId="BodyTextChar">
    <w:name w:val="Body Text Char"/>
    <w:basedOn w:val="DefaultParagraphFont"/>
    <w:link w:val="BodyText"/>
    <w:uiPriority w:val="1"/>
    <w:rsid w:val="00954343"/>
    <w:rPr>
      <w:rFonts w:ascii="Arial" w:eastAsia="Arial" w:hAnsi="Arial" w:cs="Arial"/>
    </w:rPr>
  </w:style>
  <w:style w:type="paragraph" w:styleId="Header">
    <w:name w:val="header"/>
    <w:basedOn w:val="Normal"/>
    <w:link w:val="HeaderChar"/>
    <w:uiPriority w:val="99"/>
    <w:unhideWhenUsed/>
    <w:rsid w:val="00DB3D22"/>
    <w:pPr>
      <w:tabs>
        <w:tab w:val="center" w:pos="4513"/>
        <w:tab w:val="right" w:pos="9026"/>
      </w:tabs>
    </w:pPr>
  </w:style>
  <w:style w:type="character" w:customStyle="1" w:styleId="HeaderChar">
    <w:name w:val="Header Char"/>
    <w:basedOn w:val="DefaultParagraphFont"/>
    <w:link w:val="Header"/>
    <w:uiPriority w:val="99"/>
    <w:rsid w:val="00DB3D22"/>
    <w:rPr>
      <w:rFonts w:ascii="Arial" w:eastAsia="Arial" w:hAnsi="Arial" w:cs="Arial"/>
    </w:rPr>
  </w:style>
  <w:style w:type="paragraph" w:styleId="Footer">
    <w:name w:val="footer"/>
    <w:basedOn w:val="Normal"/>
    <w:link w:val="FooterChar"/>
    <w:uiPriority w:val="99"/>
    <w:unhideWhenUsed/>
    <w:rsid w:val="00DB3D22"/>
    <w:pPr>
      <w:tabs>
        <w:tab w:val="center" w:pos="4513"/>
        <w:tab w:val="right" w:pos="9026"/>
      </w:tabs>
    </w:pPr>
  </w:style>
  <w:style w:type="character" w:customStyle="1" w:styleId="FooterChar">
    <w:name w:val="Footer Char"/>
    <w:basedOn w:val="DefaultParagraphFont"/>
    <w:link w:val="Footer"/>
    <w:uiPriority w:val="99"/>
    <w:rsid w:val="00DB3D22"/>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12525">
      <w:bodyDiv w:val="1"/>
      <w:marLeft w:val="0"/>
      <w:marRight w:val="0"/>
      <w:marTop w:val="0"/>
      <w:marBottom w:val="0"/>
      <w:divBdr>
        <w:top w:val="none" w:sz="0" w:space="0" w:color="auto"/>
        <w:left w:val="none" w:sz="0" w:space="0" w:color="auto"/>
        <w:bottom w:val="none" w:sz="0" w:space="0" w:color="auto"/>
        <w:right w:val="none" w:sz="0" w:space="0" w:color="auto"/>
      </w:divBdr>
    </w:div>
    <w:div w:id="608313570">
      <w:bodyDiv w:val="1"/>
      <w:marLeft w:val="0"/>
      <w:marRight w:val="0"/>
      <w:marTop w:val="0"/>
      <w:marBottom w:val="0"/>
      <w:divBdr>
        <w:top w:val="none" w:sz="0" w:space="0" w:color="auto"/>
        <w:left w:val="none" w:sz="0" w:space="0" w:color="auto"/>
        <w:bottom w:val="none" w:sz="0" w:space="0" w:color="auto"/>
        <w:right w:val="none" w:sz="0" w:space="0" w:color="auto"/>
      </w:divBdr>
    </w:div>
    <w:div w:id="1619725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nrolments@chichester.ac.uk" TargetMode="External"/><Relationship Id="rId18" Type="http://schemas.openxmlformats.org/officeDocument/2006/relationships/hyperlink" Target="https://www.chichester.ac.uk/college-lif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chichester.ac.uk" TargetMode="Externa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mailto:studentfinance@chigroup.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e.Hodkinson@chichester.ac.uk" TargetMode="External"/><Relationship Id="rId5" Type="http://schemas.openxmlformats.org/officeDocument/2006/relationships/styles" Target="styles.xml"/><Relationship Id="rId15" Type="http://schemas.openxmlformats.org/officeDocument/2006/relationships/hyperlink" Target="https://lsg.chichester.ac.uk/" TargetMode="External"/><Relationship Id="rId10" Type="http://schemas.openxmlformats.org/officeDocument/2006/relationships/hyperlink" Target="mailto:ne.Hodkinson@chichester.ac.uk"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ssions@chichester.ac.uk"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47FAA94E63E64F94EBBF3199622686" ma:contentTypeVersion="17" ma:contentTypeDescription="Create a new document." ma:contentTypeScope="" ma:versionID="e143a8e1cfd3b145b93ce01d4c96b03f">
  <xsd:schema xmlns:xsd="http://www.w3.org/2001/XMLSchema" xmlns:xs="http://www.w3.org/2001/XMLSchema" xmlns:p="http://schemas.microsoft.com/office/2006/metadata/properties" xmlns:ns2="2079b341-307f-4943-a91c-ad274343dca3" xmlns:ns3="dbd7e1f0-0591-4f50-bca6-710fc21ad696" targetNamespace="http://schemas.microsoft.com/office/2006/metadata/properties" ma:root="true" ma:fieldsID="193420f68b95847a671eab9bc3a27c92" ns2:_="" ns3:_="">
    <xsd:import namespace="2079b341-307f-4943-a91c-ad274343dca3"/>
    <xsd:import namespace="dbd7e1f0-0591-4f50-bca6-710fc21ad696"/>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9b341-307f-4943-a91c-ad274343d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377d7-4678-41c4-aba3-c68a5ebeb47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7e1f0-0591-4f50-bca6-710fc21ad6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6f5112-6ae2-40be-8017-2be81b889b68}" ma:internalName="TaxCatchAll" ma:showField="CatchAllData" ma:web="dbd7e1f0-0591-4f50-bca6-710fc21ad6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bd7e1f0-0591-4f50-bca6-710fc21ad696" xsi:nil="true"/>
    <lcf76f155ced4ddcb4097134ff3c332f xmlns="2079b341-307f-4943-a91c-ad274343dc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90052F-F51D-44C1-8B23-3DADB47047A9}">
  <ds:schemaRefs>
    <ds:schemaRef ds:uri="http://schemas.microsoft.com/sharepoint/v3/contenttype/forms"/>
  </ds:schemaRefs>
</ds:datastoreItem>
</file>

<file path=customXml/itemProps2.xml><?xml version="1.0" encoding="utf-8"?>
<ds:datastoreItem xmlns:ds="http://schemas.openxmlformats.org/officeDocument/2006/customXml" ds:itemID="{DF8BF4B2-2E7C-44C6-B1EE-79D547C113C2}"/>
</file>

<file path=customXml/itemProps3.xml><?xml version="1.0" encoding="utf-8"?>
<ds:datastoreItem xmlns:ds="http://schemas.openxmlformats.org/officeDocument/2006/customXml" ds:itemID="{3F91CA76-2C51-4BC4-9353-54A137124C8F}">
  <ds:schemaRefs>
    <ds:schemaRef ds:uri="http://schemas.microsoft.com/office/2006/metadata/properties"/>
    <ds:schemaRef ds:uri="http://schemas.microsoft.com/office/infopath/2007/PartnerControls"/>
    <ds:schemaRef ds:uri="42420e0f-129b-4816-94a7-95fce393a76c"/>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hichester College</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Peter</dc:creator>
  <cp:lastModifiedBy>Victoria Sullivan</cp:lastModifiedBy>
  <cp:revision>37</cp:revision>
  <dcterms:created xsi:type="dcterms:W3CDTF">2023-07-26T11:50:00Z</dcterms:created>
  <dcterms:modified xsi:type="dcterms:W3CDTF">2023-07-2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47FAA94E63E64F94EBBF3199622686</vt:lpwstr>
  </property>
  <property fmtid="{D5CDD505-2E9C-101B-9397-08002B2CF9AE}" pid="3" name="Created">
    <vt:filetime>2021-07-26T00:00:00Z</vt:filetime>
  </property>
  <property fmtid="{D5CDD505-2E9C-101B-9397-08002B2CF9AE}" pid="4" name="Creator">
    <vt:lpwstr>Acrobat PDFMaker 20 for Word</vt:lpwstr>
  </property>
  <property fmtid="{D5CDD505-2E9C-101B-9397-08002B2CF9AE}" pid="5" name="LastSaved">
    <vt:filetime>2022-06-28T00:00:00Z</vt:filetime>
  </property>
  <property fmtid="{D5CDD505-2E9C-101B-9397-08002B2CF9AE}" pid="6" name="Producer">
    <vt:lpwstr>Adobe PDF Library 20.9.95</vt:lpwstr>
  </property>
  <property fmtid="{D5CDD505-2E9C-101B-9397-08002B2CF9AE}" pid="7" name="SourceModified">
    <vt:lpwstr>D:20210726085237</vt:lpwstr>
  </property>
</Properties>
</file>